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532364" w14:textId="77777777" w:rsidR="00C966DE" w:rsidRDefault="000E6BC7">
      <w:pPr>
        <w:jc w:val="center"/>
        <w:rPr>
          <w:rFonts w:ascii="Arial Narrow" w:hAnsi="Arial Narrow" w:cs="Arial Narrow"/>
        </w:rPr>
      </w:pPr>
      <w:bookmarkStart w:id="0" w:name="_Hlk86352204"/>
      <w:bookmarkEnd w:id="0"/>
      <w:r>
        <w:rPr>
          <w:rFonts w:ascii="Arial Narrow" w:hAnsi="Arial Narrow" w:cs="Arial Narrow"/>
        </w:rPr>
        <w:t>Technological Institute of the Philippines</w:t>
      </w:r>
    </w:p>
    <w:p w14:paraId="7081A764" w14:textId="77777777" w:rsidR="00C966DE" w:rsidRDefault="000E6BC7">
      <w:pPr>
        <w:jc w:val="center"/>
        <w:rPr>
          <w:rFonts w:ascii="Arial Narrow" w:hAnsi="Arial Narrow" w:cs="Arial Narrow"/>
        </w:rPr>
      </w:pPr>
      <w:r>
        <w:rPr>
          <w:rFonts w:ascii="Arial Narrow" w:hAnsi="Arial Narrow" w:cs="Arial Narrow"/>
        </w:rPr>
        <w:t>938 Aurora Blvd. Cubao, Quezon City</w:t>
      </w:r>
    </w:p>
    <w:p w14:paraId="38FF8F08" w14:textId="77777777" w:rsidR="00C966DE" w:rsidRDefault="00C966DE">
      <w:pPr>
        <w:jc w:val="center"/>
        <w:rPr>
          <w:rFonts w:ascii="Arial Narrow" w:hAnsi="Arial Narrow" w:cs="Arial Narrow"/>
        </w:rPr>
      </w:pPr>
    </w:p>
    <w:p w14:paraId="3F1EE85E" w14:textId="77777777" w:rsidR="00C966DE" w:rsidRDefault="000E6BC7">
      <w:pPr>
        <w:jc w:val="center"/>
        <w:rPr>
          <w:rFonts w:ascii="Arial Narrow" w:hAnsi="Arial Narrow" w:cs="Arial Narrow"/>
        </w:rPr>
      </w:pPr>
      <w:r>
        <w:rPr>
          <w:rFonts w:ascii="Arial Narrow" w:hAnsi="Arial Narrow" w:cs="Arial Narrow"/>
        </w:rPr>
        <w:t>College of Information Technology Education</w:t>
      </w:r>
    </w:p>
    <w:p w14:paraId="1FC53C69" w14:textId="77777777" w:rsidR="00C966DE" w:rsidRDefault="00C966DE">
      <w:pPr>
        <w:jc w:val="center"/>
        <w:rPr>
          <w:rFonts w:ascii="Arial Narrow" w:hAnsi="Arial Narrow" w:cs="Arial Narrow"/>
        </w:rPr>
      </w:pPr>
    </w:p>
    <w:p w14:paraId="6CAB4EF3" w14:textId="69430C0B" w:rsidR="00C966DE" w:rsidRDefault="000E6BC7">
      <w:pPr>
        <w:jc w:val="center"/>
        <w:rPr>
          <w:rFonts w:ascii="Arial Narrow" w:hAnsi="Arial Narrow" w:cs="Arial Narrow"/>
        </w:rPr>
      </w:pPr>
      <w:r>
        <w:rPr>
          <w:rFonts w:ascii="Arial Narrow" w:hAnsi="Arial Narrow" w:cs="Arial Narrow"/>
        </w:rPr>
        <w:t>IT 004</w:t>
      </w:r>
      <w:r w:rsidR="00924D7F">
        <w:rPr>
          <w:rFonts w:ascii="Arial Narrow" w:hAnsi="Arial Narrow" w:cs="Arial Narrow"/>
        </w:rPr>
        <w:t xml:space="preserve"> </w:t>
      </w:r>
      <w:r>
        <w:rPr>
          <w:rFonts w:ascii="Arial Narrow" w:hAnsi="Arial Narrow" w:cs="Arial Narrow"/>
        </w:rPr>
        <w:t>– Web Systems and Technologies</w:t>
      </w:r>
    </w:p>
    <w:p w14:paraId="0300B312" w14:textId="77777777" w:rsidR="00C966DE" w:rsidRDefault="00C966DE">
      <w:pPr>
        <w:jc w:val="center"/>
        <w:rPr>
          <w:rFonts w:ascii="Arial Narrow" w:hAnsi="Arial Narrow" w:cs="Arial Narrow"/>
        </w:rPr>
      </w:pPr>
    </w:p>
    <w:p w14:paraId="4CE27781" w14:textId="1211647B" w:rsidR="00C966DE" w:rsidRDefault="002B5EB5">
      <w:pPr>
        <w:jc w:val="center"/>
        <w:rPr>
          <w:rFonts w:ascii="Arial Narrow" w:hAnsi="Arial Narrow" w:cs="Arial Narrow"/>
        </w:rPr>
      </w:pPr>
      <w:r>
        <w:rPr>
          <w:rFonts w:ascii="Arial Narrow" w:hAnsi="Arial Narrow" w:cs="Arial Narrow"/>
        </w:rPr>
        <w:t>Midterm</w:t>
      </w:r>
      <w:r w:rsidR="000E6BC7">
        <w:rPr>
          <w:rFonts w:ascii="Arial Narrow" w:hAnsi="Arial Narrow" w:cs="Arial Narrow"/>
        </w:rPr>
        <w:t xml:space="preserve"> Period</w:t>
      </w:r>
    </w:p>
    <w:p w14:paraId="270F7206" w14:textId="179FE27F" w:rsidR="00C966DE" w:rsidRDefault="009860D6">
      <w:pPr>
        <w:jc w:val="center"/>
        <w:rPr>
          <w:rFonts w:ascii="Arial Narrow" w:hAnsi="Arial Narrow" w:cs="Arial Narrow"/>
        </w:rPr>
      </w:pPr>
      <w:r>
        <w:rPr>
          <w:rFonts w:ascii="Arial Narrow" w:hAnsi="Arial Narrow" w:cs="Arial Narrow"/>
        </w:rPr>
        <w:t>Designing Landing Page Using Bootstrap</w:t>
      </w:r>
    </w:p>
    <w:p w14:paraId="169618B7" w14:textId="77777777" w:rsidR="00C966DE" w:rsidRDefault="00C966DE">
      <w:pPr>
        <w:jc w:val="center"/>
        <w:rPr>
          <w:rFonts w:ascii="Arial Narrow" w:hAnsi="Arial Narrow" w:cs="Arial Narrow"/>
        </w:rPr>
      </w:pPr>
    </w:p>
    <w:tbl>
      <w:tblPr>
        <w:tblW w:w="9576" w:type="dxa"/>
        <w:tblLayout w:type="fixed"/>
        <w:tblLook w:val="0000" w:firstRow="0" w:lastRow="0" w:firstColumn="0" w:lastColumn="0" w:noHBand="0" w:noVBand="0"/>
      </w:tblPr>
      <w:tblGrid>
        <w:gridCol w:w="4788"/>
        <w:gridCol w:w="4788"/>
      </w:tblGrid>
      <w:tr w:rsidR="00C966DE" w14:paraId="7C3296DB" w14:textId="77777777" w:rsidTr="00CE0970">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173ED15E" w14:textId="6C9989BF" w:rsidR="00C966DE" w:rsidRDefault="000E6BC7">
            <w:pPr>
              <w:jc w:val="both"/>
              <w:rPr>
                <w:rFonts w:ascii="Arial Narrow" w:hAnsi="Arial Narrow" w:cs="Arial Narrow"/>
              </w:rPr>
            </w:pPr>
            <w:r>
              <w:rPr>
                <w:rFonts w:ascii="Arial Narrow" w:hAnsi="Arial Narrow" w:cs="Arial Narrow"/>
              </w:rPr>
              <w:t xml:space="preserve">Name: </w:t>
            </w:r>
            <w:r w:rsidR="009E1FC7">
              <w:rPr>
                <w:rFonts w:ascii="Arial Narrow" w:hAnsi="Arial Narrow" w:cs="Arial Narrow"/>
              </w:rPr>
              <w:t>BUENAVENTURA, ARISTOTLE C.</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5FF2AF0E" w14:textId="35293C67" w:rsidR="00C966DE" w:rsidRDefault="000E6BC7">
            <w:pPr>
              <w:jc w:val="both"/>
            </w:pPr>
            <w:r>
              <w:rPr>
                <w:rFonts w:ascii="Arial Narrow" w:hAnsi="Arial Narrow" w:cs="Arial Narrow"/>
              </w:rPr>
              <w:t xml:space="preserve">Date: </w:t>
            </w:r>
            <w:r w:rsidR="007B19C1">
              <w:rPr>
                <w:rFonts w:ascii="Arial Narrow" w:hAnsi="Arial Narrow" w:cs="Arial Narrow"/>
              </w:rPr>
              <w:t>10/</w:t>
            </w:r>
            <w:r w:rsidR="009E1FC7">
              <w:rPr>
                <w:rFonts w:ascii="Arial Narrow" w:hAnsi="Arial Narrow" w:cs="Arial Narrow"/>
              </w:rPr>
              <w:t>28</w:t>
            </w:r>
            <w:r w:rsidR="007B19C1">
              <w:rPr>
                <w:rFonts w:ascii="Arial Narrow" w:hAnsi="Arial Narrow" w:cs="Arial Narrow"/>
              </w:rPr>
              <w:t>/2021</w:t>
            </w:r>
          </w:p>
        </w:tc>
      </w:tr>
      <w:tr w:rsidR="00924D7F" w14:paraId="2A8B06A2" w14:textId="77777777" w:rsidTr="00CE0970">
        <w:trPr>
          <w:trHeight w:val="305"/>
        </w:trPr>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4A876359" w14:textId="58EE2145" w:rsidR="00924D7F" w:rsidRDefault="00924D7F" w:rsidP="00924D7F">
            <w:pPr>
              <w:jc w:val="both"/>
              <w:rPr>
                <w:rFonts w:ascii="Arial Narrow" w:hAnsi="Arial Narrow" w:cs="Arial Narrow"/>
              </w:rPr>
            </w:pPr>
            <w:r>
              <w:rPr>
                <w:rFonts w:ascii="Arial Narrow" w:hAnsi="Arial Narrow" w:cs="Arial Narrow"/>
              </w:rPr>
              <w:t xml:space="preserve">Program / Section: </w:t>
            </w:r>
            <w:r w:rsidR="007B19C1">
              <w:rPr>
                <w:rFonts w:ascii="Arial Narrow" w:hAnsi="Arial Narrow" w:cs="Arial Narrow"/>
              </w:rPr>
              <w:t>IS12S2</w:t>
            </w:r>
          </w:p>
        </w:tc>
        <w:tc>
          <w:tcPr>
            <w:tcW w:w="4788" w:type="dxa"/>
            <w:tcBorders>
              <w:top w:val="single" w:sz="4" w:space="0" w:color="000000"/>
              <w:left w:val="single" w:sz="4" w:space="0" w:color="000000"/>
              <w:bottom w:val="single" w:sz="4" w:space="0" w:color="000000"/>
              <w:right w:val="single" w:sz="4" w:space="0" w:color="000000"/>
            </w:tcBorders>
            <w:shd w:val="clear" w:color="auto" w:fill="auto"/>
          </w:tcPr>
          <w:p w14:paraId="46FB1CC2" w14:textId="6BE5D454" w:rsidR="00924D7F" w:rsidRDefault="00924D7F" w:rsidP="00924D7F">
            <w:pPr>
              <w:jc w:val="both"/>
              <w:rPr>
                <w:rFonts w:ascii="Arial Narrow" w:hAnsi="Arial Narrow" w:cs="Arial Narrow"/>
              </w:rPr>
            </w:pPr>
            <w:r>
              <w:rPr>
                <w:rFonts w:ascii="Arial Narrow" w:hAnsi="Arial Narrow" w:cs="Arial Narrow"/>
              </w:rPr>
              <w:t>Instructor: Ms. Roxanne A. Pagaduan</w:t>
            </w:r>
          </w:p>
        </w:tc>
      </w:tr>
      <w:tr w:rsidR="00CE0970" w14:paraId="2380CF0E" w14:textId="77777777" w:rsidTr="00CE0970">
        <w:trPr>
          <w:trHeight w:val="359"/>
        </w:trPr>
        <w:tc>
          <w:tcPr>
            <w:tcW w:w="9576" w:type="dxa"/>
            <w:gridSpan w:val="2"/>
            <w:tcBorders>
              <w:top w:val="single" w:sz="4" w:space="0" w:color="000000"/>
              <w:left w:val="single" w:sz="4" w:space="0" w:color="000000"/>
              <w:bottom w:val="single" w:sz="4" w:space="0" w:color="000000"/>
              <w:right w:val="single" w:sz="4" w:space="0" w:color="000000"/>
            </w:tcBorders>
            <w:shd w:val="clear" w:color="auto" w:fill="auto"/>
          </w:tcPr>
          <w:p w14:paraId="0D5C2840" w14:textId="4885203A" w:rsidR="00CE0970" w:rsidRDefault="00CE0970" w:rsidP="00924D7F">
            <w:pPr>
              <w:jc w:val="both"/>
            </w:pPr>
            <w:r>
              <w:rPr>
                <w:rFonts w:ascii="Arial Narrow" w:hAnsi="Arial Narrow" w:cs="Arial Narrow"/>
              </w:rPr>
              <w:t xml:space="preserve">Assessment Task: </w:t>
            </w:r>
            <w:r w:rsidR="002B5EB5">
              <w:rPr>
                <w:rFonts w:ascii="Arial Narrow" w:hAnsi="Arial Narrow" w:cs="Arial Narrow"/>
              </w:rPr>
              <w:t>Assignment</w:t>
            </w:r>
            <w:r w:rsidR="00C4170B">
              <w:rPr>
                <w:rFonts w:ascii="Arial Narrow" w:hAnsi="Arial Narrow" w:cs="Arial Narrow"/>
              </w:rPr>
              <w:t xml:space="preserve"> </w:t>
            </w:r>
            <w:r>
              <w:rPr>
                <w:rFonts w:ascii="Arial Narrow" w:hAnsi="Arial Narrow" w:cs="Arial Narrow"/>
              </w:rPr>
              <w:t xml:space="preserve">No. </w:t>
            </w:r>
            <w:r w:rsidR="001F6C91">
              <w:rPr>
                <w:rFonts w:ascii="Arial Narrow" w:hAnsi="Arial Narrow" w:cs="Arial Narrow"/>
              </w:rPr>
              <w:t>2</w:t>
            </w:r>
          </w:p>
        </w:tc>
      </w:tr>
    </w:tbl>
    <w:p w14:paraId="72054F4B" w14:textId="77777777" w:rsidR="00C966DE" w:rsidRDefault="00C966DE">
      <w:pPr>
        <w:jc w:val="both"/>
        <w:rPr>
          <w:rFonts w:ascii="Arial Narrow" w:hAnsi="Arial Narrow" w:cs="Arial Narrow"/>
        </w:rPr>
      </w:pPr>
    </w:p>
    <w:p w14:paraId="50BFF578" w14:textId="77777777" w:rsidR="00C966DE" w:rsidRPr="00CE0970" w:rsidRDefault="000E6BC7">
      <w:pPr>
        <w:jc w:val="both"/>
        <w:rPr>
          <w:rFonts w:ascii="Arial Narrow" w:hAnsi="Arial Narrow" w:cs="Arial Narrow"/>
          <w:b/>
          <w:bCs/>
        </w:rPr>
      </w:pPr>
      <w:r w:rsidRPr="00CE0970">
        <w:rPr>
          <w:rFonts w:ascii="Arial Narrow" w:hAnsi="Arial Narrow" w:cs="Arial Narrow"/>
          <w:b/>
          <w:bCs/>
        </w:rPr>
        <w:t>Instructions:</w:t>
      </w:r>
    </w:p>
    <w:p w14:paraId="6F38D4EF" w14:textId="77777777" w:rsidR="00C966DE" w:rsidRDefault="000E6BC7">
      <w:pPr>
        <w:pStyle w:val="ListParagraph"/>
        <w:numPr>
          <w:ilvl w:val="0"/>
          <w:numId w:val="1"/>
        </w:numPr>
        <w:jc w:val="both"/>
        <w:rPr>
          <w:rFonts w:ascii="Arial Narrow" w:hAnsi="Arial Narrow" w:cs="Arial Narrow"/>
        </w:rPr>
      </w:pPr>
      <w:r>
        <w:rPr>
          <w:rFonts w:ascii="Arial Narrow" w:hAnsi="Arial Narrow" w:cs="Arial Narrow"/>
        </w:rPr>
        <w:t>Provide screenshots to satisfy the requirements.</w:t>
      </w:r>
    </w:p>
    <w:p w14:paraId="724DB494" w14:textId="77777777" w:rsidR="00C966DE" w:rsidRDefault="000E6BC7">
      <w:pPr>
        <w:pStyle w:val="ListParagraph"/>
        <w:numPr>
          <w:ilvl w:val="0"/>
          <w:numId w:val="1"/>
        </w:numPr>
        <w:jc w:val="both"/>
        <w:rPr>
          <w:rFonts w:ascii="Arial Narrow" w:hAnsi="Arial Narrow" w:cs="Arial Narrow"/>
        </w:rPr>
      </w:pPr>
      <w:r>
        <w:rPr>
          <w:rFonts w:ascii="Arial Narrow" w:hAnsi="Arial Narrow" w:cs="Arial Narrow"/>
        </w:rPr>
        <w:t>Include your FULLNAME in every screenshot.</w:t>
      </w:r>
    </w:p>
    <w:p w14:paraId="2A15975D" w14:textId="77777777" w:rsidR="00C966DE" w:rsidRDefault="000E6BC7">
      <w:pPr>
        <w:pStyle w:val="ListParagraph"/>
        <w:numPr>
          <w:ilvl w:val="0"/>
          <w:numId w:val="1"/>
        </w:numPr>
        <w:jc w:val="both"/>
        <w:rPr>
          <w:rFonts w:ascii="Arial Narrow" w:hAnsi="Arial Narrow"/>
        </w:rPr>
      </w:pPr>
      <w:r>
        <w:rPr>
          <w:rFonts w:ascii="Arial Narrow" w:hAnsi="Arial Narrow" w:cs="Arial Narrow"/>
        </w:rPr>
        <w:t>Include brief description in each screenshot.</w:t>
      </w:r>
    </w:p>
    <w:p w14:paraId="195C9F88" w14:textId="1552E4BC" w:rsidR="00C966DE" w:rsidRDefault="000E6BC7">
      <w:pPr>
        <w:pStyle w:val="ListParagraph"/>
        <w:widowControl w:val="0"/>
        <w:numPr>
          <w:ilvl w:val="0"/>
          <w:numId w:val="1"/>
        </w:numPr>
        <w:rPr>
          <w:rFonts w:ascii="Arial Narrow" w:hAnsi="Arial Narrow" w:cs="Arial Narrow"/>
        </w:rPr>
      </w:pPr>
      <w:r>
        <w:rPr>
          <w:rFonts w:ascii="Arial Narrow" w:hAnsi="Arial Narrow"/>
        </w:rPr>
        <w:t xml:space="preserve">Save your work as </w:t>
      </w:r>
      <w:r>
        <w:rPr>
          <w:rFonts w:ascii="Arial Narrow" w:hAnsi="Arial Narrow"/>
          <w:b/>
        </w:rPr>
        <w:t>SURNAME_</w:t>
      </w:r>
      <w:r w:rsidR="002B5EB5">
        <w:rPr>
          <w:rFonts w:ascii="Arial Narrow" w:hAnsi="Arial Narrow"/>
          <w:b/>
        </w:rPr>
        <w:t>Assign</w:t>
      </w:r>
      <w:r w:rsidR="001F6C91">
        <w:rPr>
          <w:rFonts w:ascii="Arial Narrow" w:hAnsi="Arial Narrow"/>
          <w:b/>
        </w:rPr>
        <w:t>2</w:t>
      </w:r>
      <w:r>
        <w:rPr>
          <w:rFonts w:ascii="Arial Narrow" w:hAnsi="Arial Narrow"/>
          <w:b/>
        </w:rPr>
        <w:t>.DOC</w:t>
      </w:r>
      <w:r>
        <w:rPr>
          <w:rFonts w:ascii="Arial Narrow" w:hAnsi="Arial Narrow"/>
        </w:rPr>
        <w:t xml:space="preserve"> (Ex. PAGADUAN_</w:t>
      </w:r>
      <w:r w:rsidR="002B5EB5">
        <w:rPr>
          <w:rFonts w:ascii="Arial Narrow" w:hAnsi="Arial Narrow"/>
        </w:rPr>
        <w:t>Assign</w:t>
      </w:r>
      <w:r w:rsidR="001F6C91">
        <w:rPr>
          <w:rFonts w:ascii="Arial Narrow" w:hAnsi="Arial Narrow"/>
        </w:rPr>
        <w:t>2</w:t>
      </w:r>
      <w:r>
        <w:rPr>
          <w:rFonts w:ascii="Arial Narrow" w:hAnsi="Arial Narrow"/>
        </w:rPr>
        <w:t>.DOC and .PDF)</w:t>
      </w:r>
    </w:p>
    <w:p w14:paraId="1160E898" w14:textId="77777777" w:rsidR="00C966DE" w:rsidRDefault="00C966DE">
      <w:pPr>
        <w:jc w:val="both"/>
        <w:rPr>
          <w:rFonts w:ascii="Arial Narrow" w:hAnsi="Arial Narrow" w:cs="Arial Narrow"/>
        </w:rPr>
      </w:pPr>
    </w:p>
    <w:p w14:paraId="4DC7CDEF" w14:textId="2F8AA5FC" w:rsidR="00C966DE" w:rsidRDefault="002B5EB5">
      <w:pPr>
        <w:jc w:val="both"/>
        <w:rPr>
          <w:rFonts w:ascii="Arial Narrow" w:hAnsi="Arial Narrow" w:cs="Arial Narrow"/>
          <w:b/>
          <w:bCs/>
        </w:rPr>
      </w:pPr>
      <w:r>
        <w:rPr>
          <w:rFonts w:ascii="Arial Narrow" w:hAnsi="Arial Narrow" w:cs="Arial Narrow"/>
          <w:b/>
          <w:bCs/>
        </w:rPr>
        <w:t>Requirements</w:t>
      </w:r>
      <w:r w:rsidR="00CE0970" w:rsidRPr="00CE0970">
        <w:rPr>
          <w:rFonts w:ascii="Arial Narrow" w:hAnsi="Arial Narrow" w:cs="Arial Narrow"/>
          <w:b/>
          <w:bCs/>
        </w:rPr>
        <w:t>:</w:t>
      </w:r>
    </w:p>
    <w:p w14:paraId="750E8158" w14:textId="77777777" w:rsidR="002B5EB5" w:rsidRPr="00CE0970" w:rsidRDefault="002B5EB5">
      <w:pPr>
        <w:jc w:val="both"/>
        <w:rPr>
          <w:rFonts w:ascii="Arial Narrow" w:hAnsi="Arial Narrow" w:cs="Arial Narrow"/>
          <w:b/>
          <w:bCs/>
        </w:rPr>
      </w:pPr>
    </w:p>
    <w:p w14:paraId="1262B923" w14:textId="3059B222" w:rsidR="002B5EB5" w:rsidRDefault="002B5EB5" w:rsidP="00E45EE1">
      <w:pPr>
        <w:jc w:val="both"/>
        <w:rPr>
          <w:rFonts w:ascii="Arial Narrow" w:hAnsi="Arial Narrow" w:cs="Arial Narrow"/>
        </w:rPr>
      </w:pPr>
      <w:r>
        <w:rPr>
          <w:rFonts w:ascii="Arial Narrow" w:hAnsi="Arial Narrow" w:cs="Arial Narrow"/>
        </w:rPr>
        <w:t>After performing the steps provided in module 3 entitled “Interactive Web Design using Bootstrap, provide the following requirements:</w:t>
      </w:r>
    </w:p>
    <w:p w14:paraId="7C13870F" w14:textId="77777777" w:rsidR="009860D6" w:rsidRDefault="009860D6" w:rsidP="00E45EE1">
      <w:pPr>
        <w:jc w:val="both"/>
        <w:rPr>
          <w:rFonts w:ascii="Arial Narrow" w:hAnsi="Arial Narrow" w:cs="Arial Narrow"/>
        </w:rPr>
      </w:pPr>
    </w:p>
    <w:p w14:paraId="5F48F686" w14:textId="6C13089B" w:rsidR="002B5EB5" w:rsidRDefault="002B5EB5" w:rsidP="002B5EB5">
      <w:pPr>
        <w:pStyle w:val="ListParagraph"/>
        <w:numPr>
          <w:ilvl w:val="0"/>
          <w:numId w:val="8"/>
        </w:numPr>
        <w:jc w:val="both"/>
        <w:rPr>
          <w:rFonts w:ascii="Arial Narrow" w:hAnsi="Arial Narrow" w:cs="Arial Narrow"/>
        </w:rPr>
      </w:pPr>
      <w:r>
        <w:rPr>
          <w:rFonts w:ascii="Arial Narrow" w:hAnsi="Arial Narrow" w:cs="Arial Narrow"/>
        </w:rPr>
        <w:t>Screenshot of all the html, css, and other files used.</w:t>
      </w:r>
    </w:p>
    <w:p w14:paraId="34FFB5B0" w14:textId="143139F2" w:rsidR="002B5EB5" w:rsidRDefault="002B5EB5" w:rsidP="002B5EB5">
      <w:pPr>
        <w:pStyle w:val="ListParagraph"/>
        <w:numPr>
          <w:ilvl w:val="1"/>
          <w:numId w:val="8"/>
        </w:numPr>
        <w:jc w:val="both"/>
        <w:rPr>
          <w:rFonts w:ascii="Arial Narrow" w:hAnsi="Arial Narrow" w:cs="Arial Narrow"/>
        </w:rPr>
      </w:pPr>
      <w:r>
        <w:rPr>
          <w:rFonts w:ascii="Arial Narrow" w:hAnsi="Arial Narrow" w:cs="Arial Narrow"/>
        </w:rPr>
        <w:t>File Name: xxxx.html</w:t>
      </w:r>
    </w:p>
    <w:p w14:paraId="3F88B72E" w14:textId="77777777" w:rsidR="009860D6" w:rsidRDefault="009860D6" w:rsidP="009860D6">
      <w:pPr>
        <w:pStyle w:val="ListParagraph"/>
        <w:ind w:left="1440"/>
        <w:jc w:val="both"/>
        <w:rPr>
          <w:rFonts w:ascii="Arial Narrow" w:hAnsi="Arial Narrow" w:cs="Arial Narrow"/>
        </w:rPr>
      </w:pPr>
    </w:p>
    <w:p w14:paraId="3388F20E" w14:textId="3A1DD989" w:rsidR="002B5EB5" w:rsidRDefault="002B5EB5" w:rsidP="002B5EB5">
      <w:pPr>
        <w:pStyle w:val="ListParagraph"/>
        <w:ind w:left="1440"/>
        <w:jc w:val="both"/>
        <w:rPr>
          <w:rFonts w:ascii="Arial Narrow" w:hAnsi="Arial Narrow" w:cs="Arial Narrow"/>
        </w:rPr>
      </w:pPr>
      <w:r>
        <w:rPr>
          <w:noProof/>
        </w:rPr>
        <w:drawing>
          <wp:inline distT="0" distB="0" distL="0" distR="0" wp14:anchorId="593B1A05" wp14:editId="2524CBDE">
            <wp:extent cx="4206240" cy="2773680"/>
            <wp:effectExtent l="0" t="0" r="3810" b="7620"/>
            <wp:docPr id="1026" name="image2.png"/>
            <wp:cNvGraphicFramePr/>
            <a:graphic xmlns:a="http://schemas.openxmlformats.org/drawingml/2006/main">
              <a:graphicData uri="http://schemas.openxmlformats.org/drawingml/2006/picture">
                <pic:pic xmlns:pic="http://schemas.openxmlformats.org/drawingml/2006/picture">
                  <pic:nvPicPr>
                    <pic:cNvPr id="1026" name="image2.png"/>
                    <pic:cNvPicPr/>
                  </pic:nvPicPr>
                  <pic:blipFill>
                    <a:blip r:embed="rId5"/>
                    <a:srcRect/>
                    <a:stretch>
                      <a:fillRect/>
                    </a:stretch>
                  </pic:blipFill>
                  <pic:spPr>
                    <a:xfrm>
                      <a:off x="0" y="0"/>
                      <a:ext cx="4206240" cy="2773680"/>
                    </a:xfrm>
                    <a:prstGeom prst="rect">
                      <a:avLst/>
                    </a:prstGeom>
                    <a:ln/>
                  </pic:spPr>
                </pic:pic>
              </a:graphicData>
            </a:graphic>
          </wp:inline>
        </w:drawing>
      </w:r>
      <w:r>
        <w:rPr>
          <w:rFonts w:ascii="Arial Narrow" w:hAnsi="Arial Narrow" w:cs="Arial Narrow"/>
        </w:rPr>
        <w:t xml:space="preserve"> </w:t>
      </w:r>
    </w:p>
    <w:p w14:paraId="39A14BA5" w14:textId="0374EE75" w:rsidR="009860D6" w:rsidRDefault="009860D6" w:rsidP="009860D6">
      <w:pPr>
        <w:pStyle w:val="ListParagraph"/>
        <w:ind w:left="1440"/>
        <w:jc w:val="both"/>
        <w:rPr>
          <w:rFonts w:ascii="Arial Narrow" w:hAnsi="Arial Narrow" w:cs="Arial Narrow"/>
        </w:rPr>
      </w:pPr>
    </w:p>
    <w:p w14:paraId="37ECB427" w14:textId="77777777" w:rsidR="00B85D00" w:rsidRDefault="00B85D00" w:rsidP="009860D6">
      <w:pPr>
        <w:pStyle w:val="ListParagraph"/>
        <w:ind w:left="1440"/>
        <w:jc w:val="both"/>
        <w:rPr>
          <w:rFonts w:ascii="Arial Narrow" w:hAnsi="Arial Narrow" w:cs="Arial Narrow"/>
        </w:rPr>
      </w:pPr>
    </w:p>
    <w:p w14:paraId="7D93A1BA" w14:textId="7AE83760" w:rsidR="002B5EB5" w:rsidRDefault="002B5EB5" w:rsidP="002B5EB5">
      <w:pPr>
        <w:pStyle w:val="ListParagraph"/>
        <w:numPr>
          <w:ilvl w:val="1"/>
          <w:numId w:val="8"/>
        </w:numPr>
        <w:jc w:val="both"/>
        <w:rPr>
          <w:rFonts w:ascii="Arial Narrow" w:hAnsi="Arial Narrow" w:cs="Arial Narrow"/>
        </w:rPr>
      </w:pPr>
      <w:r>
        <w:rPr>
          <w:rFonts w:ascii="Arial Narrow" w:hAnsi="Arial Narrow" w:cs="Arial Narrow"/>
        </w:rPr>
        <w:lastRenderedPageBreak/>
        <w:t>File Name: xxxx.css</w:t>
      </w:r>
    </w:p>
    <w:p w14:paraId="352D8FEF" w14:textId="04A17DD6" w:rsidR="002B5EB5" w:rsidRPr="009860D6" w:rsidRDefault="002B5EB5" w:rsidP="002B5EB5">
      <w:pPr>
        <w:pStyle w:val="ListParagraph"/>
        <w:ind w:left="1440"/>
        <w:jc w:val="both"/>
        <w:rPr>
          <w:rFonts w:ascii="Arial Narrow" w:hAnsi="Arial Narrow" w:cs="Arial Narrow"/>
          <w:i/>
          <w:iCs/>
        </w:rPr>
      </w:pPr>
      <w:r w:rsidRPr="009860D6">
        <w:rPr>
          <w:rFonts w:ascii="Arial Narrow" w:hAnsi="Arial Narrow" w:cs="Arial Narrow"/>
          <w:i/>
          <w:iCs/>
        </w:rPr>
        <w:t>&lt;provide the screenshot&gt;</w:t>
      </w:r>
    </w:p>
    <w:p w14:paraId="42652155" w14:textId="76B2647E" w:rsidR="002B5EB5" w:rsidRPr="009860D6" w:rsidRDefault="002B5EB5" w:rsidP="002B5EB5">
      <w:pPr>
        <w:pStyle w:val="ListParagraph"/>
        <w:ind w:left="1440"/>
        <w:jc w:val="both"/>
        <w:rPr>
          <w:rFonts w:ascii="Arial Narrow" w:hAnsi="Arial Narrow" w:cs="Arial Narrow"/>
          <w:i/>
          <w:iCs/>
        </w:rPr>
      </w:pPr>
      <w:r w:rsidRPr="009860D6">
        <w:rPr>
          <w:rFonts w:ascii="Arial Narrow" w:hAnsi="Arial Narrow" w:cs="Arial Narrow"/>
          <w:b/>
          <w:bCs/>
          <w:i/>
          <w:iCs/>
        </w:rPr>
        <w:t>Note:</w:t>
      </w:r>
      <w:r w:rsidRPr="009860D6">
        <w:rPr>
          <w:rFonts w:ascii="Arial Narrow" w:hAnsi="Arial Narrow" w:cs="Arial Narrow"/>
          <w:i/>
          <w:iCs/>
        </w:rPr>
        <w:t xml:space="preserve"> provide all the screenshot of your source code</w:t>
      </w:r>
    </w:p>
    <w:p w14:paraId="262F3F14" w14:textId="77777777" w:rsidR="002B5EB5" w:rsidRPr="002B5EB5" w:rsidRDefault="002B5EB5" w:rsidP="002B5EB5">
      <w:pPr>
        <w:pStyle w:val="ListParagraph"/>
        <w:ind w:left="1440"/>
        <w:jc w:val="both"/>
        <w:rPr>
          <w:rFonts w:ascii="Arial Narrow" w:hAnsi="Arial Narrow" w:cs="Arial Narrow"/>
        </w:rPr>
      </w:pPr>
    </w:p>
    <w:p w14:paraId="346276A1" w14:textId="0FADC60A" w:rsidR="002B5EB5" w:rsidRDefault="002B5EB5" w:rsidP="002B5EB5">
      <w:pPr>
        <w:pStyle w:val="ListParagraph"/>
        <w:numPr>
          <w:ilvl w:val="0"/>
          <w:numId w:val="8"/>
        </w:numPr>
        <w:jc w:val="both"/>
        <w:rPr>
          <w:rFonts w:ascii="Arial Narrow" w:hAnsi="Arial Narrow" w:cs="Arial Narrow"/>
        </w:rPr>
      </w:pPr>
      <w:r>
        <w:rPr>
          <w:rFonts w:ascii="Arial Narrow" w:hAnsi="Arial Narrow" w:cs="Arial Narrow"/>
        </w:rPr>
        <w:t>Sample Final Output Running in the Browser.</w:t>
      </w:r>
    </w:p>
    <w:p w14:paraId="18931E90" w14:textId="77777777" w:rsidR="009860D6" w:rsidRDefault="009860D6" w:rsidP="009860D6">
      <w:pPr>
        <w:pStyle w:val="ListParagraph"/>
        <w:jc w:val="both"/>
        <w:rPr>
          <w:rFonts w:ascii="Arial Narrow" w:hAnsi="Arial Narrow" w:cs="Arial Narrow"/>
        </w:rPr>
      </w:pPr>
    </w:p>
    <w:p w14:paraId="720FCC6A" w14:textId="34C63B4C" w:rsidR="002B5EB5" w:rsidRDefault="002B5EB5" w:rsidP="002B5EB5">
      <w:pPr>
        <w:pStyle w:val="ListParagraph"/>
        <w:ind w:left="1440"/>
        <w:jc w:val="both"/>
        <w:rPr>
          <w:rFonts w:ascii="Arial Narrow" w:hAnsi="Arial Narrow" w:cs="Arial Narrow"/>
        </w:rPr>
      </w:pPr>
      <w:r>
        <w:rPr>
          <w:noProof/>
        </w:rPr>
        <w:drawing>
          <wp:inline distT="0" distB="0" distL="0" distR="0" wp14:anchorId="61DA9A08" wp14:editId="68241108">
            <wp:extent cx="4351020" cy="2476500"/>
            <wp:effectExtent l="0" t="0" r="0" b="0"/>
            <wp:docPr id="1027" name="image1.png"/>
            <wp:cNvGraphicFramePr/>
            <a:graphic xmlns:a="http://schemas.openxmlformats.org/drawingml/2006/main">
              <a:graphicData uri="http://schemas.openxmlformats.org/drawingml/2006/picture">
                <pic:pic xmlns:pic="http://schemas.openxmlformats.org/drawingml/2006/picture">
                  <pic:nvPicPr>
                    <pic:cNvPr id="1027" name="image1.png"/>
                    <pic:cNvPicPr/>
                  </pic:nvPicPr>
                  <pic:blipFill>
                    <a:blip r:embed="rId6"/>
                    <a:srcRect/>
                    <a:stretch>
                      <a:fillRect/>
                    </a:stretch>
                  </pic:blipFill>
                  <pic:spPr>
                    <a:xfrm>
                      <a:off x="0" y="0"/>
                      <a:ext cx="4351020" cy="2476500"/>
                    </a:xfrm>
                    <a:prstGeom prst="rect">
                      <a:avLst/>
                    </a:prstGeom>
                    <a:ln/>
                  </pic:spPr>
                </pic:pic>
              </a:graphicData>
            </a:graphic>
          </wp:inline>
        </w:drawing>
      </w:r>
    </w:p>
    <w:p w14:paraId="33DDA076" w14:textId="77777777" w:rsidR="002B5EB5" w:rsidRPr="002B5EB5" w:rsidRDefault="002B5EB5" w:rsidP="002B5EB5">
      <w:pPr>
        <w:pStyle w:val="ListParagraph"/>
        <w:ind w:left="1440"/>
        <w:jc w:val="both"/>
        <w:rPr>
          <w:rFonts w:ascii="Arial Narrow" w:hAnsi="Arial Narrow" w:cs="Arial Narrow"/>
        </w:rPr>
      </w:pPr>
    </w:p>
    <w:p w14:paraId="70BC6E2B" w14:textId="77777777" w:rsidR="00BF57E5" w:rsidRDefault="00BF57E5" w:rsidP="004B559C">
      <w:pPr>
        <w:jc w:val="both"/>
        <w:rPr>
          <w:rFonts w:ascii="Arial Narrow" w:hAnsi="Arial Narrow" w:cs="Arial Narrow"/>
          <w:b/>
          <w:bCs/>
        </w:rPr>
      </w:pPr>
    </w:p>
    <w:p w14:paraId="521A72FD" w14:textId="7B04584D" w:rsidR="004B559C" w:rsidRPr="004B559C" w:rsidRDefault="004B559C" w:rsidP="004B559C">
      <w:pPr>
        <w:jc w:val="both"/>
        <w:rPr>
          <w:rFonts w:ascii="Arial Narrow" w:hAnsi="Arial Narrow" w:cs="Arial Narrow"/>
          <w:b/>
          <w:bCs/>
        </w:rPr>
      </w:pPr>
      <w:r w:rsidRPr="004B559C">
        <w:rPr>
          <w:rFonts w:ascii="Arial Narrow" w:hAnsi="Arial Narrow" w:cs="Arial Narrow"/>
          <w:b/>
          <w:bCs/>
        </w:rPr>
        <w:t xml:space="preserve">Assessment Tool: </w:t>
      </w:r>
    </w:p>
    <w:p w14:paraId="65EF86C3" w14:textId="2E6E8F0C" w:rsidR="004B559C" w:rsidRDefault="004B559C" w:rsidP="004B559C">
      <w:pPr>
        <w:jc w:val="both"/>
        <w:rPr>
          <w:rFonts w:ascii="Arial Narrow" w:hAnsi="Arial Narrow" w:cs="Arial Narrow"/>
        </w:rPr>
      </w:pPr>
      <w:r>
        <w:rPr>
          <w:rFonts w:ascii="Arial Narrow" w:hAnsi="Arial Narrow" w:cs="Arial Narrow"/>
        </w:rPr>
        <w:tab/>
        <w:t xml:space="preserve">This assessment will be graded using the Rubric for Laboratory Performance in </w:t>
      </w:r>
      <w:r w:rsidR="00ED7772">
        <w:rPr>
          <w:rFonts w:ascii="Arial Narrow" w:hAnsi="Arial Narrow" w:cs="Arial Narrow"/>
        </w:rPr>
        <w:t>Web Systems and Technologies.</w:t>
      </w:r>
    </w:p>
    <w:p w14:paraId="48481651" w14:textId="108CFE1E" w:rsidR="00A44AD7" w:rsidRDefault="00A44AD7" w:rsidP="004B559C">
      <w:pPr>
        <w:jc w:val="both"/>
        <w:rPr>
          <w:rFonts w:ascii="Arial Narrow" w:hAnsi="Arial Narrow" w:cs="Arial Narrow"/>
        </w:rPr>
      </w:pPr>
    </w:p>
    <w:p w14:paraId="0BFD6C77" w14:textId="1436C11D" w:rsidR="00A44AD7" w:rsidRDefault="00A44AD7" w:rsidP="004B559C">
      <w:pPr>
        <w:jc w:val="both"/>
        <w:rPr>
          <w:rFonts w:ascii="Arial Narrow" w:hAnsi="Arial Narrow" w:cs="Arial Narrow"/>
        </w:rPr>
      </w:pPr>
    </w:p>
    <w:p w14:paraId="139B2BA3" w14:textId="42E5C53C" w:rsidR="00A44AD7" w:rsidRDefault="00A44AD7" w:rsidP="004B559C">
      <w:pPr>
        <w:jc w:val="both"/>
        <w:rPr>
          <w:rFonts w:ascii="Arial Narrow" w:hAnsi="Arial Narrow" w:cs="Arial Narrow"/>
        </w:rPr>
      </w:pPr>
    </w:p>
    <w:p w14:paraId="03CC7168" w14:textId="552757C1" w:rsidR="00A44AD7" w:rsidRDefault="00A44AD7" w:rsidP="004B559C">
      <w:pPr>
        <w:jc w:val="both"/>
        <w:rPr>
          <w:rFonts w:ascii="Arial Narrow" w:hAnsi="Arial Narrow" w:cs="Arial Narrow"/>
        </w:rPr>
      </w:pPr>
    </w:p>
    <w:p w14:paraId="1B407ACF" w14:textId="77777777" w:rsidR="00BF57E5" w:rsidRDefault="00BF57E5" w:rsidP="004B559C">
      <w:pPr>
        <w:jc w:val="both"/>
        <w:rPr>
          <w:rFonts w:ascii="Arial Narrow" w:hAnsi="Arial Narrow" w:cs="Arial Narrow"/>
        </w:rPr>
      </w:pPr>
    </w:p>
    <w:p w14:paraId="55BE60E9" w14:textId="77777777" w:rsidR="00962B2D" w:rsidRDefault="00962B2D" w:rsidP="004B559C">
      <w:pPr>
        <w:jc w:val="both"/>
        <w:rPr>
          <w:rFonts w:ascii="Arial Narrow" w:hAnsi="Arial Narrow" w:cs="Arial Narrow"/>
          <w:b/>
          <w:bCs/>
        </w:rPr>
      </w:pPr>
    </w:p>
    <w:p w14:paraId="13386BB8" w14:textId="77777777" w:rsidR="00962B2D" w:rsidRDefault="00962B2D" w:rsidP="004B559C">
      <w:pPr>
        <w:jc w:val="both"/>
        <w:rPr>
          <w:rFonts w:ascii="Arial Narrow" w:hAnsi="Arial Narrow" w:cs="Arial Narrow"/>
          <w:b/>
          <w:bCs/>
        </w:rPr>
      </w:pPr>
    </w:p>
    <w:p w14:paraId="0971A98C" w14:textId="77777777" w:rsidR="00962B2D" w:rsidRDefault="00962B2D" w:rsidP="004B559C">
      <w:pPr>
        <w:jc w:val="both"/>
        <w:rPr>
          <w:rFonts w:ascii="Arial Narrow" w:hAnsi="Arial Narrow" w:cs="Arial Narrow"/>
          <w:b/>
          <w:bCs/>
        </w:rPr>
      </w:pPr>
    </w:p>
    <w:p w14:paraId="61159CF2" w14:textId="77777777" w:rsidR="00962B2D" w:rsidRDefault="00962B2D" w:rsidP="004B559C">
      <w:pPr>
        <w:jc w:val="both"/>
        <w:rPr>
          <w:rFonts w:ascii="Arial Narrow" w:hAnsi="Arial Narrow" w:cs="Arial Narrow"/>
          <w:b/>
          <w:bCs/>
        </w:rPr>
      </w:pPr>
    </w:p>
    <w:p w14:paraId="5D524AA8" w14:textId="77777777" w:rsidR="00962B2D" w:rsidRDefault="00962B2D" w:rsidP="004B559C">
      <w:pPr>
        <w:jc w:val="both"/>
        <w:rPr>
          <w:rFonts w:ascii="Arial Narrow" w:hAnsi="Arial Narrow" w:cs="Arial Narrow"/>
          <w:b/>
          <w:bCs/>
        </w:rPr>
      </w:pPr>
    </w:p>
    <w:p w14:paraId="5B3CEC5E" w14:textId="77777777" w:rsidR="00962B2D" w:rsidRDefault="00962B2D" w:rsidP="004B559C">
      <w:pPr>
        <w:jc w:val="both"/>
        <w:rPr>
          <w:rFonts w:ascii="Arial Narrow" w:hAnsi="Arial Narrow" w:cs="Arial Narrow"/>
          <w:b/>
          <w:bCs/>
        </w:rPr>
      </w:pPr>
    </w:p>
    <w:p w14:paraId="2915E614" w14:textId="281DC190" w:rsidR="00962B2D" w:rsidRDefault="00962B2D" w:rsidP="004B559C">
      <w:pPr>
        <w:jc w:val="both"/>
        <w:rPr>
          <w:rFonts w:ascii="Arial Narrow" w:hAnsi="Arial Narrow" w:cs="Arial Narrow"/>
          <w:b/>
          <w:bCs/>
        </w:rPr>
      </w:pPr>
    </w:p>
    <w:p w14:paraId="18976CCF" w14:textId="77777777" w:rsidR="001F6C91" w:rsidRDefault="001F6C91" w:rsidP="004B559C">
      <w:pPr>
        <w:jc w:val="both"/>
        <w:rPr>
          <w:rFonts w:ascii="Arial Narrow" w:hAnsi="Arial Narrow" w:cs="Arial Narrow"/>
          <w:b/>
          <w:bCs/>
        </w:rPr>
      </w:pPr>
    </w:p>
    <w:p w14:paraId="4D7071DD" w14:textId="77777777" w:rsidR="00962B2D" w:rsidRDefault="00962B2D" w:rsidP="004B559C">
      <w:pPr>
        <w:jc w:val="both"/>
        <w:rPr>
          <w:rFonts w:ascii="Arial Narrow" w:hAnsi="Arial Narrow" w:cs="Arial Narrow"/>
          <w:b/>
          <w:bCs/>
        </w:rPr>
      </w:pPr>
    </w:p>
    <w:p w14:paraId="6F61163D" w14:textId="4AAE4608" w:rsidR="00962B2D" w:rsidRDefault="00962B2D" w:rsidP="004B559C">
      <w:pPr>
        <w:jc w:val="both"/>
        <w:rPr>
          <w:rFonts w:ascii="Arial Narrow" w:hAnsi="Arial Narrow" w:cs="Arial Narrow"/>
          <w:b/>
          <w:bCs/>
        </w:rPr>
      </w:pPr>
    </w:p>
    <w:p w14:paraId="1AC190DA" w14:textId="0EDEBCE9" w:rsidR="009860D6" w:rsidRDefault="009860D6" w:rsidP="004B559C">
      <w:pPr>
        <w:jc w:val="both"/>
        <w:rPr>
          <w:rFonts w:ascii="Arial Narrow" w:hAnsi="Arial Narrow" w:cs="Arial Narrow"/>
          <w:b/>
          <w:bCs/>
        </w:rPr>
      </w:pPr>
    </w:p>
    <w:p w14:paraId="1201F596" w14:textId="70374525" w:rsidR="009860D6" w:rsidRDefault="009860D6" w:rsidP="004B559C">
      <w:pPr>
        <w:jc w:val="both"/>
        <w:rPr>
          <w:rFonts w:ascii="Arial Narrow" w:hAnsi="Arial Narrow" w:cs="Arial Narrow"/>
          <w:b/>
          <w:bCs/>
        </w:rPr>
      </w:pPr>
    </w:p>
    <w:p w14:paraId="13648B7D" w14:textId="1347F562" w:rsidR="009860D6" w:rsidRDefault="009860D6" w:rsidP="004B559C">
      <w:pPr>
        <w:jc w:val="both"/>
        <w:rPr>
          <w:rFonts w:ascii="Arial Narrow" w:hAnsi="Arial Narrow" w:cs="Arial Narrow"/>
          <w:b/>
          <w:bCs/>
        </w:rPr>
      </w:pPr>
    </w:p>
    <w:p w14:paraId="24E206CE" w14:textId="0E2BC2DD" w:rsidR="009860D6" w:rsidRDefault="009860D6" w:rsidP="004B559C">
      <w:pPr>
        <w:jc w:val="both"/>
        <w:rPr>
          <w:rFonts w:ascii="Arial Narrow" w:hAnsi="Arial Narrow" w:cs="Arial Narrow"/>
          <w:b/>
          <w:bCs/>
        </w:rPr>
      </w:pPr>
    </w:p>
    <w:p w14:paraId="3FDF4A56" w14:textId="77777777" w:rsidR="009860D6" w:rsidRDefault="009860D6" w:rsidP="004B559C">
      <w:pPr>
        <w:jc w:val="both"/>
        <w:rPr>
          <w:rFonts w:ascii="Arial Narrow" w:hAnsi="Arial Narrow" w:cs="Arial Narrow"/>
          <w:b/>
          <w:bCs/>
        </w:rPr>
      </w:pPr>
    </w:p>
    <w:p w14:paraId="384319FD" w14:textId="53B4DD04" w:rsidR="00962B2D" w:rsidRDefault="00962B2D" w:rsidP="004B559C">
      <w:pPr>
        <w:jc w:val="both"/>
        <w:rPr>
          <w:rFonts w:ascii="Arial Narrow" w:hAnsi="Arial Narrow" w:cs="Arial Narrow"/>
          <w:b/>
          <w:bCs/>
        </w:rPr>
      </w:pPr>
    </w:p>
    <w:p w14:paraId="1DA5288B" w14:textId="4F69F4DD" w:rsidR="00A44AD7" w:rsidRDefault="00D24CFB" w:rsidP="004B559C">
      <w:pPr>
        <w:jc w:val="both"/>
        <w:rPr>
          <w:rFonts w:ascii="Arial Narrow" w:hAnsi="Arial Narrow" w:cs="Arial Narrow"/>
        </w:rPr>
      </w:pPr>
      <w:r>
        <w:rPr>
          <w:rFonts w:ascii="Arial Narrow" w:hAnsi="Arial Narrow" w:cs="Arial Narrow"/>
        </w:rPr>
        <w:lastRenderedPageBreak/>
        <w:t>Source Code:</w:t>
      </w:r>
    </w:p>
    <w:p w14:paraId="2EE3960E" w14:textId="68803744" w:rsidR="00D24CFB" w:rsidRDefault="00D24CFB" w:rsidP="004B559C">
      <w:pPr>
        <w:jc w:val="both"/>
        <w:rPr>
          <w:rFonts w:ascii="Arial Narrow" w:hAnsi="Arial Narrow" w:cs="Arial Narrow"/>
        </w:rPr>
      </w:pPr>
    </w:p>
    <w:p w14:paraId="19D50A44" w14:textId="2D910C14" w:rsidR="00D24CFB" w:rsidRPr="00D24CFB" w:rsidRDefault="00D24CFB" w:rsidP="004B559C">
      <w:pPr>
        <w:jc w:val="both"/>
        <w:rPr>
          <w:rFonts w:ascii="Arial Narrow" w:hAnsi="Arial Narrow" w:cs="Arial Narrow"/>
          <w:b/>
          <w:bCs/>
          <w:i/>
          <w:iCs/>
        </w:rPr>
      </w:pPr>
      <w:r w:rsidRPr="00D24CFB">
        <w:rPr>
          <w:rFonts w:ascii="Arial Narrow" w:hAnsi="Arial Narrow" w:cs="Arial Narrow"/>
          <w:b/>
          <w:bCs/>
          <w:i/>
          <w:iCs/>
        </w:rPr>
        <w:t>bootstrap.html</w:t>
      </w:r>
    </w:p>
    <w:p w14:paraId="686640DA" w14:textId="35D2E7CD" w:rsidR="00D24CFB" w:rsidRDefault="00D24CFB" w:rsidP="004B559C">
      <w:pPr>
        <w:jc w:val="both"/>
        <w:rPr>
          <w:rFonts w:ascii="Arial Narrow" w:hAnsi="Arial Narrow" w:cs="Arial Narrow"/>
        </w:rPr>
      </w:pPr>
    </w:p>
    <w:p w14:paraId="7E3947A1" w14:textId="77777777" w:rsidR="00D24CFB" w:rsidRDefault="00D24CFB" w:rsidP="00D24CFB">
      <w:pPr>
        <w:jc w:val="both"/>
        <w:rPr>
          <w:rFonts w:ascii="Arial Narrow" w:hAnsi="Arial Narrow" w:cs="Arial Narrow"/>
        </w:rPr>
        <w:sectPr w:rsidR="00D24CFB">
          <w:pgSz w:w="12240" w:h="15840"/>
          <w:pgMar w:top="1440" w:right="1440" w:bottom="1440" w:left="1440" w:header="720" w:footer="720" w:gutter="0"/>
          <w:cols w:space="720"/>
          <w:docGrid w:linePitch="360" w:charSpace="-6145"/>
        </w:sectPr>
      </w:pPr>
    </w:p>
    <w:p w14:paraId="30F964C4" w14:textId="32017D86" w:rsidR="00D24CFB" w:rsidRPr="00D24CFB" w:rsidRDefault="00D24CFB" w:rsidP="00D24CFB">
      <w:pPr>
        <w:jc w:val="both"/>
        <w:rPr>
          <w:rFonts w:ascii="Arial Narrow" w:hAnsi="Arial Narrow" w:cs="Arial Narrow"/>
        </w:rPr>
      </w:pPr>
      <w:r w:rsidRPr="00D24CFB">
        <w:rPr>
          <w:rFonts w:ascii="Arial Narrow" w:hAnsi="Arial Narrow" w:cs="Arial Narrow"/>
        </w:rPr>
        <w:t>&lt;!DOCTYPE html&gt;</w:t>
      </w:r>
    </w:p>
    <w:p w14:paraId="6A9B810D" w14:textId="77777777" w:rsidR="00D24CFB" w:rsidRPr="00D24CFB" w:rsidRDefault="00D24CFB" w:rsidP="00D24CFB">
      <w:pPr>
        <w:jc w:val="both"/>
        <w:rPr>
          <w:rFonts w:ascii="Arial Narrow" w:hAnsi="Arial Narrow" w:cs="Arial Narrow"/>
        </w:rPr>
      </w:pPr>
      <w:r w:rsidRPr="00D24CFB">
        <w:rPr>
          <w:rFonts w:ascii="Arial Narrow" w:hAnsi="Arial Narrow" w:cs="Arial Narrow"/>
        </w:rPr>
        <w:t>&lt;html lang="en"&gt;</w:t>
      </w:r>
    </w:p>
    <w:p w14:paraId="6AB2C55C" w14:textId="77777777" w:rsidR="00D24CFB" w:rsidRPr="00D24CFB" w:rsidRDefault="00D24CFB" w:rsidP="00D24CFB">
      <w:pPr>
        <w:jc w:val="both"/>
        <w:rPr>
          <w:rFonts w:ascii="Arial Narrow" w:hAnsi="Arial Narrow" w:cs="Arial Narrow"/>
        </w:rPr>
      </w:pPr>
      <w:r w:rsidRPr="00D24CFB">
        <w:rPr>
          <w:rFonts w:ascii="Arial Narrow" w:hAnsi="Arial Narrow" w:cs="Arial Narrow"/>
        </w:rPr>
        <w:t>&lt;head&gt;</w:t>
      </w:r>
    </w:p>
    <w:p w14:paraId="674A3B0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nk rel="stylesheet" href="https://stackpath.bootstrapcdn.com/bootstrap/4.1.3/css/bootstrap.min.css" </w:t>
      </w:r>
    </w:p>
    <w:p w14:paraId="25C6746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integrity="sha384-MCw98/SFnGE8fJT3GXwEOngsV7Zt27NXFoaoApmYm81iuXoPkFOJwJ8ERdknLPMO" crossorigin="anonymous"&gt; </w:t>
      </w:r>
    </w:p>
    <w:p w14:paraId="496B46A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nk rel="stylesheet" href="bootstrap/css/bootstrap.min.css"&gt;   </w:t>
      </w:r>
    </w:p>
    <w:p w14:paraId="3381CB2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nk rel="stylesheet" type="text/css" href="main.css"&gt;</w:t>
      </w:r>
    </w:p>
    <w:p w14:paraId="155BA59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title&gt;Bootstrap Tutorial Sample Page&lt;/title&gt;</w:t>
      </w:r>
    </w:p>
    <w:p w14:paraId="77ED109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meta charset="utf-8"&gt;</w:t>
      </w:r>
    </w:p>
    <w:p w14:paraId="5CA320B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meta name="viewport" content="width=device-width, initial-scale=1"&gt;</w:t>
      </w:r>
    </w:p>
    <w:p w14:paraId="7929EF0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58C4D43C" w14:textId="77777777" w:rsidR="00D24CFB" w:rsidRPr="00D24CFB" w:rsidRDefault="00D24CFB" w:rsidP="00D24CFB">
      <w:pPr>
        <w:jc w:val="both"/>
        <w:rPr>
          <w:rFonts w:ascii="Arial Narrow" w:hAnsi="Arial Narrow" w:cs="Arial Narrow"/>
        </w:rPr>
      </w:pPr>
      <w:r w:rsidRPr="00D24CFB">
        <w:rPr>
          <w:rFonts w:ascii="Arial Narrow" w:hAnsi="Arial Narrow" w:cs="Arial Narrow"/>
        </w:rPr>
        <w:t>&lt;/head&gt;</w:t>
      </w:r>
    </w:p>
    <w:p w14:paraId="120EEE39" w14:textId="77777777" w:rsidR="00D24CFB" w:rsidRPr="00D24CFB" w:rsidRDefault="00D24CFB" w:rsidP="00D24CFB">
      <w:pPr>
        <w:jc w:val="both"/>
        <w:rPr>
          <w:rFonts w:ascii="Arial Narrow" w:hAnsi="Arial Narrow" w:cs="Arial Narrow"/>
        </w:rPr>
      </w:pPr>
    </w:p>
    <w:p w14:paraId="61D5ADD0" w14:textId="77777777" w:rsidR="00D24CFB" w:rsidRPr="00D24CFB" w:rsidRDefault="00D24CFB" w:rsidP="00D24CFB">
      <w:pPr>
        <w:jc w:val="both"/>
        <w:rPr>
          <w:rFonts w:ascii="Arial Narrow" w:hAnsi="Arial Narrow" w:cs="Arial Narrow"/>
        </w:rPr>
      </w:pPr>
      <w:r w:rsidRPr="00D24CFB">
        <w:rPr>
          <w:rFonts w:ascii="Arial Narrow" w:hAnsi="Arial Narrow" w:cs="Arial Narrow"/>
        </w:rPr>
        <w:t>&lt;body&gt;</w:t>
      </w:r>
    </w:p>
    <w:p w14:paraId="5D79EBB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nav class="navbar navbar-expand-md"&gt;</w:t>
      </w:r>
    </w:p>
    <w:p w14:paraId="2955901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a class="navbar-brand" href="#"&gt;Logo&lt;/a&gt;</w:t>
      </w:r>
    </w:p>
    <w:p w14:paraId="5284D74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button class="navbar-toggler navbar-dark" type="button" data-toggle="collapse" data-target="#main-navigation"&gt;</w:t>
      </w:r>
    </w:p>
    <w:p w14:paraId="4D43CFB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span class="navbar-toggler-icon"&gt;&lt;/span&gt;</w:t>
      </w:r>
    </w:p>
    <w:p w14:paraId="3D84117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button&gt;</w:t>
      </w:r>
    </w:p>
    <w:p w14:paraId="0E9F03B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055E0BC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llapse navbar-collapse" id="main-navigation"&gt;</w:t>
      </w:r>
    </w:p>
    <w:p w14:paraId="03F7712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ul class="navbar-nav"&gt;</w:t>
      </w:r>
    </w:p>
    <w:p w14:paraId="46BD533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 class="nav-item"&gt;</w:t>
      </w:r>
    </w:p>
    <w:p w14:paraId="682E419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a class="nav-link" href="#"&gt;Home&lt;/a&gt;</w:t>
      </w:r>
    </w:p>
    <w:p w14:paraId="51972B2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gt;</w:t>
      </w:r>
    </w:p>
    <w:p w14:paraId="2F6037B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 class="nav-item"&gt;</w:t>
      </w:r>
    </w:p>
    <w:p w14:paraId="19461D3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a class="nav-link" href="#"&gt;About&lt;/a&gt;</w:t>
      </w:r>
    </w:p>
    <w:p w14:paraId="31DB36C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gt;</w:t>
      </w:r>
    </w:p>
    <w:p w14:paraId="41D200F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 class="nav-item"&gt;</w:t>
      </w:r>
    </w:p>
    <w:p w14:paraId="307B907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a class="nav-link" href="#"&gt;Contact&lt;/a&gt;</w:t>
      </w:r>
    </w:p>
    <w:p w14:paraId="0F6220C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li&gt;</w:t>
      </w:r>
    </w:p>
    <w:p w14:paraId="4290AD0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ul&gt;</w:t>
      </w:r>
    </w:p>
    <w:p w14:paraId="434A3EC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1258423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nav&gt;</w:t>
      </w:r>
    </w:p>
    <w:p w14:paraId="5EF05E7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eader class="header"&gt;     </w:t>
      </w:r>
    </w:p>
    <w:p w14:paraId="4663EC9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description"&gt;</w:t>
      </w:r>
    </w:p>
    <w:p w14:paraId="0277568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1&gt;Welcome to the Landing Page!&lt;/h1&gt;</w:t>
      </w:r>
    </w:p>
    <w:p w14:paraId="373E9F4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p&gt;Lorem ipsum dolor sit amet, consectetur adipiscing elit. Quisque interdum quam odio, </w:t>
      </w:r>
    </w:p>
    <w:p w14:paraId="78714FC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quis placerat ante luctus eu. Sed aliquet dolor id sapien rutrum, id vulputate quam iaculis. </w:t>
      </w:r>
    </w:p>
    <w:p w14:paraId="2E0E156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Suspendisse consectetur mi id libero fringilla, in pharetra sem ullamcorper.&lt;/p&gt;</w:t>
      </w:r>
    </w:p>
    <w:p w14:paraId="6D57EC5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button class="btn btn-outline-secondary btn-lg"&gt;Tell Me More!&lt;/button&gt;</w:t>
      </w:r>
    </w:p>
    <w:p w14:paraId="6113340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38BFC9C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overlay"&gt;&lt;/div&gt;</w:t>
      </w:r>
    </w:p>
    <w:p w14:paraId="30ACE44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eader&gt;</w:t>
      </w:r>
    </w:p>
    <w:p w14:paraId="73BF7EB1" w14:textId="77777777" w:rsidR="00D24CFB" w:rsidRPr="00D24CFB" w:rsidRDefault="00D24CFB" w:rsidP="00D24CFB">
      <w:pPr>
        <w:jc w:val="both"/>
        <w:rPr>
          <w:rFonts w:ascii="Arial Narrow" w:hAnsi="Arial Narrow" w:cs="Arial Narrow"/>
        </w:rPr>
      </w:pPr>
    </w:p>
    <w:p w14:paraId="146C3DE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ntainer features"&gt;</w:t>
      </w:r>
    </w:p>
    <w:p w14:paraId="178F3BC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row"&gt;</w:t>
      </w:r>
    </w:p>
    <w:p w14:paraId="6CF4327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l-lg-4 col-md-4 col-sm-12"&gt;</w:t>
      </w:r>
    </w:p>
    <w:p w14:paraId="6F416A9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3 class="feature-title"&gt;Lorem ipsum&lt;/h3&gt;</w:t>
      </w:r>
    </w:p>
    <w:p w14:paraId="3BA29E2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img src="pythonLogo.jpeg" class="img-fluid" &gt;</w:t>
      </w:r>
    </w:p>
    <w:p w14:paraId="68996D9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p&gt;Lorem ipsum dolor sit amet, consectetur adipiscing elit. Quisque interdum quam odio, </w:t>
      </w:r>
    </w:p>
    <w:p w14:paraId="610F3C7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quis placerat ante luctus eu. Sed aliquet dolor id sapien rutrum, id vulputate quam iaculis.&lt;/p&gt;</w:t>
      </w:r>
    </w:p>
    <w:p w14:paraId="2090451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59B6D68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5651A13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l-lg-4 col-md-4 col-sm-12"&gt;</w:t>
      </w:r>
    </w:p>
    <w:p w14:paraId="14A3559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3 class="feature-title"&gt;Lorem ipsum&lt;/h3&gt;</w:t>
      </w:r>
    </w:p>
    <w:p w14:paraId="5918213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img src="pythonLOGO2.jpg" class="img-fluid"&gt;</w:t>
      </w:r>
    </w:p>
    <w:p w14:paraId="0DBEB87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p&gt;Lorem ipsum dolor sit amet, consectetur adipiscing elit. Quisque interdum quam odio, </w:t>
      </w:r>
    </w:p>
    <w:p w14:paraId="68B64D6B" w14:textId="77777777" w:rsidR="00D24CFB" w:rsidRPr="00D24CFB" w:rsidRDefault="00D24CFB" w:rsidP="00D24CFB">
      <w:pPr>
        <w:jc w:val="both"/>
        <w:rPr>
          <w:rFonts w:ascii="Arial Narrow" w:hAnsi="Arial Narrow" w:cs="Arial Narrow"/>
        </w:rPr>
      </w:pPr>
      <w:r w:rsidRPr="00D24CFB">
        <w:rPr>
          <w:rFonts w:ascii="Arial Narrow" w:hAnsi="Arial Narrow" w:cs="Arial Narrow"/>
        </w:rPr>
        <w:lastRenderedPageBreak/>
        <w:t xml:space="preserve">              quis placerat ante luctus eu. Sed aliquet dolor id sapien rutrum, id vulputate quam iaculis.&lt;/p&gt;</w:t>
      </w:r>
    </w:p>
    <w:p w14:paraId="34C4EC9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01B469B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01477E2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l-lg-4 col-md-4 col-sm-12"&gt;              </w:t>
      </w:r>
    </w:p>
    <w:p w14:paraId="2EC033C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3 class="feature-title"&gt;Get in Touch!&lt;/h3&gt;</w:t>
      </w:r>
    </w:p>
    <w:p w14:paraId="1E8F494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form-group"&gt;</w:t>
      </w:r>
    </w:p>
    <w:p w14:paraId="79FC113B"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input type="text" class="form-control" placeholder="Name" name=""&gt;</w:t>
      </w:r>
    </w:p>
    <w:p w14:paraId="562E0F7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4014103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form-group"&gt;</w:t>
      </w:r>
    </w:p>
    <w:p w14:paraId="5CBFBCF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input type="email" class="form-control" placeholder="Email Address" name="email"&gt;</w:t>
      </w:r>
    </w:p>
    <w:p w14:paraId="42C2250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2D1365B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form-group"&gt;</w:t>
      </w:r>
    </w:p>
    <w:p w14:paraId="5C31239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textarea class="form-control" rows="4"&gt;&lt;/textarea&gt;</w:t>
      </w:r>
    </w:p>
    <w:p w14:paraId="642E83E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6788573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input type="submit" class="btn btn-secondary btn-block" value="Send" name=""&gt;</w:t>
      </w:r>
    </w:p>
    <w:p w14:paraId="7487C32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1757BDD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1C1B8E6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68327AA0" w14:textId="77777777" w:rsidR="00D24CFB" w:rsidRPr="00D24CFB" w:rsidRDefault="00D24CFB" w:rsidP="00D24CFB">
      <w:pPr>
        <w:jc w:val="both"/>
        <w:rPr>
          <w:rFonts w:ascii="Arial Narrow" w:hAnsi="Arial Narrow" w:cs="Arial Narrow"/>
        </w:rPr>
      </w:pPr>
    </w:p>
    <w:p w14:paraId="7397465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footer class="page-footer"&gt;</w:t>
      </w:r>
    </w:p>
    <w:p w14:paraId="0D720E8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ntainer"&gt;</w:t>
      </w:r>
    </w:p>
    <w:p w14:paraId="6BA467B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row"&gt;</w:t>
      </w:r>
    </w:p>
    <w:p w14:paraId="1D2C08C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l-lg-8 col-md-8 col-sm-12"&gt;</w:t>
      </w:r>
    </w:p>
    <w:p w14:paraId="3D58F1B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6 class="text-uppercase font-weight-bold"&gt;Additional Information&lt;/h6&gt;</w:t>
      </w:r>
    </w:p>
    <w:p w14:paraId="183CC66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p&gt;Lorem ipsum dolor sit amet, consectetur adipiscing elit. Quisque interdum quam odio, </w:t>
      </w:r>
    </w:p>
    <w:p w14:paraId="6E94329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quis placerat ante luctus eu. Sed aliquet dolor id sapien rutrum, id vulputate quam iaculis.&lt;/p&gt;</w:t>
      </w:r>
    </w:p>
    <w:p w14:paraId="466678AB"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p&gt;Lorem ipsum dolor sit amet, consectetur adipiscing elit. Quisque interdum quam odio, </w:t>
      </w:r>
    </w:p>
    <w:p w14:paraId="6430047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quis placerat ante luctus eu. Sed aliquet dolor id sapien rutrum, id vulputate quam iaculis.&lt;/p&gt;</w:t>
      </w:r>
    </w:p>
    <w:p w14:paraId="2128735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27DCD0B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5D3F60E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col-lg-4 col-md-4 col-sm-12"&gt;</w:t>
      </w:r>
    </w:p>
    <w:p w14:paraId="6375841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h6 class="text-uppercase font-weight-bold"&gt;Contact&lt;/h6&gt;</w:t>
      </w:r>
    </w:p>
    <w:p w14:paraId="2E5A329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p&gt;1640 Riverside Drive, Hill Valley, California</w:t>
      </w:r>
    </w:p>
    <w:p w14:paraId="55538D7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br/&gt;info@mywebsite.com</w:t>
      </w:r>
    </w:p>
    <w:p w14:paraId="0166FA6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br/&gt;+ 01 234 567 88</w:t>
      </w:r>
    </w:p>
    <w:p w14:paraId="66A20C8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br/&gt;+ 01 234 567 89&lt;/p&gt;</w:t>
      </w:r>
    </w:p>
    <w:p w14:paraId="71C7643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095CA11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gt;</w:t>
      </w:r>
    </w:p>
    <w:p w14:paraId="419CED2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div class="footer-copyright text-center"&gt;© 2019 Copyright: MyWebsite.com&lt;/div&gt;</w:t>
      </w:r>
    </w:p>
    <w:p w14:paraId="3C4316C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footer&gt;</w:t>
      </w:r>
    </w:p>
    <w:p w14:paraId="74CCFAA6" w14:textId="77777777" w:rsidR="00D24CFB" w:rsidRPr="00D24CFB" w:rsidRDefault="00D24CFB" w:rsidP="00D24CFB">
      <w:pPr>
        <w:jc w:val="both"/>
        <w:rPr>
          <w:rFonts w:ascii="Arial Narrow" w:hAnsi="Arial Narrow" w:cs="Arial Narrow"/>
        </w:rPr>
      </w:pPr>
    </w:p>
    <w:p w14:paraId="76B89AE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script src="https://code.jquery.com/jquery-3.3.1.slim.min.js" </w:t>
      </w:r>
    </w:p>
    <w:p w14:paraId="231B7FA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integrity="sha384-q8i/X+965DzO0rT7abK41JStQIAqVgRVzpbzo5smXKp4YfRvH+8abtTE1Pi6jizo" </w:t>
      </w:r>
    </w:p>
    <w:p w14:paraId="70FC637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rossorigin="anonymous"&gt;&lt;/script&gt;</w:t>
      </w:r>
    </w:p>
    <w:p w14:paraId="1D80782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script src="https://stackpath.bootstrapcdn.com/bootstrap/4.1.3/js/bootstrap.min.js" </w:t>
      </w:r>
    </w:p>
    <w:p w14:paraId="648DC1A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integrity="sha384-ChfqqxuZUCnJSK3+MXmPNIyE6ZbWh2IMqE241rYiqJxyMiZ6OW/JmZQ5stwEULTy" </w:t>
      </w:r>
    </w:p>
    <w:p w14:paraId="2D4A6BC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rossorigin="anonymous"&gt;&lt;/script&gt;</w:t>
      </w:r>
    </w:p>
    <w:p w14:paraId="1B15517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t;script src="main.js"&gt;&lt;/script&gt;</w:t>
      </w:r>
    </w:p>
    <w:p w14:paraId="1BE20C9B" w14:textId="77777777" w:rsidR="00D24CFB" w:rsidRPr="00D24CFB" w:rsidRDefault="00D24CFB" w:rsidP="00D24CFB">
      <w:pPr>
        <w:jc w:val="both"/>
        <w:rPr>
          <w:rFonts w:ascii="Arial Narrow" w:hAnsi="Arial Narrow" w:cs="Arial Narrow"/>
        </w:rPr>
      </w:pPr>
    </w:p>
    <w:p w14:paraId="4A0A64C2" w14:textId="77777777" w:rsidR="00D24CFB" w:rsidRPr="00D24CFB" w:rsidRDefault="00D24CFB" w:rsidP="00D24CFB">
      <w:pPr>
        <w:jc w:val="both"/>
        <w:rPr>
          <w:rFonts w:ascii="Arial Narrow" w:hAnsi="Arial Narrow" w:cs="Arial Narrow"/>
        </w:rPr>
      </w:pPr>
      <w:r w:rsidRPr="00D24CFB">
        <w:rPr>
          <w:rFonts w:ascii="Arial Narrow" w:hAnsi="Arial Narrow" w:cs="Arial Narrow"/>
        </w:rPr>
        <w:t>&lt;/body&gt;</w:t>
      </w:r>
    </w:p>
    <w:p w14:paraId="0BC84723" w14:textId="77777777" w:rsidR="00D24CFB" w:rsidRPr="00D24CFB" w:rsidRDefault="00D24CFB" w:rsidP="00D24CFB">
      <w:pPr>
        <w:jc w:val="both"/>
        <w:rPr>
          <w:rFonts w:ascii="Arial Narrow" w:hAnsi="Arial Narrow" w:cs="Arial Narrow"/>
        </w:rPr>
      </w:pPr>
    </w:p>
    <w:p w14:paraId="77137FEE" w14:textId="1D5DC955" w:rsidR="00D24CFB" w:rsidRDefault="00D24CFB" w:rsidP="00D24CFB">
      <w:pPr>
        <w:jc w:val="both"/>
        <w:rPr>
          <w:rFonts w:ascii="Arial Narrow" w:hAnsi="Arial Narrow" w:cs="Arial Narrow"/>
        </w:rPr>
      </w:pPr>
      <w:r w:rsidRPr="00D24CFB">
        <w:rPr>
          <w:rFonts w:ascii="Arial Narrow" w:hAnsi="Arial Narrow" w:cs="Arial Narrow"/>
        </w:rPr>
        <w:t>&lt;/html&gt;</w:t>
      </w:r>
    </w:p>
    <w:p w14:paraId="5962C4A1" w14:textId="77777777" w:rsidR="00D24CFB" w:rsidRDefault="00D24CFB" w:rsidP="004B559C">
      <w:pPr>
        <w:jc w:val="both"/>
        <w:rPr>
          <w:rFonts w:ascii="Arial Narrow" w:hAnsi="Arial Narrow" w:cs="Arial Narrow"/>
        </w:rPr>
        <w:sectPr w:rsidR="00D24CFB" w:rsidSect="00D24CFB">
          <w:type w:val="continuous"/>
          <w:pgSz w:w="12240" w:h="15840"/>
          <w:pgMar w:top="1440" w:right="1440" w:bottom="1440" w:left="1440" w:header="720" w:footer="720" w:gutter="0"/>
          <w:cols w:num="2" w:space="720"/>
          <w:docGrid w:linePitch="360" w:charSpace="-6145"/>
        </w:sectPr>
      </w:pPr>
    </w:p>
    <w:p w14:paraId="59F67AEF" w14:textId="767DF667" w:rsidR="00D24CFB" w:rsidRDefault="00D24CFB" w:rsidP="004B559C">
      <w:pPr>
        <w:jc w:val="both"/>
        <w:rPr>
          <w:rFonts w:ascii="Arial Narrow" w:hAnsi="Arial Narrow" w:cs="Arial Narrow"/>
        </w:rPr>
      </w:pPr>
    </w:p>
    <w:p w14:paraId="56ECA8D1" w14:textId="50152DFF" w:rsidR="00D24CFB" w:rsidRDefault="00D24CFB" w:rsidP="004B559C">
      <w:pPr>
        <w:jc w:val="both"/>
        <w:rPr>
          <w:rFonts w:ascii="Arial Narrow" w:hAnsi="Arial Narrow" w:cs="Arial Narrow"/>
        </w:rPr>
      </w:pPr>
    </w:p>
    <w:p w14:paraId="579261D5" w14:textId="25C00C2F" w:rsidR="00D24CFB" w:rsidRDefault="00D24CFB" w:rsidP="004B559C">
      <w:pPr>
        <w:jc w:val="both"/>
        <w:rPr>
          <w:rFonts w:ascii="Arial Narrow" w:hAnsi="Arial Narrow" w:cs="Arial Narrow"/>
        </w:rPr>
      </w:pPr>
    </w:p>
    <w:p w14:paraId="53A03ED0" w14:textId="4596A64D" w:rsidR="00D24CFB" w:rsidRDefault="00D24CFB" w:rsidP="004B559C">
      <w:pPr>
        <w:jc w:val="both"/>
        <w:rPr>
          <w:rFonts w:ascii="Arial Narrow" w:hAnsi="Arial Narrow" w:cs="Arial Narrow"/>
        </w:rPr>
      </w:pPr>
    </w:p>
    <w:p w14:paraId="3F76B1AA" w14:textId="478A8A7E" w:rsidR="00D24CFB" w:rsidRDefault="00D24CFB" w:rsidP="004B559C">
      <w:pPr>
        <w:jc w:val="both"/>
        <w:rPr>
          <w:rFonts w:ascii="Arial Narrow" w:hAnsi="Arial Narrow" w:cs="Arial Narrow"/>
        </w:rPr>
      </w:pPr>
    </w:p>
    <w:p w14:paraId="28EFE568" w14:textId="16409443" w:rsidR="00D24CFB" w:rsidRDefault="00D24CFB" w:rsidP="004B559C">
      <w:pPr>
        <w:jc w:val="both"/>
        <w:rPr>
          <w:rFonts w:ascii="Arial Narrow" w:hAnsi="Arial Narrow" w:cs="Arial Narrow"/>
        </w:rPr>
      </w:pPr>
    </w:p>
    <w:p w14:paraId="46847AC6" w14:textId="6366CCC1" w:rsidR="00D24CFB" w:rsidRDefault="00D24CFB" w:rsidP="004B559C">
      <w:pPr>
        <w:jc w:val="both"/>
        <w:rPr>
          <w:rFonts w:ascii="Arial Narrow" w:hAnsi="Arial Narrow" w:cs="Arial Narrow"/>
        </w:rPr>
      </w:pPr>
    </w:p>
    <w:p w14:paraId="79C9E53F" w14:textId="3C972C5A" w:rsidR="00D24CFB" w:rsidRDefault="00D24CFB" w:rsidP="004B559C">
      <w:pPr>
        <w:jc w:val="both"/>
        <w:rPr>
          <w:rFonts w:ascii="Arial Narrow" w:hAnsi="Arial Narrow" w:cs="Arial Narrow"/>
          <w:b/>
          <w:bCs/>
          <w:i/>
          <w:iCs/>
        </w:rPr>
      </w:pPr>
      <w:r w:rsidRPr="00D24CFB">
        <w:rPr>
          <w:rFonts w:ascii="Arial Narrow" w:hAnsi="Arial Narrow" w:cs="Arial Narrow"/>
          <w:b/>
          <w:bCs/>
          <w:i/>
          <w:iCs/>
        </w:rPr>
        <w:lastRenderedPageBreak/>
        <w:t>main.css</w:t>
      </w:r>
    </w:p>
    <w:p w14:paraId="75C78975" w14:textId="77777777" w:rsidR="00D24CFB" w:rsidRDefault="00D24CFB" w:rsidP="00D24CFB">
      <w:pPr>
        <w:jc w:val="both"/>
        <w:rPr>
          <w:rFonts w:ascii="Arial Narrow" w:hAnsi="Arial Narrow" w:cs="Arial Narrow"/>
        </w:rPr>
      </w:pPr>
    </w:p>
    <w:p w14:paraId="1C0A0847" w14:textId="403CC111" w:rsidR="00D24CFB" w:rsidRDefault="00D24CFB" w:rsidP="00D24CFB">
      <w:pPr>
        <w:jc w:val="both"/>
        <w:rPr>
          <w:rFonts w:ascii="Arial Narrow" w:hAnsi="Arial Narrow" w:cs="Arial Narrow"/>
        </w:rPr>
        <w:sectPr w:rsidR="00D24CFB" w:rsidSect="00D24CFB">
          <w:type w:val="continuous"/>
          <w:pgSz w:w="12240" w:h="15840"/>
          <w:pgMar w:top="1440" w:right="1440" w:bottom="1440" w:left="1440" w:header="720" w:footer="720" w:gutter="0"/>
          <w:cols w:space="720"/>
          <w:docGrid w:linePitch="360" w:charSpace="-6145"/>
        </w:sectPr>
      </w:pPr>
    </w:p>
    <w:p w14:paraId="10E1FB13" w14:textId="79CBD728" w:rsidR="00D24CFB" w:rsidRPr="00D24CFB" w:rsidRDefault="00D24CFB" w:rsidP="00D24CFB">
      <w:pPr>
        <w:jc w:val="both"/>
        <w:rPr>
          <w:rFonts w:ascii="Arial Narrow" w:hAnsi="Arial Narrow" w:cs="Arial Narrow"/>
        </w:rPr>
      </w:pPr>
      <w:r w:rsidRPr="00D24CFB">
        <w:rPr>
          <w:rFonts w:ascii="Arial Narrow" w:hAnsi="Arial Narrow" w:cs="Arial Narrow"/>
        </w:rPr>
        <w:t>body {</w:t>
      </w:r>
    </w:p>
    <w:p w14:paraId="4869C05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adding: 0;</w:t>
      </w:r>
    </w:p>
    <w:p w14:paraId="1C04016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argin: 0;</w:t>
      </w:r>
    </w:p>
    <w:p w14:paraId="60B595D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 #f2f6e9;</w:t>
      </w:r>
    </w:p>
    <w:p w14:paraId="314159E1"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3321D63E" w14:textId="77777777" w:rsidR="00D24CFB" w:rsidRPr="00D24CFB" w:rsidRDefault="00D24CFB" w:rsidP="00D24CFB">
      <w:pPr>
        <w:jc w:val="both"/>
        <w:rPr>
          <w:rFonts w:ascii="Arial Narrow" w:hAnsi="Arial Narrow" w:cs="Arial Narrow"/>
        </w:rPr>
      </w:pPr>
    </w:p>
    <w:p w14:paraId="3424E9A2" w14:textId="77777777" w:rsidR="00D24CFB" w:rsidRPr="00D24CFB" w:rsidRDefault="00D24CFB" w:rsidP="00D24CFB">
      <w:pPr>
        <w:jc w:val="both"/>
        <w:rPr>
          <w:rFonts w:ascii="Arial Narrow" w:hAnsi="Arial Narrow" w:cs="Arial Narrow"/>
        </w:rPr>
      </w:pPr>
      <w:r w:rsidRPr="00D24CFB">
        <w:rPr>
          <w:rFonts w:ascii="Arial Narrow" w:hAnsi="Arial Narrow" w:cs="Arial Narrow"/>
        </w:rPr>
        <w:t>.navbar {</w:t>
      </w:r>
    </w:p>
    <w:p w14:paraId="0723AEEB"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6ab446;</w:t>
      </w:r>
    </w:p>
    <w:p w14:paraId="7EFA1049"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5A4FB315" w14:textId="77777777" w:rsidR="00D24CFB" w:rsidRPr="00D24CFB" w:rsidRDefault="00D24CFB" w:rsidP="00D24CFB">
      <w:pPr>
        <w:jc w:val="both"/>
        <w:rPr>
          <w:rFonts w:ascii="Arial Narrow" w:hAnsi="Arial Narrow" w:cs="Arial Narrow"/>
        </w:rPr>
      </w:pPr>
    </w:p>
    <w:p w14:paraId="3E96227E" w14:textId="77777777" w:rsidR="00D24CFB" w:rsidRPr="00D24CFB" w:rsidRDefault="00D24CFB" w:rsidP="00D24CFB">
      <w:pPr>
        <w:jc w:val="both"/>
        <w:rPr>
          <w:rFonts w:ascii="Arial Narrow" w:hAnsi="Arial Narrow" w:cs="Arial Narrow"/>
        </w:rPr>
      </w:pPr>
      <w:r w:rsidRPr="00D24CFB">
        <w:rPr>
          <w:rFonts w:ascii="Arial Narrow" w:hAnsi="Arial Narrow" w:cs="Arial Narrow"/>
        </w:rPr>
        <w:t>.nav-link,.navbar-brand {</w:t>
      </w:r>
    </w:p>
    <w:p w14:paraId="20B60AE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fff;</w:t>
      </w:r>
    </w:p>
    <w:p w14:paraId="02CCEC3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ursor: pointer;</w:t>
      </w:r>
    </w:p>
    <w:p w14:paraId="0A8E47C8"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0F6482A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1DF5E81A" w14:textId="77777777" w:rsidR="00D24CFB" w:rsidRPr="00D24CFB" w:rsidRDefault="00D24CFB" w:rsidP="00D24CFB">
      <w:pPr>
        <w:jc w:val="both"/>
        <w:rPr>
          <w:rFonts w:ascii="Arial Narrow" w:hAnsi="Arial Narrow" w:cs="Arial Narrow"/>
        </w:rPr>
      </w:pPr>
      <w:r w:rsidRPr="00D24CFB">
        <w:rPr>
          <w:rFonts w:ascii="Arial Narrow" w:hAnsi="Arial Narrow" w:cs="Arial Narrow"/>
        </w:rPr>
        <w:t>.nav-link {</w:t>
      </w:r>
    </w:p>
    <w:p w14:paraId="7DD6000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argin-right: 1em !important;</w:t>
      </w:r>
    </w:p>
    <w:p w14:paraId="15CCE9AD"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712D3FC7" w14:textId="77777777" w:rsidR="00D24CFB" w:rsidRPr="00D24CFB" w:rsidRDefault="00D24CFB" w:rsidP="00D24CFB">
      <w:pPr>
        <w:jc w:val="both"/>
        <w:rPr>
          <w:rFonts w:ascii="Arial Narrow" w:hAnsi="Arial Narrow" w:cs="Arial Narrow"/>
        </w:rPr>
      </w:pPr>
    </w:p>
    <w:p w14:paraId="6FF49C64" w14:textId="77777777" w:rsidR="00D24CFB" w:rsidRPr="00D24CFB" w:rsidRDefault="00D24CFB" w:rsidP="00D24CFB">
      <w:pPr>
        <w:jc w:val="both"/>
        <w:rPr>
          <w:rFonts w:ascii="Arial Narrow" w:hAnsi="Arial Narrow" w:cs="Arial Narrow"/>
        </w:rPr>
      </w:pPr>
      <w:r w:rsidRPr="00D24CFB">
        <w:rPr>
          <w:rFonts w:ascii="Arial Narrow" w:hAnsi="Arial Narrow" w:cs="Arial Narrow"/>
        </w:rPr>
        <w:t>.nav-link:hover {</w:t>
      </w:r>
    </w:p>
    <w:p w14:paraId="1620A62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000;</w:t>
      </w:r>
    </w:p>
    <w:p w14:paraId="7D923F4A"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6E92EB0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154F29D0" w14:textId="77777777" w:rsidR="00D24CFB" w:rsidRPr="00D24CFB" w:rsidRDefault="00D24CFB" w:rsidP="00D24CFB">
      <w:pPr>
        <w:jc w:val="both"/>
        <w:rPr>
          <w:rFonts w:ascii="Arial Narrow" w:hAnsi="Arial Narrow" w:cs="Arial Narrow"/>
        </w:rPr>
      </w:pPr>
      <w:r w:rsidRPr="00D24CFB">
        <w:rPr>
          <w:rFonts w:ascii="Arial Narrow" w:hAnsi="Arial Narrow" w:cs="Arial Narrow"/>
        </w:rPr>
        <w:t>.navbar-collapse {</w:t>
      </w:r>
    </w:p>
    <w:p w14:paraId="1903C1F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justify-content: flex-end;</w:t>
      </w:r>
    </w:p>
    <w:p w14:paraId="403408ED"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274745CA" w14:textId="77777777" w:rsidR="00D24CFB" w:rsidRPr="00D24CFB" w:rsidRDefault="00D24CFB" w:rsidP="00D24CFB">
      <w:pPr>
        <w:jc w:val="both"/>
        <w:rPr>
          <w:rFonts w:ascii="Arial Narrow" w:hAnsi="Arial Narrow" w:cs="Arial Narrow"/>
        </w:rPr>
      </w:pPr>
    </w:p>
    <w:p w14:paraId="744D1A1D" w14:textId="77777777" w:rsidR="00D24CFB" w:rsidRPr="00D24CFB" w:rsidRDefault="00D24CFB" w:rsidP="00D24CFB">
      <w:pPr>
        <w:jc w:val="both"/>
        <w:rPr>
          <w:rFonts w:ascii="Arial Narrow" w:hAnsi="Arial Narrow" w:cs="Arial Narrow"/>
        </w:rPr>
      </w:pPr>
    </w:p>
    <w:p w14:paraId="4CEFD288" w14:textId="77777777" w:rsidR="00D24CFB" w:rsidRPr="00D24CFB" w:rsidRDefault="00D24CFB" w:rsidP="00D24CFB">
      <w:pPr>
        <w:jc w:val="both"/>
        <w:rPr>
          <w:rFonts w:ascii="Arial Narrow" w:hAnsi="Arial Narrow" w:cs="Arial Narrow"/>
        </w:rPr>
      </w:pPr>
      <w:r w:rsidRPr="00D24CFB">
        <w:rPr>
          <w:rFonts w:ascii="Arial Narrow" w:hAnsi="Arial Narrow" w:cs="Arial Narrow"/>
        </w:rPr>
        <w:t>.header {</w:t>
      </w:r>
    </w:p>
    <w:p w14:paraId="276C78F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image: url('bg.jpg');</w:t>
      </w:r>
    </w:p>
    <w:p w14:paraId="076928C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size: cover;</w:t>
      </w:r>
    </w:p>
    <w:p w14:paraId="684DD84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position: center;</w:t>
      </w:r>
    </w:p>
    <w:p w14:paraId="0D6EAC9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osition: relative;</w:t>
      </w:r>
    </w:p>
    <w:p w14:paraId="69DF779D"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3CFCB7AC" w14:textId="77777777" w:rsidR="00D24CFB" w:rsidRPr="00D24CFB" w:rsidRDefault="00D24CFB" w:rsidP="00D24CFB">
      <w:pPr>
        <w:jc w:val="both"/>
        <w:rPr>
          <w:rFonts w:ascii="Arial Narrow" w:hAnsi="Arial Narrow" w:cs="Arial Narrow"/>
        </w:rPr>
      </w:pPr>
    </w:p>
    <w:p w14:paraId="461F2211" w14:textId="77777777" w:rsidR="00D24CFB" w:rsidRPr="00D24CFB" w:rsidRDefault="00D24CFB" w:rsidP="00D24CFB">
      <w:pPr>
        <w:jc w:val="both"/>
        <w:rPr>
          <w:rFonts w:ascii="Arial Narrow" w:hAnsi="Arial Narrow" w:cs="Arial Narrow"/>
        </w:rPr>
      </w:pPr>
    </w:p>
    <w:p w14:paraId="336AC530" w14:textId="77777777" w:rsidR="00D24CFB" w:rsidRPr="00D24CFB" w:rsidRDefault="00D24CFB" w:rsidP="00D24CFB">
      <w:pPr>
        <w:jc w:val="both"/>
        <w:rPr>
          <w:rFonts w:ascii="Arial Narrow" w:hAnsi="Arial Narrow" w:cs="Arial Narrow"/>
        </w:rPr>
      </w:pPr>
      <w:r w:rsidRPr="00D24CFB">
        <w:rPr>
          <w:rFonts w:ascii="Arial Narrow" w:hAnsi="Arial Narrow" w:cs="Arial Narrow"/>
        </w:rPr>
        <w:t>.header.style {</w:t>
      </w:r>
    </w:p>
    <w:p w14:paraId="221B823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height: 400px;</w:t>
      </w:r>
    </w:p>
    <w:p w14:paraId="145ECE79"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1423B9AC" w14:textId="77777777" w:rsidR="00D24CFB" w:rsidRPr="00D24CFB" w:rsidRDefault="00D24CFB" w:rsidP="00D24CFB">
      <w:pPr>
        <w:jc w:val="both"/>
        <w:rPr>
          <w:rFonts w:ascii="Arial Narrow" w:hAnsi="Arial Narrow" w:cs="Arial Narrow"/>
        </w:rPr>
      </w:pPr>
    </w:p>
    <w:p w14:paraId="3996BA6D" w14:textId="77777777" w:rsidR="00D24CFB" w:rsidRPr="00D24CFB" w:rsidRDefault="00D24CFB" w:rsidP="00D24CFB">
      <w:pPr>
        <w:jc w:val="both"/>
        <w:rPr>
          <w:rFonts w:ascii="Arial Narrow" w:hAnsi="Arial Narrow" w:cs="Arial Narrow"/>
        </w:rPr>
      </w:pPr>
      <w:r w:rsidRPr="00D24CFB">
        <w:rPr>
          <w:rFonts w:ascii="Arial Narrow" w:hAnsi="Arial Narrow" w:cs="Arial Narrow"/>
        </w:rPr>
        <w:t>.overlay {</w:t>
      </w:r>
    </w:p>
    <w:p w14:paraId="667AB14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osition: absolute;</w:t>
      </w:r>
    </w:p>
    <w:p w14:paraId="0BEED34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in-height: 100%;</w:t>
      </w:r>
    </w:p>
    <w:p w14:paraId="642CC56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in-width: 100%;</w:t>
      </w:r>
    </w:p>
    <w:p w14:paraId="249ED6F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eft: 0;</w:t>
      </w:r>
    </w:p>
    <w:p w14:paraId="7CAA936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op: 0;</w:t>
      </w:r>
    </w:p>
    <w:p w14:paraId="36E6D5E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 rgba(0, 0, 0, 0.6);</w:t>
      </w:r>
    </w:p>
    <w:p w14:paraId="50A8CAF8"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767F73F1" w14:textId="77777777" w:rsidR="00D24CFB" w:rsidRPr="00D24CFB" w:rsidRDefault="00D24CFB" w:rsidP="00D24CFB">
      <w:pPr>
        <w:jc w:val="both"/>
        <w:rPr>
          <w:rFonts w:ascii="Arial Narrow" w:hAnsi="Arial Narrow" w:cs="Arial Narrow"/>
        </w:rPr>
      </w:pPr>
    </w:p>
    <w:p w14:paraId="128FDB51" w14:textId="77777777" w:rsidR="00D24CFB" w:rsidRPr="00D24CFB" w:rsidRDefault="00D24CFB" w:rsidP="00D24CFB">
      <w:pPr>
        <w:jc w:val="both"/>
        <w:rPr>
          <w:rFonts w:ascii="Arial Narrow" w:hAnsi="Arial Narrow" w:cs="Arial Narrow"/>
        </w:rPr>
      </w:pPr>
      <w:r w:rsidRPr="00D24CFB">
        <w:rPr>
          <w:rFonts w:ascii="Arial Narrow" w:hAnsi="Arial Narrow" w:cs="Arial Narrow"/>
        </w:rPr>
        <w:t>.description {</w:t>
      </w:r>
    </w:p>
    <w:p w14:paraId="33DD622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eft: 50%;</w:t>
      </w:r>
    </w:p>
    <w:p w14:paraId="4F0B670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osition: absolute;</w:t>
      </w:r>
    </w:p>
    <w:p w14:paraId="037D6BB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op: 45%;</w:t>
      </w:r>
    </w:p>
    <w:p w14:paraId="7D9A06F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ransform: translate(-50%, -50%);</w:t>
      </w:r>
    </w:p>
    <w:p w14:paraId="190A60D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ext-align: center;</w:t>
      </w:r>
    </w:p>
    <w:p w14:paraId="3E31DE9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1A3603F4" w14:textId="77777777" w:rsidR="00D24CFB" w:rsidRPr="00D24CFB" w:rsidRDefault="00D24CFB" w:rsidP="00D24CFB">
      <w:pPr>
        <w:jc w:val="both"/>
        <w:rPr>
          <w:rFonts w:ascii="Arial Narrow" w:hAnsi="Arial Narrow" w:cs="Arial Narrow"/>
        </w:rPr>
      </w:pPr>
    </w:p>
    <w:p w14:paraId="25427618" w14:textId="77777777" w:rsidR="00D24CFB" w:rsidRPr="00D24CFB" w:rsidRDefault="00D24CFB" w:rsidP="00D24CFB">
      <w:pPr>
        <w:jc w:val="both"/>
        <w:rPr>
          <w:rFonts w:ascii="Arial Narrow" w:hAnsi="Arial Narrow" w:cs="Arial Narrow"/>
        </w:rPr>
      </w:pPr>
      <w:r w:rsidRPr="00D24CFB">
        <w:rPr>
          <w:rFonts w:ascii="Arial Narrow" w:hAnsi="Arial Narrow" w:cs="Arial Narrow"/>
        </w:rPr>
        <w:t>.description h1 {</w:t>
      </w:r>
    </w:p>
    <w:p w14:paraId="01B9310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6ab446;</w:t>
      </w:r>
    </w:p>
    <w:p w14:paraId="389A261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0CB33C30" w14:textId="77777777" w:rsidR="00D24CFB" w:rsidRPr="00D24CFB" w:rsidRDefault="00D24CFB" w:rsidP="00D24CFB">
      <w:pPr>
        <w:jc w:val="both"/>
        <w:rPr>
          <w:rFonts w:ascii="Arial Narrow" w:hAnsi="Arial Narrow" w:cs="Arial Narrow"/>
        </w:rPr>
      </w:pPr>
    </w:p>
    <w:p w14:paraId="5318B808" w14:textId="77777777" w:rsidR="00D24CFB" w:rsidRPr="00D24CFB" w:rsidRDefault="00D24CFB" w:rsidP="00D24CFB">
      <w:pPr>
        <w:jc w:val="both"/>
        <w:rPr>
          <w:rFonts w:ascii="Arial Narrow" w:hAnsi="Arial Narrow" w:cs="Arial Narrow"/>
        </w:rPr>
      </w:pPr>
      <w:r w:rsidRPr="00D24CFB">
        <w:rPr>
          <w:rFonts w:ascii="Arial Narrow" w:hAnsi="Arial Narrow" w:cs="Arial Narrow"/>
        </w:rPr>
        <w:t>.description p {</w:t>
      </w:r>
    </w:p>
    <w:p w14:paraId="7658E66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fff;</w:t>
      </w:r>
    </w:p>
    <w:p w14:paraId="4B8B823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font-size: 1.3rem;</w:t>
      </w:r>
    </w:p>
    <w:p w14:paraId="420F436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ine-height: 1.5;</w:t>
      </w:r>
    </w:p>
    <w:p w14:paraId="5E9ACFCA"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742269B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673FBDC5" w14:textId="77777777" w:rsidR="00D24CFB" w:rsidRPr="00D24CFB" w:rsidRDefault="00D24CFB" w:rsidP="00D24CFB">
      <w:pPr>
        <w:jc w:val="both"/>
        <w:rPr>
          <w:rFonts w:ascii="Arial Narrow" w:hAnsi="Arial Narrow" w:cs="Arial Narrow"/>
        </w:rPr>
      </w:pPr>
      <w:r w:rsidRPr="00D24CFB">
        <w:rPr>
          <w:rFonts w:ascii="Arial Narrow" w:hAnsi="Arial Narrow" w:cs="Arial Narrow"/>
        </w:rPr>
        <w:t>.description button {</w:t>
      </w:r>
    </w:p>
    <w:p w14:paraId="1360124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rder:1px solid #6ab446;</w:t>
      </w:r>
    </w:p>
    <w:p w14:paraId="67AABE6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6ab446;</w:t>
      </w:r>
    </w:p>
    <w:p w14:paraId="1C56881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rder-radius: 0;</w:t>
      </w:r>
    </w:p>
    <w:p w14:paraId="3EB0006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fff;</w:t>
      </w:r>
    </w:p>
    <w:p w14:paraId="010C105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46DA9CF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4BC36ECA" w14:textId="77777777" w:rsidR="00D24CFB" w:rsidRPr="00D24CFB" w:rsidRDefault="00D24CFB" w:rsidP="00D24CFB">
      <w:pPr>
        <w:jc w:val="both"/>
        <w:rPr>
          <w:rFonts w:ascii="Arial Narrow" w:hAnsi="Arial Narrow" w:cs="Arial Narrow"/>
        </w:rPr>
      </w:pPr>
      <w:r w:rsidRPr="00D24CFB">
        <w:rPr>
          <w:rFonts w:ascii="Arial Narrow" w:hAnsi="Arial Narrow" w:cs="Arial Narrow"/>
        </w:rPr>
        <w:t>.description button:hover {</w:t>
      </w:r>
    </w:p>
    <w:p w14:paraId="237E2B4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rder:1px solid #fff;</w:t>
      </w:r>
    </w:p>
    <w:p w14:paraId="3A4E175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fff;</w:t>
      </w:r>
    </w:p>
    <w:p w14:paraId="60E2E77B"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000;</w:t>
      </w:r>
    </w:p>
    <w:p w14:paraId="7BD74953"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0D24E7B9" w14:textId="77777777" w:rsidR="00D24CFB" w:rsidRPr="00D24CFB" w:rsidRDefault="00D24CFB" w:rsidP="00D24CFB">
      <w:pPr>
        <w:jc w:val="both"/>
        <w:rPr>
          <w:rFonts w:ascii="Arial Narrow" w:hAnsi="Arial Narrow" w:cs="Arial Narrow"/>
        </w:rPr>
      </w:pPr>
    </w:p>
    <w:p w14:paraId="5BDA4D57" w14:textId="77777777" w:rsidR="00D24CFB" w:rsidRPr="00D24CFB" w:rsidRDefault="00D24CFB" w:rsidP="00D24CFB">
      <w:pPr>
        <w:jc w:val="both"/>
        <w:rPr>
          <w:rFonts w:ascii="Arial Narrow" w:hAnsi="Arial Narrow" w:cs="Arial Narrow"/>
        </w:rPr>
      </w:pPr>
      <w:r w:rsidRPr="00D24CFB">
        <w:rPr>
          <w:rFonts w:ascii="Arial Narrow" w:hAnsi="Arial Narrow" w:cs="Arial Narrow"/>
        </w:rPr>
        <w:t>.features {</w:t>
      </w:r>
    </w:p>
    <w:p w14:paraId="60D5F81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argin: 4em auto;</w:t>
      </w:r>
    </w:p>
    <w:p w14:paraId="0B9B835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adding: 1em;</w:t>
      </w:r>
    </w:p>
    <w:p w14:paraId="680B6E0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osition: relative;</w:t>
      </w:r>
    </w:p>
    <w:p w14:paraId="198934A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3FB594E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341F3305" w14:textId="77777777" w:rsidR="00D24CFB" w:rsidRPr="00D24CFB" w:rsidRDefault="00D24CFB" w:rsidP="00D24CFB">
      <w:pPr>
        <w:jc w:val="both"/>
        <w:rPr>
          <w:rFonts w:ascii="Arial Narrow" w:hAnsi="Arial Narrow" w:cs="Arial Narrow"/>
        </w:rPr>
      </w:pPr>
      <w:r w:rsidRPr="00D24CFB">
        <w:rPr>
          <w:rFonts w:ascii="Arial Narrow" w:hAnsi="Arial Narrow" w:cs="Arial Narrow"/>
        </w:rPr>
        <w:t>.feature-title {</w:t>
      </w:r>
    </w:p>
    <w:p w14:paraId="2BF5286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333;</w:t>
      </w:r>
    </w:p>
    <w:p w14:paraId="771AB161"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font-size: 1.3rem;</w:t>
      </w:r>
    </w:p>
    <w:p w14:paraId="5613D38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font-weight: 700;</w:t>
      </w:r>
    </w:p>
    <w:p w14:paraId="51A663C4" w14:textId="77777777" w:rsidR="00D24CFB" w:rsidRPr="00D24CFB" w:rsidRDefault="00D24CFB" w:rsidP="00D24CFB">
      <w:pPr>
        <w:jc w:val="both"/>
        <w:rPr>
          <w:rFonts w:ascii="Arial Narrow" w:hAnsi="Arial Narrow" w:cs="Arial Narrow"/>
        </w:rPr>
      </w:pPr>
      <w:r w:rsidRPr="00D24CFB">
        <w:rPr>
          <w:rFonts w:ascii="Arial Narrow" w:hAnsi="Arial Narrow" w:cs="Arial Narrow"/>
        </w:rPr>
        <w:lastRenderedPageBreak/>
        <w:t xml:space="preserve">    margin-bottom: 20px;</w:t>
      </w:r>
    </w:p>
    <w:p w14:paraId="774E36D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ext-transform: uppercase;</w:t>
      </w:r>
    </w:p>
    <w:p w14:paraId="0E9B7BE7"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7DED08A2" w14:textId="77777777" w:rsidR="00D24CFB" w:rsidRPr="00D24CFB" w:rsidRDefault="00D24CFB" w:rsidP="00D24CFB">
      <w:pPr>
        <w:jc w:val="both"/>
        <w:rPr>
          <w:rFonts w:ascii="Arial Narrow" w:hAnsi="Arial Narrow" w:cs="Arial Narrow"/>
        </w:rPr>
      </w:pPr>
    </w:p>
    <w:p w14:paraId="09712624" w14:textId="77777777" w:rsidR="00D24CFB" w:rsidRPr="00D24CFB" w:rsidRDefault="00D24CFB" w:rsidP="00D24CFB">
      <w:pPr>
        <w:jc w:val="both"/>
        <w:rPr>
          <w:rFonts w:ascii="Arial Narrow" w:hAnsi="Arial Narrow" w:cs="Arial Narrow"/>
        </w:rPr>
      </w:pPr>
      <w:r w:rsidRPr="00D24CFB">
        <w:rPr>
          <w:rFonts w:ascii="Arial Narrow" w:hAnsi="Arial Narrow" w:cs="Arial Narrow"/>
        </w:rPr>
        <w:t>.features img {</w:t>
      </w:r>
    </w:p>
    <w:p w14:paraId="54D0ED2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ebkit-box-shadow: 1px 1px 4px rgba(0, 0, 0, 0.4);</w:t>
      </w:r>
    </w:p>
    <w:p w14:paraId="6E269BE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oz-box-shadow: 1px 1px 4px rgba(0, 0, 0, 0.4);</w:t>
      </w:r>
    </w:p>
    <w:p w14:paraId="5A36CEBE"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x-shadow: 1px 1px 4px rgba(0, 0, 0, 0.4);</w:t>
      </w:r>
    </w:p>
    <w:p w14:paraId="03A63E4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argin-bottom: 16px;</w:t>
      </w:r>
    </w:p>
    <w:p w14:paraId="1BB092F9"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6003181F" w14:textId="77777777" w:rsidR="00D24CFB" w:rsidRPr="00D24CFB" w:rsidRDefault="00D24CFB" w:rsidP="00D24CFB">
      <w:pPr>
        <w:jc w:val="both"/>
        <w:rPr>
          <w:rFonts w:ascii="Arial Narrow" w:hAnsi="Arial Narrow" w:cs="Arial Narrow"/>
        </w:rPr>
      </w:pPr>
      <w:r w:rsidRPr="00D24CFB">
        <w:rPr>
          <w:rFonts w:ascii="Arial Narrow" w:hAnsi="Arial Narrow" w:cs="Arial Narrow"/>
        </w:rPr>
        <w:t>.features .form-control, .features input {</w:t>
      </w:r>
    </w:p>
    <w:p w14:paraId="71C149E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rder-radius: 0;</w:t>
      </w:r>
    </w:p>
    <w:p w14:paraId="1F3D31A9"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09A6D4EC" w14:textId="77777777" w:rsidR="00D24CFB" w:rsidRPr="00D24CFB" w:rsidRDefault="00D24CFB" w:rsidP="00D24CFB">
      <w:pPr>
        <w:jc w:val="both"/>
        <w:rPr>
          <w:rFonts w:ascii="Arial Narrow" w:hAnsi="Arial Narrow" w:cs="Arial Narrow"/>
        </w:rPr>
      </w:pPr>
      <w:r w:rsidRPr="00D24CFB">
        <w:rPr>
          <w:rFonts w:ascii="Arial Narrow" w:hAnsi="Arial Narrow" w:cs="Arial Narrow"/>
        </w:rPr>
        <w:t>.features .btn {</w:t>
      </w:r>
    </w:p>
    <w:p w14:paraId="604321D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color: #589b37;</w:t>
      </w:r>
    </w:p>
    <w:p w14:paraId="0A77547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rder: 1px solid #589b37;</w:t>
      </w:r>
    </w:p>
    <w:p w14:paraId="1EEEF9C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fff;</w:t>
      </w:r>
    </w:p>
    <w:p w14:paraId="50F1C7E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argin-top: 20px;</w:t>
      </w:r>
    </w:p>
    <w:p w14:paraId="668F8724"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2B406B30" w14:textId="77777777" w:rsidR="00D24CFB" w:rsidRPr="00D24CFB" w:rsidRDefault="00D24CFB" w:rsidP="00D24CFB">
      <w:pPr>
        <w:jc w:val="both"/>
        <w:rPr>
          <w:rFonts w:ascii="Arial Narrow" w:hAnsi="Arial Narrow" w:cs="Arial Narrow"/>
        </w:rPr>
      </w:pPr>
      <w:r w:rsidRPr="00D24CFB">
        <w:rPr>
          <w:rFonts w:ascii="Arial Narrow" w:hAnsi="Arial Narrow" w:cs="Arial Narrow"/>
        </w:rPr>
        <w:t>.features .btn:hover {</w:t>
      </w:r>
    </w:p>
    <w:p w14:paraId="615CD49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color: #333;</w:t>
      </w:r>
    </w:p>
    <w:p w14:paraId="4155BCD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order: 1px solid #333;</w:t>
      </w:r>
    </w:p>
    <w:p w14:paraId="113A5F39"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0763BC64" w14:textId="77777777" w:rsidR="00D24CFB" w:rsidRPr="00D24CFB" w:rsidRDefault="00D24CFB" w:rsidP="00D24CFB">
      <w:pPr>
        <w:jc w:val="both"/>
        <w:rPr>
          <w:rFonts w:ascii="Arial Narrow" w:hAnsi="Arial Narrow" w:cs="Arial Narrow"/>
        </w:rPr>
      </w:pPr>
      <w:r w:rsidRPr="00D24CFB">
        <w:rPr>
          <w:rFonts w:ascii="Arial Narrow" w:hAnsi="Arial Narrow" w:cs="Arial Narrow"/>
        </w:rPr>
        <w:t>.page-footer {</w:t>
      </w:r>
    </w:p>
    <w:p w14:paraId="183F020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background-color: #222;</w:t>
      </w:r>
    </w:p>
    <w:p w14:paraId="443D74C6"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ccc;</w:t>
      </w:r>
    </w:p>
    <w:p w14:paraId="04B5AC8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adding: 20px 0 20px;</w:t>
      </w:r>
    </w:p>
    <w:p w14:paraId="48A9177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19F59782" w14:textId="77777777" w:rsidR="00D24CFB" w:rsidRPr="00D24CFB" w:rsidRDefault="00D24CFB" w:rsidP="00D24CFB">
      <w:pPr>
        <w:jc w:val="both"/>
        <w:rPr>
          <w:rFonts w:ascii="Arial Narrow" w:hAnsi="Arial Narrow" w:cs="Arial Narrow"/>
        </w:rPr>
      </w:pPr>
    </w:p>
    <w:p w14:paraId="7DC20BF2" w14:textId="77777777" w:rsidR="00D24CFB" w:rsidRPr="00D24CFB" w:rsidRDefault="00D24CFB" w:rsidP="00D24CFB">
      <w:pPr>
        <w:jc w:val="both"/>
        <w:rPr>
          <w:rFonts w:ascii="Arial Narrow" w:hAnsi="Arial Narrow" w:cs="Arial Narrow"/>
        </w:rPr>
      </w:pPr>
      <w:r w:rsidRPr="00D24CFB">
        <w:rPr>
          <w:rFonts w:ascii="Arial Narrow" w:hAnsi="Arial Narrow" w:cs="Arial Narrow"/>
        </w:rPr>
        <w:t>.footer-copyright {</w:t>
      </w:r>
    </w:p>
    <w:p w14:paraId="18514C2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color: #666;</w:t>
      </w:r>
    </w:p>
    <w:p w14:paraId="01E477E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adding: 20px 0;</w:t>
      </w:r>
    </w:p>
    <w:p w14:paraId="34D97233" w14:textId="7777777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14FEE3BA" w14:textId="77777777" w:rsidR="00D24CFB" w:rsidRPr="00D24CFB" w:rsidRDefault="00D24CFB" w:rsidP="00D24CFB">
      <w:pPr>
        <w:jc w:val="both"/>
        <w:rPr>
          <w:rFonts w:ascii="Arial Narrow" w:hAnsi="Arial Narrow" w:cs="Arial Narrow"/>
        </w:rPr>
      </w:pPr>
    </w:p>
    <w:p w14:paraId="11730ED8" w14:textId="77777777" w:rsidR="00D24CFB" w:rsidRPr="00D24CFB" w:rsidRDefault="00D24CFB" w:rsidP="00D24CFB">
      <w:pPr>
        <w:jc w:val="both"/>
        <w:rPr>
          <w:rFonts w:ascii="Arial Narrow" w:hAnsi="Arial Narrow" w:cs="Arial Narrow"/>
        </w:rPr>
      </w:pPr>
      <w:r w:rsidRPr="00D24CFB">
        <w:rPr>
          <w:rFonts w:ascii="Arial Narrow" w:hAnsi="Arial Narrow" w:cs="Arial Narrow"/>
        </w:rPr>
        <w:t>@media (max-width: 575.98px) {</w:t>
      </w:r>
    </w:p>
    <w:p w14:paraId="060D37C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description {</w:t>
      </w:r>
    </w:p>
    <w:p w14:paraId="4420C54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left: 0;</w:t>
      </w:r>
    </w:p>
    <w:p w14:paraId="383DDAD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adding: 0 15px;</w:t>
      </w:r>
    </w:p>
    <w:p w14:paraId="38002E1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position: absolute;</w:t>
      </w:r>
    </w:p>
    <w:p w14:paraId="79F5CC1F"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op: 10%;</w:t>
      </w:r>
    </w:p>
    <w:p w14:paraId="65A4CD4D"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ransform: none;</w:t>
      </w:r>
    </w:p>
    <w:p w14:paraId="7E64EF8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text-align: center;</w:t>
      </w:r>
    </w:p>
    <w:p w14:paraId="014688E8"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09FEE4DB" w14:textId="77777777" w:rsidR="00D24CFB" w:rsidRPr="00D24CFB" w:rsidRDefault="00D24CFB" w:rsidP="00D24CFB">
      <w:pPr>
        <w:jc w:val="both"/>
        <w:rPr>
          <w:rFonts w:ascii="Arial Narrow" w:hAnsi="Arial Narrow" w:cs="Arial Narrow"/>
        </w:rPr>
      </w:pPr>
    </w:p>
    <w:p w14:paraId="129E5E5C"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description h1 {</w:t>
      </w:r>
    </w:p>
    <w:p w14:paraId="6096A242"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font-size: 2em;</w:t>
      </w:r>
    </w:p>
    <w:p w14:paraId="0DDBB454"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40A1BD5A" w14:textId="77777777" w:rsidR="00D24CFB" w:rsidRPr="00D24CFB" w:rsidRDefault="00D24CFB" w:rsidP="00D24CFB">
      <w:pPr>
        <w:jc w:val="both"/>
        <w:rPr>
          <w:rFonts w:ascii="Arial Narrow" w:hAnsi="Arial Narrow" w:cs="Arial Narrow"/>
        </w:rPr>
      </w:pPr>
    </w:p>
    <w:p w14:paraId="17EA007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description p {</w:t>
      </w:r>
    </w:p>
    <w:p w14:paraId="071F7AE5"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font-size: 1.2rem;</w:t>
      </w:r>
    </w:p>
    <w:p w14:paraId="5DBA4B20"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4EE103B5" w14:textId="77777777" w:rsidR="00D24CFB" w:rsidRPr="00D24CFB" w:rsidRDefault="00D24CFB" w:rsidP="00D24CFB">
      <w:pPr>
        <w:jc w:val="both"/>
        <w:rPr>
          <w:rFonts w:ascii="Arial Narrow" w:hAnsi="Arial Narrow" w:cs="Arial Narrow"/>
        </w:rPr>
      </w:pPr>
    </w:p>
    <w:p w14:paraId="295824F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features {</w:t>
      </w:r>
    </w:p>
    <w:p w14:paraId="358F45B7"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margin: 0;</w:t>
      </w:r>
    </w:p>
    <w:p w14:paraId="54724E7A"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0E8D43C7" w14:textId="403985B9" w:rsidR="00D24CFB" w:rsidRPr="00D24CFB" w:rsidRDefault="00D24CFB" w:rsidP="00D24CFB">
      <w:pPr>
        <w:jc w:val="both"/>
        <w:rPr>
          <w:rFonts w:ascii="Arial Narrow" w:hAnsi="Arial Narrow" w:cs="Arial Narrow"/>
        </w:rPr>
      </w:pPr>
      <w:r w:rsidRPr="00D24CFB">
        <w:rPr>
          <w:rFonts w:ascii="Arial Narrow" w:hAnsi="Arial Narrow" w:cs="Arial Narrow"/>
        </w:rPr>
        <w:t xml:space="preserve">  }</w:t>
      </w:r>
    </w:p>
    <w:p w14:paraId="4FF5ECB3" w14:textId="77777777" w:rsidR="00D24CFB" w:rsidRDefault="00D24CFB" w:rsidP="004B559C">
      <w:pPr>
        <w:jc w:val="both"/>
        <w:rPr>
          <w:rFonts w:ascii="Arial Narrow" w:hAnsi="Arial Narrow" w:cs="Arial Narrow"/>
        </w:rPr>
        <w:sectPr w:rsidR="00D24CFB" w:rsidSect="00D24CFB">
          <w:type w:val="continuous"/>
          <w:pgSz w:w="12240" w:h="15840"/>
          <w:pgMar w:top="1440" w:right="1440" w:bottom="1440" w:left="1440" w:header="720" w:footer="720" w:gutter="0"/>
          <w:cols w:num="2" w:space="720"/>
          <w:docGrid w:linePitch="360" w:charSpace="-6145"/>
        </w:sectPr>
      </w:pPr>
    </w:p>
    <w:p w14:paraId="4E4E4CCA" w14:textId="47EC5140" w:rsidR="00D24CFB" w:rsidRDefault="00D24CFB" w:rsidP="004B559C">
      <w:pPr>
        <w:jc w:val="both"/>
        <w:rPr>
          <w:rFonts w:ascii="Arial Narrow" w:hAnsi="Arial Narrow" w:cs="Arial Narrow"/>
        </w:rPr>
      </w:pPr>
    </w:p>
    <w:p w14:paraId="60C0CAEB" w14:textId="5F35742F" w:rsidR="00D24CFB" w:rsidRDefault="00D24CFB" w:rsidP="004B559C">
      <w:pPr>
        <w:jc w:val="both"/>
        <w:rPr>
          <w:rFonts w:ascii="Arial Narrow" w:hAnsi="Arial Narrow" w:cs="Arial Narrow"/>
        </w:rPr>
      </w:pPr>
    </w:p>
    <w:p w14:paraId="20B70E9C" w14:textId="29B840DA" w:rsidR="00D24CFB" w:rsidRDefault="00D24CFB" w:rsidP="004B559C">
      <w:pPr>
        <w:jc w:val="both"/>
        <w:rPr>
          <w:rFonts w:ascii="Arial Narrow" w:hAnsi="Arial Narrow" w:cs="Arial Narrow"/>
        </w:rPr>
      </w:pPr>
    </w:p>
    <w:p w14:paraId="1C9CBE4B" w14:textId="39EEDD27" w:rsidR="00D24CFB" w:rsidRDefault="00D24CFB" w:rsidP="004B559C">
      <w:pPr>
        <w:jc w:val="both"/>
        <w:rPr>
          <w:rFonts w:ascii="Arial Narrow" w:hAnsi="Arial Narrow" w:cs="Arial Narrow"/>
          <w:b/>
          <w:bCs/>
          <w:i/>
          <w:iCs/>
        </w:rPr>
      </w:pPr>
      <w:r w:rsidRPr="00D24CFB">
        <w:rPr>
          <w:rFonts w:ascii="Arial Narrow" w:hAnsi="Arial Narrow" w:cs="Arial Narrow"/>
          <w:b/>
          <w:bCs/>
          <w:i/>
          <w:iCs/>
        </w:rPr>
        <w:t>main.js</w:t>
      </w:r>
    </w:p>
    <w:p w14:paraId="1BA7019A" w14:textId="77777777" w:rsidR="00D24CFB" w:rsidRDefault="00D24CFB" w:rsidP="004B559C">
      <w:pPr>
        <w:jc w:val="both"/>
        <w:rPr>
          <w:rFonts w:ascii="Arial Narrow" w:hAnsi="Arial Narrow" w:cs="Arial Narrow"/>
          <w:b/>
          <w:bCs/>
          <w:i/>
          <w:iCs/>
        </w:rPr>
      </w:pPr>
    </w:p>
    <w:p w14:paraId="46885F76" w14:textId="77777777" w:rsidR="00D24CFB" w:rsidRPr="00D24CFB" w:rsidRDefault="00D24CFB" w:rsidP="00D24CFB">
      <w:pPr>
        <w:jc w:val="both"/>
        <w:rPr>
          <w:rFonts w:ascii="Arial Narrow" w:hAnsi="Arial Narrow" w:cs="Arial Narrow"/>
        </w:rPr>
      </w:pPr>
      <w:r w:rsidRPr="00D24CFB">
        <w:rPr>
          <w:rFonts w:ascii="Arial Narrow" w:hAnsi="Arial Narrow" w:cs="Arial Narrow"/>
        </w:rPr>
        <w:t>$(document).ready(function(){</w:t>
      </w:r>
    </w:p>
    <w:p w14:paraId="78C31F53" w14:textId="77777777" w:rsidR="00D24CFB" w:rsidRPr="00D24CFB" w:rsidRDefault="00D24CFB" w:rsidP="00D24CFB">
      <w:pPr>
        <w:jc w:val="both"/>
        <w:rPr>
          <w:rFonts w:ascii="Arial Narrow" w:hAnsi="Arial Narrow" w:cs="Arial Narrow"/>
        </w:rPr>
      </w:pPr>
      <w:r w:rsidRPr="00D24CFB">
        <w:rPr>
          <w:rFonts w:ascii="Arial Narrow" w:hAnsi="Arial Narrow" w:cs="Arial Narrow"/>
        </w:rPr>
        <w:t xml:space="preserve">    $('.header').height($(window).height());</w:t>
      </w:r>
    </w:p>
    <w:p w14:paraId="262B9975" w14:textId="7095B287" w:rsidR="00D24CFB" w:rsidRPr="00D24CFB" w:rsidRDefault="00D24CFB" w:rsidP="00D24CFB">
      <w:pPr>
        <w:jc w:val="both"/>
        <w:rPr>
          <w:rFonts w:ascii="Arial Narrow" w:hAnsi="Arial Narrow" w:cs="Arial Narrow"/>
        </w:rPr>
      </w:pPr>
      <w:r w:rsidRPr="00D24CFB">
        <w:rPr>
          <w:rFonts w:ascii="Arial Narrow" w:hAnsi="Arial Narrow" w:cs="Arial Narrow"/>
        </w:rPr>
        <w:t>})</w:t>
      </w:r>
    </w:p>
    <w:p w14:paraId="7458ABC7" w14:textId="08C2EA88" w:rsidR="00D24CFB" w:rsidRDefault="00D24CFB" w:rsidP="004B559C">
      <w:pPr>
        <w:jc w:val="both"/>
        <w:rPr>
          <w:rFonts w:ascii="Arial Narrow" w:hAnsi="Arial Narrow" w:cs="Arial Narrow"/>
        </w:rPr>
      </w:pPr>
    </w:p>
    <w:p w14:paraId="38AC12FD" w14:textId="3C613480" w:rsidR="00D24CFB" w:rsidRDefault="00D24CFB" w:rsidP="004B559C">
      <w:pPr>
        <w:jc w:val="both"/>
        <w:rPr>
          <w:rFonts w:ascii="Arial Narrow" w:hAnsi="Arial Narrow" w:cs="Arial Narrow"/>
        </w:rPr>
      </w:pPr>
    </w:p>
    <w:p w14:paraId="7827DC00" w14:textId="2C2FF379" w:rsidR="00D24CFB" w:rsidRDefault="00D24CFB" w:rsidP="004B559C">
      <w:pPr>
        <w:jc w:val="both"/>
        <w:rPr>
          <w:rFonts w:ascii="Arial Narrow" w:hAnsi="Arial Narrow" w:cs="Arial Narrow"/>
        </w:rPr>
      </w:pPr>
    </w:p>
    <w:p w14:paraId="469C2C05" w14:textId="70518518" w:rsidR="00D24CFB" w:rsidRDefault="00D24CFB" w:rsidP="004B559C">
      <w:pPr>
        <w:jc w:val="both"/>
        <w:rPr>
          <w:rFonts w:ascii="Arial Narrow" w:hAnsi="Arial Narrow" w:cs="Arial Narrow"/>
        </w:rPr>
      </w:pPr>
    </w:p>
    <w:p w14:paraId="026BDC4A" w14:textId="7EEEAC04" w:rsidR="00D24CFB" w:rsidRDefault="00D24CFB" w:rsidP="004B559C">
      <w:pPr>
        <w:jc w:val="both"/>
        <w:rPr>
          <w:rFonts w:ascii="Arial Narrow" w:hAnsi="Arial Narrow" w:cs="Arial Narrow"/>
        </w:rPr>
      </w:pPr>
    </w:p>
    <w:p w14:paraId="254A0AF2" w14:textId="2492A947" w:rsidR="00D24CFB" w:rsidRDefault="00D24CFB" w:rsidP="004B559C">
      <w:pPr>
        <w:jc w:val="both"/>
        <w:rPr>
          <w:rFonts w:ascii="Arial Narrow" w:hAnsi="Arial Narrow" w:cs="Arial Narrow"/>
        </w:rPr>
      </w:pPr>
    </w:p>
    <w:p w14:paraId="2974C796" w14:textId="00198137" w:rsidR="00D24CFB" w:rsidRDefault="00D24CFB" w:rsidP="004B559C">
      <w:pPr>
        <w:jc w:val="both"/>
        <w:rPr>
          <w:rFonts w:ascii="Arial Narrow" w:hAnsi="Arial Narrow" w:cs="Arial Narrow"/>
        </w:rPr>
      </w:pPr>
    </w:p>
    <w:p w14:paraId="6D7EC58A" w14:textId="336D1F91" w:rsidR="00D24CFB" w:rsidRDefault="00D24CFB" w:rsidP="004B559C">
      <w:pPr>
        <w:jc w:val="both"/>
        <w:rPr>
          <w:rFonts w:ascii="Arial Narrow" w:hAnsi="Arial Narrow" w:cs="Arial Narrow"/>
        </w:rPr>
      </w:pPr>
    </w:p>
    <w:p w14:paraId="4B0A62E1" w14:textId="06113784" w:rsidR="00D24CFB" w:rsidRDefault="00D24CFB" w:rsidP="004B559C">
      <w:pPr>
        <w:jc w:val="both"/>
        <w:rPr>
          <w:rFonts w:ascii="Arial Narrow" w:hAnsi="Arial Narrow" w:cs="Arial Narrow"/>
        </w:rPr>
      </w:pPr>
    </w:p>
    <w:p w14:paraId="5D8B893C" w14:textId="77777777" w:rsidR="006A3B31" w:rsidRPr="004B559C" w:rsidRDefault="006A3B31" w:rsidP="004B559C">
      <w:pPr>
        <w:jc w:val="both"/>
        <w:rPr>
          <w:rFonts w:ascii="Arial Narrow" w:hAnsi="Arial Narrow" w:cs="Arial Narrow"/>
        </w:rPr>
      </w:pPr>
    </w:p>
    <w:p w14:paraId="43B80DCD" w14:textId="57AFC51A" w:rsidR="00274F78" w:rsidRDefault="00274F78" w:rsidP="00274F78">
      <w:pPr>
        <w:pStyle w:val="ListParagraph"/>
        <w:numPr>
          <w:ilvl w:val="0"/>
          <w:numId w:val="9"/>
        </w:numPr>
        <w:jc w:val="both"/>
        <w:rPr>
          <w:rFonts w:ascii="Arial Narrow" w:hAnsi="Arial Narrow" w:cs="Arial Narrow"/>
        </w:rPr>
      </w:pPr>
      <w:r>
        <w:rPr>
          <w:rFonts w:ascii="Arial Narrow" w:hAnsi="Arial Narrow" w:cs="Arial Narrow"/>
        </w:rPr>
        <w:lastRenderedPageBreak/>
        <w:t>Screenshot of all the html, css, and other files used.</w:t>
      </w:r>
    </w:p>
    <w:p w14:paraId="397F04D1" w14:textId="3CC5BFC7" w:rsidR="00274F78" w:rsidRPr="00E32CB7" w:rsidRDefault="00E32CB7" w:rsidP="00E32CB7">
      <w:pPr>
        <w:pStyle w:val="ListParagraph"/>
        <w:numPr>
          <w:ilvl w:val="1"/>
          <w:numId w:val="9"/>
        </w:numPr>
        <w:jc w:val="both"/>
        <w:rPr>
          <w:rFonts w:ascii="Arial Narrow" w:hAnsi="Arial Narrow" w:cs="Arial Narrow"/>
        </w:rPr>
      </w:pPr>
      <w:r>
        <w:rPr>
          <w:rFonts w:ascii="Arial Narrow" w:hAnsi="Arial Narrow" w:cs="Arial Narrow"/>
          <w:noProof/>
        </w:rPr>
        <w:drawing>
          <wp:anchor distT="0" distB="0" distL="114300" distR="114300" simplePos="0" relativeHeight="251665408" behindDoc="0" locked="0" layoutInCell="1" allowOverlap="1" wp14:anchorId="11C6BE51" wp14:editId="14238422">
            <wp:simplePos x="0" y="0"/>
            <wp:positionH relativeFrom="margin">
              <wp:align>right</wp:align>
            </wp:positionH>
            <wp:positionV relativeFrom="paragraph">
              <wp:posOffset>292040</wp:posOffset>
            </wp:positionV>
            <wp:extent cx="5934710" cy="5900420"/>
            <wp:effectExtent l="0" t="0" r="8890" b="508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4710" cy="5900420"/>
                    </a:xfrm>
                    <a:prstGeom prst="rect">
                      <a:avLst/>
                    </a:prstGeom>
                    <a:noFill/>
                    <a:ln>
                      <a:noFill/>
                    </a:ln>
                  </pic:spPr>
                </pic:pic>
              </a:graphicData>
            </a:graphic>
            <wp14:sizeRelH relativeFrom="page">
              <wp14:pctWidth>0</wp14:pctWidth>
            </wp14:sizeRelH>
            <wp14:sizeRelV relativeFrom="page">
              <wp14:pctHeight>0</wp14:pctHeight>
            </wp14:sizeRelV>
          </wp:anchor>
        </w:drawing>
      </w:r>
      <w:r w:rsidR="00274F78">
        <w:rPr>
          <w:rFonts w:ascii="Arial Narrow" w:hAnsi="Arial Narrow" w:cs="Arial Narrow"/>
        </w:rPr>
        <w:t>File Name: bootstrap.html</w:t>
      </w:r>
    </w:p>
    <w:p w14:paraId="02E371DF" w14:textId="77777777" w:rsidR="00E32CB7" w:rsidRDefault="00E32CB7" w:rsidP="00274F78">
      <w:pPr>
        <w:jc w:val="center"/>
        <w:rPr>
          <w:rFonts w:ascii="Arial Narrow" w:hAnsi="Arial Narrow"/>
          <w:i/>
          <w:iCs/>
        </w:rPr>
      </w:pPr>
    </w:p>
    <w:p w14:paraId="42806430" w14:textId="046B04B9" w:rsidR="00E32CB7" w:rsidRDefault="00274F78" w:rsidP="00E87048">
      <w:pPr>
        <w:jc w:val="center"/>
        <w:rPr>
          <w:rFonts w:ascii="Arial Narrow" w:hAnsi="Arial Narrow"/>
          <w:i/>
          <w:iCs/>
        </w:rPr>
      </w:pPr>
      <w:r w:rsidRPr="00AC5E81">
        <w:rPr>
          <w:rFonts w:ascii="Arial Narrow" w:hAnsi="Arial Narrow"/>
          <w:i/>
          <w:iCs/>
        </w:rPr>
        <w:t>Figure 1. bootstrap.html</w:t>
      </w:r>
      <w:r w:rsidR="00E32CB7">
        <w:rPr>
          <w:rFonts w:ascii="Arial Narrow" w:hAnsi="Arial Narrow"/>
          <w:i/>
          <w:iCs/>
        </w:rPr>
        <w:t xml:space="preserve"> page 1</w:t>
      </w:r>
    </w:p>
    <w:p w14:paraId="18A0E8C7" w14:textId="700EDD47" w:rsidR="002C0733" w:rsidRDefault="002C0733" w:rsidP="00274F78">
      <w:pPr>
        <w:jc w:val="center"/>
        <w:rPr>
          <w:rFonts w:ascii="Arial Narrow" w:hAnsi="Arial Narrow"/>
          <w:i/>
          <w:iCs/>
        </w:rPr>
      </w:pPr>
    </w:p>
    <w:p w14:paraId="054BD579" w14:textId="690F8A38" w:rsidR="002C0733" w:rsidRPr="002C0733" w:rsidRDefault="002C0733" w:rsidP="002C0733">
      <w:pPr>
        <w:jc w:val="both"/>
        <w:rPr>
          <w:rFonts w:ascii="Arial Narrow" w:hAnsi="Arial Narrow"/>
        </w:rPr>
      </w:pPr>
      <w:r>
        <w:rPr>
          <w:rFonts w:ascii="Arial Narrow" w:hAnsi="Arial Narrow"/>
        </w:rPr>
        <w:tab/>
      </w:r>
      <w:r w:rsidRPr="002C0733">
        <w:rPr>
          <w:rFonts w:ascii="Arial Narrow" w:hAnsi="Arial Narrow"/>
        </w:rPr>
        <w:t>The bootstrap is referenced on the head tag in the first part of the HTML. It also has the external CSS tied to it. The logo, home, about, and contact links are all hyperlinks in the navigation. A welcome greeting and a brief summary are included in the header.</w:t>
      </w:r>
    </w:p>
    <w:p w14:paraId="5BB87087" w14:textId="52904C9E" w:rsidR="00274F78" w:rsidRPr="00E32CB7" w:rsidRDefault="00E32CB7" w:rsidP="00274F78">
      <w:pPr>
        <w:jc w:val="center"/>
        <w:rPr>
          <w:rFonts w:ascii="Arial Narrow" w:hAnsi="Arial Narrow"/>
          <w:i/>
          <w:iCs/>
        </w:rPr>
      </w:pPr>
      <w:r>
        <w:rPr>
          <w:noProof/>
        </w:rPr>
        <w:lastRenderedPageBreak/>
        <w:drawing>
          <wp:anchor distT="0" distB="0" distL="114300" distR="114300" simplePos="0" relativeHeight="251666432" behindDoc="0" locked="0" layoutInCell="1" allowOverlap="1" wp14:anchorId="2222542D" wp14:editId="349E4C95">
            <wp:simplePos x="0" y="0"/>
            <wp:positionH relativeFrom="margin">
              <wp:align>right</wp:align>
            </wp:positionH>
            <wp:positionV relativeFrom="paragraph">
              <wp:posOffset>192</wp:posOffset>
            </wp:positionV>
            <wp:extent cx="5934710" cy="6012815"/>
            <wp:effectExtent l="0" t="0" r="8890" b="698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710" cy="601281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DE1EEB" w14:textId="1F2C84DC" w:rsidR="00274F78" w:rsidRPr="002C0733" w:rsidRDefault="00274F78" w:rsidP="00274F78">
      <w:pPr>
        <w:jc w:val="center"/>
        <w:rPr>
          <w:rFonts w:ascii="Arial Narrow" w:hAnsi="Arial Narrow"/>
          <w:i/>
          <w:iCs/>
        </w:rPr>
      </w:pPr>
      <w:r w:rsidRPr="00AC5E81">
        <w:rPr>
          <w:rFonts w:ascii="Arial Narrow" w:hAnsi="Arial Narrow"/>
          <w:i/>
          <w:iCs/>
        </w:rPr>
        <w:t xml:space="preserve">Figure 1.1. bootstrap.html </w:t>
      </w:r>
      <w:r w:rsidR="00E32CB7">
        <w:rPr>
          <w:rFonts w:ascii="Arial Narrow" w:hAnsi="Arial Narrow"/>
          <w:i/>
          <w:iCs/>
        </w:rPr>
        <w:t>page 2</w:t>
      </w:r>
      <w:r w:rsidR="00E32CB7">
        <w:rPr>
          <w:rFonts w:ascii="Arial Narrow" w:hAnsi="Arial Narrow"/>
          <w:i/>
          <w:iCs/>
        </w:rPr>
        <w:br/>
      </w:r>
    </w:p>
    <w:p w14:paraId="1616C44B" w14:textId="04B7EDDA" w:rsidR="00274F78" w:rsidRPr="003015FA" w:rsidRDefault="002C0733" w:rsidP="002C0733">
      <w:pPr>
        <w:jc w:val="both"/>
        <w:rPr>
          <w:rFonts w:ascii="Arial Narrow" w:hAnsi="Arial Narrow"/>
        </w:rPr>
      </w:pPr>
      <w:r>
        <w:tab/>
      </w:r>
      <w:r w:rsidRPr="003015FA">
        <w:rPr>
          <w:rFonts w:ascii="Arial Narrow" w:hAnsi="Arial Narrow"/>
        </w:rPr>
        <w:t>The three divs are contained in a container on the second half of the HTML. The logo and description are on the first and second container, respectively, while the form is on the third page. The footer contains the webpage's supplementary information as well as the developer's contact information and address. The copyright is located at the bottom of the page.</w:t>
      </w:r>
    </w:p>
    <w:p w14:paraId="531893FD" w14:textId="70F22C18" w:rsidR="00274F78" w:rsidRDefault="00274F78" w:rsidP="00274F78">
      <w:pPr>
        <w:jc w:val="center"/>
        <w:rPr>
          <w:i/>
          <w:iCs/>
        </w:rPr>
      </w:pPr>
    </w:p>
    <w:p w14:paraId="15929719" w14:textId="33BB4FA8" w:rsidR="00274F78" w:rsidRDefault="00274F78" w:rsidP="00274F78">
      <w:pPr>
        <w:jc w:val="center"/>
        <w:rPr>
          <w:i/>
          <w:iCs/>
        </w:rPr>
      </w:pPr>
    </w:p>
    <w:p w14:paraId="33EBB500" w14:textId="748B9A16" w:rsidR="00274F78" w:rsidRDefault="00274F78" w:rsidP="00274F78">
      <w:pPr>
        <w:jc w:val="center"/>
        <w:rPr>
          <w:i/>
          <w:iCs/>
        </w:rPr>
      </w:pPr>
    </w:p>
    <w:p w14:paraId="497394FC" w14:textId="722755B2" w:rsidR="00274F78" w:rsidRDefault="00274F78" w:rsidP="00274F78">
      <w:pPr>
        <w:jc w:val="center"/>
        <w:rPr>
          <w:i/>
          <w:iCs/>
        </w:rPr>
      </w:pPr>
    </w:p>
    <w:p w14:paraId="6A0F78CF" w14:textId="663C9618" w:rsidR="00274F78" w:rsidRDefault="00E32CB7" w:rsidP="00274F78">
      <w:pPr>
        <w:jc w:val="center"/>
        <w:rPr>
          <w:i/>
          <w:iCs/>
        </w:rPr>
      </w:pPr>
      <w:r>
        <w:rPr>
          <w:i/>
          <w:iCs/>
          <w:noProof/>
        </w:rPr>
        <w:lastRenderedPageBreak/>
        <w:drawing>
          <wp:anchor distT="0" distB="0" distL="114300" distR="114300" simplePos="0" relativeHeight="251667456" behindDoc="0" locked="0" layoutInCell="1" allowOverlap="1" wp14:anchorId="30B28250" wp14:editId="4CE9DD84">
            <wp:simplePos x="0" y="0"/>
            <wp:positionH relativeFrom="margin">
              <wp:align>right</wp:align>
            </wp:positionH>
            <wp:positionV relativeFrom="paragraph">
              <wp:posOffset>12</wp:posOffset>
            </wp:positionV>
            <wp:extent cx="5934710" cy="1819910"/>
            <wp:effectExtent l="0" t="0" r="8890" b="889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4710" cy="181991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07C8B47" w14:textId="5B3CFA10" w:rsidR="00E32CB7" w:rsidRDefault="00E32CB7" w:rsidP="00E32CB7">
      <w:pPr>
        <w:jc w:val="center"/>
        <w:rPr>
          <w:rFonts w:ascii="Arial Narrow" w:hAnsi="Arial Narrow"/>
          <w:i/>
          <w:iCs/>
        </w:rPr>
      </w:pPr>
      <w:r w:rsidRPr="00AC5E81">
        <w:rPr>
          <w:rFonts w:ascii="Arial Narrow" w:hAnsi="Arial Narrow"/>
          <w:i/>
          <w:iCs/>
        </w:rPr>
        <w:t>Figure 1.</w:t>
      </w:r>
      <w:r>
        <w:rPr>
          <w:rFonts w:ascii="Arial Narrow" w:hAnsi="Arial Narrow"/>
          <w:i/>
          <w:iCs/>
        </w:rPr>
        <w:t>2.</w:t>
      </w:r>
      <w:r w:rsidRPr="00AC5E81">
        <w:rPr>
          <w:rFonts w:ascii="Arial Narrow" w:hAnsi="Arial Narrow"/>
          <w:i/>
          <w:iCs/>
        </w:rPr>
        <w:t xml:space="preserve"> bootstrap.html</w:t>
      </w:r>
      <w:r>
        <w:rPr>
          <w:rFonts w:ascii="Arial Narrow" w:hAnsi="Arial Narrow"/>
          <w:i/>
          <w:iCs/>
        </w:rPr>
        <w:t xml:space="preserve"> page 3</w:t>
      </w:r>
    </w:p>
    <w:p w14:paraId="30BC0595" w14:textId="09F1BC66" w:rsidR="00E32CB7" w:rsidRDefault="00E32CB7" w:rsidP="00274F78">
      <w:pPr>
        <w:jc w:val="center"/>
        <w:rPr>
          <w:i/>
          <w:iCs/>
        </w:rPr>
      </w:pPr>
    </w:p>
    <w:p w14:paraId="19D54BAE" w14:textId="33069361" w:rsidR="002C0733" w:rsidRPr="003015FA" w:rsidRDefault="002C0733" w:rsidP="002C0733">
      <w:pPr>
        <w:jc w:val="both"/>
        <w:rPr>
          <w:rFonts w:ascii="Arial Narrow" w:hAnsi="Arial Narrow"/>
        </w:rPr>
      </w:pPr>
      <w:r>
        <w:tab/>
      </w:r>
      <w:r w:rsidRPr="003015FA">
        <w:rPr>
          <w:rFonts w:ascii="Arial Narrow" w:hAnsi="Arial Narrow"/>
        </w:rPr>
        <w:t>The last portion of the HTML has the jquery, bootstrap, and CSS links.</w:t>
      </w:r>
    </w:p>
    <w:p w14:paraId="7B1862DF" w14:textId="522F7607" w:rsidR="00E32CB7" w:rsidRDefault="00E32CB7" w:rsidP="00274F78">
      <w:pPr>
        <w:jc w:val="center"/>
        <w:rPr>
          <w:i/>
          <w:iCs/>
        </w:rPr>
      </w:pPr>
    </w:p>
    <w:p w14:paraId="3B255AA5" w14:textId="0567B229" w:rsidR="00274F78" w:rsidRDefault="00274F78" w:rsidP="00274F78">
      <w:pPr>
        <w:jc w:val="center"/>
        <w:rPr>
          <w:i/>
          <w:iCs/>
        </w:rPr>
      </w:pPr>
    </w:p>
    <w:p w14:paraId="33ED6C66" w14:textId="37636AC2" w:rsidR="00274F78" w:rsidRDefault="00274F78" w:rsidP="00274F78">
      <w:pPr>
        <w:jc w:val="center"/>
        <w:rPr>
          <w:i/>
          <w:iCs/>
        </w:rPr>
      </w:pPr>
    </w:p>
    <w:p w14:paraId="44907DBE" w14:textId="0ECA1688" w:rsidR="00274F78" w:rsidRDefault="00274F78" w:rsidP="00274F78">
      <w:pPr>
        <w:jc w:val="center"/>
        <w:rPr>
          <w:i/>
          <w:iCs/>
        </w:rPr>
      </w:pPr>
    </w:p>
    <w:p w14:paraId="353BB013" w14:textId="6CE9D19F" w:rsidR="00317835" w:rsidRDefault="00317835" w:rsidP="00274F78">
      <w:pPr>
        <w:jc w:val="center"/>
        <w:rPr>
          <w:i/>
          <w:iCs/>
        </w:rPr>
      </w:pPr>
    </w:p>
    <w:p w14:paraId="6F8C5669" w14:textId="267C1EB6" w:rsidR="00317835" w:rsidRDefault="00317835" w:rsidP="00274F78">
      <w:pPr>
        <w:jc w:val="center"/>
        <w:rPr>
          <w:i/>
          <w:iCs/>
        </w:rPr>
      </w:pPr>
    </w:p>
    <w:p w14:paraId="116DED89" w14:textId="48F25B0B" w:rsidR="00317835" w:rsidRDefault="00317835" w:rsidP="00274F78">
      <w:pPr>
        <w:jc w:val="center"/>
        <w:rPr>
          <w:i/>
          <w:iCs/>
        </w:rPr>
      </w:pPr>
    </w:p>
    <w:p w14:paraId="10693898" w14:textId="2B03AAC6" w:rsidR="00317835" w:rsidRDefault="00317835" w:rsidP="00274F78">
      <w:pPr>
        <w:jc w:val="center"/>
        <w:rPr>
          <w:i/>
          <w:iCs/>
        </w:rPr>
      </w:pPr>
    </w:p>
    <w:p w14:paraId="1654EEBB" w14:textId="53574AFB" w:rsidR="00317835" w:rsidRDefault="00317835" w:rsidP="00274F78">
      <w:pPr>
        <w:jc w:val="center"/>
        <w:rPr>
          <w:i/>
          <w:iCs/>
        </w:rPr>
      </w:pPr>
    </w:p>
    <w:p w14:paraId="56E47139" w14:textId="65E11CC9" w:rsidR="00317835" w:rsidRDefault="00317835" w:rsidP="00274F78">
      <w:pPr>
        <w:jc w:val="center"/>
        <w:rPr>
          <w:i/>
          <w:iCs/>
        </w:rPr>
      </w:pPr>
    </w:p>
    <w:p w14:paraId="51297B45" w14:textId="7FED54FA" w:rsidR="00317835" w:rsidRDefault="00317835" w:rsidP="00274F78">
      <w:pPr>
        <w:jc w:val="center"/>
        <w:rPr>
          <w:i/>
          <w:iCs/>
        </w:rPr>
      </w:pPr>
    </w:p>
    <w:p w14:paraId="014222C9" w14:textId="613D3257" w:rsidR="00317835" w:rsidRDefault="00317835" w:rsidP="00274F78">
      <w:pPr>
        <w:jc w:val="center"/>
        <w:rPr>
          <w:i/>
          <w:iCs/>
        </w:rPr>
      </w:pPr>
    </w:p>
    <w:p w14:paraId="03C10BBA" w14:textId="0F298809" w:rsidR="00317835" w:rsidRDefault="00317835" w:rsidP="00274F78">
      <w:pPr>
        <w:jc w:val="center"/>
        <w:rPr>
          <w:i/>
          <w:iCs/>
        </w:rPr>
      </w:pPr>
    </w:p>
    <w:p w14:paraId="2AC78E1C" w14:textId="41FE658C" w:rsidR="00317835" w:rsidRDefault="00317835" w:rsidP="00274F78">
      <w:pPr>
        <w:jc w:val="center"/>
        <w:rPr>
          <w:i/>
          <w:iCs/>
        </w:rPr>
      </w:pPr>
    </w:p>
    <w:p w14:paraId="54C1BC4E" w14:textId="2761D427" w:rsidR="00317835" w:rsidRDefault="00317835" w:rsidP="00274F78">
      <w:pPr>
        <w:jc w:val="center"/>
        <w:rPr>
          <w:i/>
          <w:iCs/>
        </w:rPr>
      </w:pPr>
    </w:p>
    <w:p w14:paraId="6F14B182" w14:textId="07EAC429" w:rsidR="00317835" w:rsidRDefault="00317835" w:rsidP="00274F78">
      <w:pPr>
        <w:jc w:val="center"/>
        <w:rPr>
          <w:i/>
          <w:iCs/>
        </w:rPr>
      </w:pPr>
    </w:p>
    <w:p w14:paraId="54741D27" w14:textId="058F4D38" w:rsidR="00317835" w:rsidRDefault="00317835" w:rsidP="00274F78">
      <w:pPr>
        <w:jc w:val="center"/>
        <w:rPr>
          <w:i/>
          <w:iCs/>
        </w:rPr>
      </w:pPr>
    </w:p>
    <w:p w14:paraId="65920DF8" w14:textId="2F2EDEE0" w:rsidR="00317835" w:rsidRDefault="00317835" w:rsidP="00274F78">
      <w:pPr>
        <w:jc w:val="center"/>
        <w:rPr>
          <w:i/>
          <w:iCs/>
        </w:rPr>
      </w:pPr>
    </w:p>
    <w:p w14:paraId="342913EA" w14:textId="26EDB800" w:rsidR="00317835" w:rsidRDefault="00317835" w:rsidP="00274F78">
      <w:pPr>
        <w:jc w:val="center"/>
        <w:rPr>
          <w:i/>
          <w:iCs/>
        </w:rPr>
      </w:pPr>
    </w:p>
    <w:p w14:paraId="08B89020" w14:textId="2B7DD0FA" w:rsidR="00317835" w:rsidRDefault="00317835" w:rsidP="00274F78">
      <w:pPr>
        <w:jc w:val="center"/>
        <w:rPr>
          <w:i/>
          <w:iCs/>
        </w:rPr>
      </w:pPr>
    </w:p>
    <w:p w14:paraId="14C6C6E3" w14:textId="28C8B18E" w:rsidR="00317835" w:rsidRDefault="00317835" w:rsidP="00274F78">
      <w:pPr>
        <w:jc w:val="center"/>
        <w:rPr>
          <w:i/>
          <w:iCs/>
        </w:rPr>
      </w:pPr>
    </w:p>
    <w:p w14:paraId="36506C2E" w14:textId="4652E126" w:rsidR="00317835" w:rsidRDefault="00317835" w:rsidP="00274F78">
      <w:pPr>
        <w:jc w:val="center"/>
        <w:rPr>
          <w:i/>
          <w:iCs/>
        </w:rPr>
      </w:pPr>
    </w:p>
    <w:p w14:paraId="749450BC" w14:textId="78EA25A5" w:rsidR="00317835" w:rsidRDefault="00317835" w:rsidP="00274F78">
      <w:pPr>
        <w:jc w:val="center"/>
        <w:rPr>
          <w:i/>
          <w:iCs/>
        </w:rPr>
      </w:pPr>
    </w:p>
    <w:p w14:paraId="49B313C4" w14:textId="760A2489" w:rsidR="00317835" w:rsidRDefault="00317835" w:rsidP="00274F78">
      <w:pPr>
        <w:jc w:val="center"/>
        <w:rPr>
          <w:i/>
          <w:iCs/>
        </w:rPr>
      </w:pPr>
    </w:p>
    <w:p w14:paraId="7E288FE8" w14:textId="7525A619" w:rsidR="00317835" w:rsidRDefault="00317835" w:rsidP="00274F78">
      <w:pPr>
        <w:jc w:val="center"/>
        <w:rPr>
          <w:i/>
          <w:iCs/>
        </w:rPr>
      </w:pPr>
    </w:p>
    <w:p w14:paraId="4061FFCC" w14:textId="0A9F128C" w:rsidR="00317835" w:rsidRDefault="00317835" w:rsidP="00274F78">
      <w:pPr>
        <w:jc w:val="center"/>
        <w:rPr>
          <w:i/>
          <w:iCs/>
        </w:rPr>
      </w:pPr>
    </w:p>
    <w:p w14:paraId="13974BBF" w14:textId="2E418B6C" w:rsidR="00317835" w:rsidRDefault="00317835" w:rsidP="00274F78">
      <w:pPr>
        <w:jc w:val="center"/>
        <w:rPr>
          <w:i/>
          <w:iCs/>
        </w:rPr>
      </w:pPr>
    </w:p>
    <w:p w14:paraId="238E6815" w14:textId="293BA9CC" w:rsidR="00317835" w:rsidRDefault="00317835" w:rsidP="00274F78">
      <w:pPr>
        <w:jc w:val="center"/>
        <w:rPr>
          <w:i/>
          <w:iCs/>
        </w:rPr>
      </w:pPr>
    </w:p>
    <w:p w14:paraId="70EDCB7A" w14:textId="6DA3F563" w:rsidR="00317835" w:rsidRDefault="00317835" w:rsidP="00274F78">
      <w:pPr>
        <w:jc w:val="center"/>
        <w:rPr>
          <w:i/>
          <w:iCs/>
        </w:rPr>
      </w:pPr>
    </w:p>
    <w:p w14:paraId="1F0BFC09" w14:textId="2D0790DD" w:rsidR="00317835" w:rsidRDefault="00317835" w:rsidP="00274F78">
      <w:pPr>
        <w:jc w:val="center"/>
        <w:rPr>
          <w:i/>
          <w:iCs/>
        </w:rPr>
      </w:pPr>
    </w:p>
    <w:p w14:paraId="164D3D30" w14:textId="77777777" w:rsidR="00FB5E26" w:rsidRDefault="00FB5E26" w:rsidP="00274F78">
      <w:pPr>
        <w:jc w:val="center"/>
        <w:rPr>
          <w:i/>
          <w:iCs/>
        </w:rPr>
      </w:pPr>
    </w:p>
    <w:p w14:paraId="62930470" w14:textId="0C5DD8AD" w:rsidR="00274F78" w:rsidRDefault="00274F78" w:rsidP="00274F78">
      <w:pPr>
        <w:jc w:val="center"/>
        <w:rPr>
          <w:i/>
          <w:iCs/>
        </w:rPr>
      </w:pPr>
    </w:p>
    <w:p w14:paraId="75CC0429" w14:textId="10D06266" w:rsidR="00274F78" w:rsidRPr="00274F78" w:rsidRDefault="00274F78" w:rsidP="00274F78">
      <w:pPr>
        <w:pStyle w:val="ListParagraph"/>
        <w:numPr>
          <w:ilvl w:val="1"/>
          <w:numId w:val="9"/>
        </w:numPr>
        <w:jc w:val="both"/>
        <w:rPr>
          <w:rFonts w:ascii="Arial Narrow" w:hAnsi="Arial Narrow" w:cs="Arial Narrow"/>
        </w:rPr>
      </w:pPr>
      <w:r w:rsidRPr="00274F78">
        <w:rPr>
          <w:rFonts w:ascii="Arial Narrow" w:hAnsi="Arial Narrow" w:cs="Arial Narrow"/>
        </w:rPr>
        <w:lastRenderedPageBreak/>
        <w:t xml:space="preserve">File Name: </w:t>
      </w:r>
      <w:r>
        <w:rPr>
          <w:rFonts w:ascii="Arial Narrow" w:hAnsi="Arial Narrow" w:cs="Arial Narrow"/>
        </w:rPr>
        <w:t>main</w:t>
      </w:r>
      <w:r w:rsidRPr="00274F78">
        <w:rPr>
          <w:rFonts w:ascii="Arial Narrow" w:hAnsi="Arial Narrow" w:cs="Arial Narrow"/>
        </w:rPr>
        <w:t>.</w:t>
      </w:r>
      <w:r>
        <w:rPr>
          <w:rFonts w:ascii="Arial Narrow" w:hAnsi="Arial Narrow" w:cs="Arial Narrow"/>
        </w:rPr>
        <w:t>css</w:t>
      </w:r>
    </w:p>
    <w:p w14:paraId="57F64220" w14:textId="77777777" w:rsidR="00317835" w:rsidRDefault="00317835" w:rsidP="00274F78"/>
    <w:p w14:paraId="228F5BFE" w14:textId="73D2ABB0" w:rsidR="00274F78" w:rsidRDefault="00317835" w:rsidP="00274F78">
      <w:r>
        <w:rPr>
          <w:rFonts w:ascii="Arial Narrow" w:hAnsi="Arial Narrow"/>
          <w:i/>
          <w:iCs/>
          <w:noProof/>
        </w:rPr>
        <w:drawing>
          <wp:anchor distT="0" distB="0" distL="114300" distR="114300" simplePos="0" relativeHeight="251668480" behindDoc="0" locked="0" layoutInCell="1" allowOverlap="1" wp14:anchorId="564D584B" wp14:editId="416C29E8">
            <wp:simplePos x="0" y="0"/>
            <wp:positionH relativeFrom="margin">
              <wp:align>center</wp:align>
            </wp:positionH>
            <wp:positionV relativeFrom="paragraph">
              <wp:posOffset>29509</wp:posOffset>
            </wp:positionV>
            <wp:extent cx="2112264" cy="5824728"/>
            <wp:effectExtent l="0" t="0" r="2540" b="508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12264" cy="58247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9EBBCB8" w14:textId="23B3AB59" w:rsidR="00274F78" w:rsidRDefault="00274F78" w:rsidP="00274F78"/>
    <w:p w14:paraId="3EC13A44" w14:textId="74116C8E" w:rsidR="00274F78" w:rsidRDefault="00274F78" w:rsidP="00274F78"/>
    <w:p w14:paraId="5B7E79E5" w14:textId="4906ADAC" w:rsidR="00317835" w:rsidRDefault="00317835" w:rsidP="00274F78"/>
    <w:p w14:paraId="2041702F" w14:textId="0979869B" w:rsidR="00317835" w:rsidRDefault="00317835" w:rsidP="00274F78"/>
    <w:p w14:paraId="162D9F62" w14:textId="6F48397B" w:rsidR="00317835" w:rsidRDefault="00317835" w:rsidP="00274F78"/>
    <w:p w14:paraId="40D21D71" w14:textId="57C05855" w:rsidR="00317835" w:rsidRDefault="00317835" w:rsidP="00274F78"/>
    <w:p w14:paraId="09099E62" w14:textId="510DBF7C" w:rsidR="00317835" w:rsidRDefault="00317835" w:rsidP="00274F78"/>
    <w:p w14:paraId="1777E67E" w14:textId="6DD23F92" w:rsidR="00317835" w:rsidRDefault="00317835" w:rsidP="00274F78"/>
    <w:p w14:paraId="35DDAF0A" w14:textId="1490D4CC" w:rsidR="00317835" w:rsidRDefault="00317835" w:rsidP="00274F78"/>
    <w:p w14:paraId="13405880" w14:textId="268FD76E" w:rsidR="00317835" w:rsidRDefault="00317835" w:rsidP="00274F78"/>
    <w:p w14:paraId="774861E3" w14:textId="2EE033E2" w:rsidR="00317835" w:rsidRDefault="00317835" w:rsidP="00274F78"/>
    <w:p w14:paraId="6A3326A9" w14:textId="475F1F20" w:rsidR="00317835" w:rsidRDefault="00317835" w:rsidP="00274F78"/>
    <w:p w14:paraId="2739E086" w14:textId="72673C9C" w:rsidR="00317835" w:rsidRDefault="00317835" w:rsidP="00274F78"/>
    <w:p w14:paraId="7D8D14E5" w14:textId="28678882" w:rsidR="00317835" w:rsidRDefault="00317835" w:rsidP="00274F78"/>
    <w:p w14:paraId="26ECABAF" w14:textId="608324D9" w:rsidR="00317835" w:rsidRDefault="00317835" w:rsidP="00274F78"/>
    <w:p w14:paraId="22299597" w14:textId="305C85E4" w:rsidR="00317835" w:rsidRDefault="00317835" w:rsidP="00274F78"/>
    <w:p w14:paraId="688952F8" w14:textId="7740D772" w:rsidR="00317835" w:rsidRDefault="00317835" w:rsidP="00274F78"/>
    <w:p w14:paraId="0D962B13" w14:textId="54FF38B7" w:rsidR="00317835" w:rsidRDefault="00317835" w:rsidP="00274F78"/>
    <w:p w14:paraId="5E2FA2E3" w14:textId="6488D992" w:rsidR="00317835" w:rsidRDefault="00317835" w:rsidP="00274F78"/>
    <w:p w14:paraId="710FA096" w14:textId="7F907F91" w:rsidR="00317835" w:rsidRDefault="00317835" w:rsidP="00274F78"/>
    <w:p w14:paraId="657ADF3A" w14:textId="35D29028" w:rsidR="00317835" w:rsidRDefault="00317835" w:rsidP="00274F78"/>
    <w:p w14:paraId="69F1316F" w14:textId="65026688" w:rsidR="00317835" w:rsidRDefault="00317835" w:rsidP="00274F78"/>
    <w:p w14:paraId="28246F3C" w14:textId="18CC25FE" w:rsidR="00317835" w:rsidRDefault="00317835" w:rsidP="00274F78"/>
    <w:p w14:paraId="6ADA48E7" w14:textId="532BB8A2" w:rsidR="00317835" w:rsidRDefault="00317835" w:rsidP="00274F78"/>
    <w:p w14:paraId="4F56FC49" w14:textId="571969C4" w:rsidR="00317835" w:rsidRDefault="00317835" w:rsidP="00274F78"/>
    <w:p w14:paraId="04FB579A" w14:textId="395C68CA" w:rsidR="00317835" w:rsidRDefault="00317835" w:rsidP="00274F78"/>
    <w:p w14:paraId="292CEFEA" w14:textId="3BFCB861" w:rsidR="00317835" w:rsidRDefault="00317835" w:rsidP="00274F78"/>
    <w:p w14:paraId="693A28F1" w14:textId="77419F3B" w:rsidR="00317835" w:rsidRDefault="00317835" w:rsidP="00274F78"/>
    <w:p w14:paraId="2B869A0A" w14:textId="65D031FF" w:rsidR="00317835" w:rsidRDefault="00317835" w:rsidP="00274F78"/>
    <w:p w14:paraId="7F1ADE99" w14:textId="44DA810D" w:rsidR="00317835" w:rsidRDefault="00317835" w:rsidP="00274F78"/>
    <w:p w14:paraId="0D95B81A" w14:textId="43C471E5" w:rsidR="00317835" w:rsidRDefault="00317835" w:rsidP="00274F78"/>
    <w:p w14:paraId="62523DB9" w14:textId="77777777" w:rsidR="00317835" w:rsidRDefault="00317835" w:rsidP="00274F78"/>
    <w:p w14:paraId="1225CAEE" w14:textId="4EE6BEE3" w:rsidR="00274F78" w:rsidRDefault="00274F78" w:rsidP="00274F78"/>
    <w:p w14:paraId="0535EDAC" w14:textId="2B5E6E4C" w:rsidR="00274F78" w:rsidRPr="00AC5E81" w:rsidRDefault="00274F78" w:rsidP="00274F78">
      <w:pPr>
        <w:jc w:val="center"/>
        <w:rPr>
          <w:rFonts w:ascii="Arial Narrow" w:hAnsi="Arial Narrow"/>
          <w:i/>
          <w:iCs/>
        </w:rPr>
      </w:pPr>
      <w:r w:rsidRPr="00AC5E81">
        <w:rPr>
          <w:rFonts w:ascii="Arial Narrow" w:hAnsi="Arial Narrow"/>
          <w:i/>
          <w:iCs/>
        </w:rPr>
        <w:t>Figure 2</w:t>
      </w:r>
      <w:r w:rsidR="00317835">
        <w:rPr>
          <w:rFonts w:ascii="Arial Narrow" w:hAnsi="Arial Narrow"/>
          <w:i/>
          <w:iCs/>
        </w:rPr>
        <w:t xml:space="preserve"> </w:t>
      </w:r>
      <w:r w:rsidRPr="00AC5E81">
        <w:rPr>
          <w:rFonts w:ascii="Arial Narrow" w:hAnsi="Arial Narrow"/>
          <w:i/>
          <w:iCs/>
        </w:rPr>
        <w:t>main.css</w:t>
      </w:r>
      <w:r w:rsidR="00317835">
        <w:rPr>
          <w:rFonts w:ascii="Arial Narrow" w:hAnsi="Arial Narrow"/>
          <w:i/>
          <w:iCs/>
        </w:rPr>
        <w:t xml:space="preserve"> page 1</w:t>
      </w:r>
    </w:p>
    <w:p w14:paraId="45FA5C64" w14:textId="30B737FA" w:rsidR="00274F78" w:rsidRDefault="00274F78" w:rsidP="00274F78">
      <w:pPr>
        <w:jc w:val="center"/>
        <w:rPr>
          <w:i/>
          <w:iCs/>
        </w:rPr>
      </w:pPr>
    </w:p>
    <w:p w14:paraId="7FEB4EE1" w14:textId="637F74C7" w:rsidR="00274F78" w:rsidRPr="003015FA" w:rsidRDefault="004F6F30" w:rsidP="00FB5E26">
      <w:pPr>
        <w:jc w:val="both"/>
        <w:rPr>
          <w:rFonts w:ascii="Arial Narrow" w:hAnsi="Arial Narrow"/>
        </w:rPr>
      </w:pPr>
      <w:r>
        <w:tab/>
      </w:r>
      <w:r w:rsidRPr="003015FA">
        <w:rPr>
          <w:rFonts w:ascii="Arial Narrow" w:hAnsi="Arial Narrow"/>
        </w:rPr>
        <w:t>Padding and margin for the entire page are set to 0 in the initial part of the CSS. For the navigation bar, I used a green background. The hyperlinks in the navigation area have a hover effect. I used an image for the header and placed it in the middle of the page, underneath the navigation bar.</w:t>
      </w:r>
    </w:p>
    <w:p w14:paraId="53C5059C" w14:textId="495F3914" w:rsidR="00274F78" w:rsidRDefault="00274F78" w:rsidP="00274F78">
      <w:pPr>
        <w:jc w:val="center"/>
        <w:rPr>
          <w:i/>
          <w:iCs/>
        </w:rPr>
      </w:pPr>
    </w:p>
    <w:p w14:paraId="2CFDAF84" w14:textId="1B43280F" w:rsidR="00274F78" w:rsidRDefault="00274F78" w:rsidP="00274F78">
      <w:pPr>
        <w:jc w:val="center"/>
        <w:rPr>
          <w:i/>
          <w:iCs/>
        </w:rPr>
      </w:pPr>
    </w:p>
    <w:p w14:paraId="7A647766" w14:textId="4DCDCEEB" w:rsidR="00274F78" w:rsidRDefault="00274F78" w:rsidP="00274F78">
      <w:pPr>
        <w:jc w:val="center"/>
        <w:rPr>
          <w:i/>
          <w:iCs/>
        </w:rPr>
      </w:pPr>
    </w:p>
    <w:p w14:paraId="365F992C" w14:textId="0FAFD787" w:rsidR="00274F78" w:rsidRDefault="00F152D1" w:rsidP="00274F78">
      <w:pPr>
        <w:jc w:val="center"/>
        <w:rPr>
          <w:i/>
          <w:iCs/>
        </w:rPr>
      </w:pPr>
      <w:r>
        <w:rPr>
          <w:i/>
          <w:iCs/>
          <w:noProof/>
        </w:rPr>
        <w:lastRenderedPageBreak/>
        <w:drawing>
          <wp:anchor distT="0" distB="0" distL="114300" distR="114300" simplePos="0" relativeHeight="251669504" behindDoc="0" locked="0" layoutInCell="1" allowOverlap="1" wp14:anchorId="36BF3546" wp14:editId="67EC11D5">
            <wp:simplePos x="0" y="0"/>
            <wp:positionH relativeFrom="margin">
              <wp:align>center</wp:align>
            </wp:positionH>
            <wp:positionV relativeFrom="paragraph">
              <wp:posOffset>15240</wp:posOffset>
            </wp:positionV>
            <wp:extent cx="3127248" cy="5824728"/>
            <wp:effectExtent l="0" t="0" r="0" b="5080"/>
            <wp:wrapSquare wrapText="bothSides"/>
            <wp:docPr id="17" name="Picture 1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127248" cy="58247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CB3C49B" w14:textId="0479A005" w:rsidR="00274F78" w:rsidRDefault="00274F78" w:rsidP="00274F78">
      <w:pPr>
        <w:jc w:val="center"/>
        <w:rPr>
          <w:i/>
          <w:iCs/>
        </w:rPr>
      </w:pPr>
    </w:p>
    <w:p w14:paraId="6DC279B3" w14:textId="40D6E8DA" w:rsidR="00274F78" w:rsidRDefault="00274F78" w:rsidP="00274F78">
      <w:pPr>
        <w:jc w:val="center"/>
        <w:rPr>
          <w:i/>
          <w:iCs/>
        </w:rPr>
      </w:pPr>
    </w:p>
    <w:p w14:paraId="39927337" w14:textId="330B72F1" w:rsidR="00EA4EEA" w:rsidRDefault="00EA4EEA" w:rsidP="00EA4EEA"/>
    <w:p w14:paraId="59455793" w14:textId="543D7BF1" w:rsidR="00317835" w:rsidRPr="00317835" w:rsidRDefault="00317835" w:rsidP="00317835"/>
    <w:p w14:paraId="55C8A8B6" w14:textId="0DFD37FF" w:rsidR="00317835" w:rsidRPr="00317835" w:rsidRDefault="00317835" w:rsidP="00317835"/>
    <w:p w14:paraId="4659D800" w14:textId="7FC051D6" w:rsidR="00317835" w:rsidRPr="00317835" w:rsidRDefault="00317835" w:rsidP="00317835"/>
    <w:p w14:paraId="101076C8" w14:textId="62A989D5" w:rsidR="00317835" w:rsidRPr="00317835" w:rsidRDefault="00317835" w:rsidP="00317835"/>
    <w:p w14:paraId="1D198C8B" w14:textId="78317401" w:rsidR="00317835" w:rsidRPr="00317835" w:rsidRDefault="00317835" w:rsidP="00317835"/>
    <w:p w14:paraId="1C3C3D75" w14:textId="4E0E64FB" w:rsidR="00317835" w:rsidRPr="00317835" w:rsidRDefault="00317835" w:rsidP="00317835"/>
    <w:p w14:paraId="1944C2DC" w14:textId="7DF424F2" w:rsidR="00317835" w:rsidRPr="00317835" w:rsidRDefault="00317835" w:rsidP="00317835"/>
    <w:p w14:paraId="1A3A4C81" w14:textId="4995BC9E" w:rsidR="00317835" w:rsidRPr="00317835" w:rsidRDefault="00317835" w:rsidP="00317835"/>
    <w:p w14:paraId="1071C561" w14:textId="77ADD4C1" w:rsidR="00317835" w:rsidRPr="00317835" w:rsidRDefault="00317835" w:rsidP="00317835"/>
    <w:p w14:paraId="62C7EAFE" w14:textId="2A8F0E48" w:rsidR="00317835" w:rsidRPr="00317835" w:rsidRDefault="00317835" w:rsidP="00317835"/>
    <w:p w14:paraId="4D23AB3C" w14:textId="6C6CF6C9" w:rsidR="00317835" w:rsidRPr="00317835" w:rsidRDefault="00317835" w:rsidP="00317835"/>
    <w:p w14:paraId="2B445CA1" w14:textId="78A25DA2" w:rsidR="00317835" w:rsidRPr="00317835" w:rsidRDefault="00317835" w:rsidP="00317835"/>
    <w:p w14:paraId="07EF0531" w14:textId="77A6EDA8" w:rsidR="00317835" w:rsidRPr="00317835" w:rsidRDefault="00317835" w:rsidP="00317835"/>
    <w:p w14:paraId="59F84376" w14:textId="2440E268" w:rsidR="00317835" w:rsidRPr="00317835" w:rsidRDefault="00317835" w:rsidP="00317835"/>
    <w:p w14:paraId="683A6FC5" w14:textId="24DEB70E" w:rsidR="00317835" w:rsidRPr="00317835" w:rsidRDefault="00317835" w:rsidP="00317835"/>
    <w:p w14:paraId="0F214970" w14:textId="0B0B0DC1" w:rsidR="00317835" w:rsidRPr="00317835" w:rsidRDefault="00317835" w:rsidP="00317835"/>
    <w:p w14:paraId="421B6434" w14:textId="2FDFF67C" w:rsidR="00317835" w:rsidRPr="00317835" w:rsidRDefault="00317835" w:rsidP="00317835"/>
    <w:p w14:paraId="3DFFB37C" w14:textId="15957DFB" w:rsidR="00317835" w:rsidRPr="00317835" w:rsidRDefault="00317835" w:rsidP="00317835"/>
    <w:p w14:paraId="230EC92C" w14:textId="09485F4D" w:rsidR="00317835" w:rsidRPr="00317835" w:rsidRDefault="00317835" w:rsidP="00317835"/>
    <w:p w14:paraId="387CB6EF" w14:textId="2382BDE0" w:rsidR="00317835" w:rsidRPr="00317835" w:rsidRDefault="00317835" w:rsidP="00317835"/>
    <w:p w14:paraId="69BB060D" w14:textId="46E40C18" w:rsidR="00317835" w:rsidRPr="00317835" w:rsidRDefault="00317835" w:rsidP="00317835"/>
    <w:p w14:paraId="35B0D9B9" w14:textId="5C9D625A" w:rsidR="00317835" w:rsidRPr="00317835" w:rsidRDefault="00317835" w:rsidP="00317835"/>
    <w:p w14:paraId="1CD2EFDD" w14:textId="6348AA9A" w:rsidR="00317835" w:rsidRPr="00317835" w:rsidRDefault="00317835" w:rsidP="00317835"/>
    <w:p w14:paraId="75C5D46C" w14:textId="41732474" w:rsidR="00317835" w:rsidRPr="00317835" w:rsidRDefault="00317835" w:rsidP="00317835"/>
    <w:p w14:paraId="794A3B4C" w14:textId="2FD1C58D" w:rsidR="00317835" w:rsidRPr="00317835" w:rsidRDefault="00317835" w:rsidP="00317835"/>
    <w:p w14:paraId="1D947E47" w14:textId="64BD2B47" w:rsidR="00317835" w:rsidRPr="00317835" w:rsidRDefault="00317835" w:rsidP="00317835"/>
    <w:p w14:paraId="4832398E" w14:textId="49D6D29A" w:rsidR="00317835" w:rsidRPr="00317835" w:rsidRDefault="00317835" w:rsidP="00317835"/>
    <w:p w14:paraId="515A4BDD" w14:textId="101D4909" w:rsidR="00317835" w:rsidRPr="00317835" w:rsidRDefault="00317835" w:rsidP="00317835"/>
    <w:p w14:paraId="6C1BF46B" w14:textId="71219886" w:rsidR="00317835" w:rsidRPr="00317835" w:rsidRDefault="00F152D1" w:rsidP="00317835">
      <w:r>
        <w:br/>
      </w:r>
    </w:p>
    <w:p w14:paraId="5087D795" w14:textId="06665962" w:rsidR="00317835" w:rsidRPr="00F152D1" w:rsidRDefault="00317835" w:rsidP="00317835">
      <w:pPr>
        <w:rPr>
          <w:i/>
          <w:iCs/>
        </w:rPr>
      </w:pPr>
    </w:p>
    <w:p w14:paraId="556FE304" w14:textId="54CE2207" w:rsidR="00F152D1" w:rsidRDefault="00317835" w:rsidP="00317835">
      <w:pPr>
        <w:jc w:val="center"/>
        <w:rPr>
          <w:rFonts w:ascii="Arial Narrow" w:hAnsi="Arial Narrow"/>
          <w:i/>
          <w:iCs/>
        </w:rPr>
      </w:pPr>
      <w:r w:rsidRPr="00F152D1">
        <w:rPr>
          <w:rFonts w:ascii="Arial Narrow" w:hAnsi="Arial Narrow"/>
          <w:i/>
          <w:iCs/>
        </w:rPr>
        <w:t>Figure 2.2 main.css page 2</w:t>
      </w:r>
    </w:p>
    <w:p w14:paraId="7A3AF3E4" w14:textId="42AB5D47" w:rsidR="00F152D1" w:rsidRDefault="00F152D1" w:rsidP="00317835">
      <w:pPr>
        <w:jc w:val="center"/>
        <w:rPr>
          <w:rFonts w:ascii="Arial Narrow" w:hAnsi="Arial Narrow"/>
          <w:i/>
          <w:iCs/>
        </w:rPr>
      </w:pPr>
    </w:p>
    <w:p w14:paraId="4326328D" w14:textId="7067AFBF" w:rsidR="00F152D1" w:rsidRPr="004F6F30" w:rsidRDefault="004F6F30" w:rsidP="004F6F30">
      <w:pPr>
        <w:jc w:val="both"/>
        <w:rPr>
          <w:rFonts w:ascii="Arial Narrow" w:hAnsi="Arial Narrow"/>
        </w:rPr>
      </w:pPr>
      <w:r>
        <w:rPr>
          <w:rFonts w:ascii="Arial Narrow" w:hAnsi="Arial Narrow"/>
        </w:rPr>
        <w:tab/>
      </w:r>
      <w:r w:rsidRPr="004F6F30">
        <w:rPr>
          <w:rFonts w:ascii="Arial Narrow" w:hAnsi="Arial Narrow"/>
        </w:rPr>
        <w:t>The description inside the header is aligned at the center in the second half of the CSS. For contrast, the h1 and p have different hues. A button with a hover effect is located beneath the explanation.</w:t>
      </w:r>
    </w:p>
    <w:p w14:paraId="3C2EC15F" w14:textId="68BD366C" w:rsidR="00F152D1" w:rsidRDefault="00F152D1" w:rsidP="00317835">
      <w:pPr>
        <w:jc w:val="center"/>
        <w:rPr>
          <w:rFonts w:ascii="Arial Narrow" w:hAnsi="Arial Narrow"/>
          <w:i/>
          <w:iCs/>
        </w:rPr>
      </w:pPr>
    </w:p>
    <w:p w14:paraId="3DDDB011" w14:textId="7CB8460D" w:rsidR="00F152D1" w:rsidRDefault="00F152D1" w:rsidP="00317835">
      <w:pPr>
        <w:jc w:val="center"/>
        <w:rPr>
          <w:rFonts w:ascii="Arial Narrow" w:hAnsi="Arial Narrow"/>
          <w:i/>
          <w:iCs/>
        </w:rPr>
      </w:pPr>
    </w:p>
    <w:p w14:paraId="446464AC" w14:textId="5A76EF60" w:rsidR="00F152D1" w:rsidRDefault="00F152D1" w:rsidP="00317835">
      <w:pPr>
        <w:jc w:val="center"/>
        <w:rPr>
          <w:rFonts w:ascii="Arial Narrow" w:hAnsi="Arial Narrow"/>
          <w:i/>
          <w:iCs/>
        </w:rPr>
      </w:pPr>
    </w:p>
    <w:p w14:paraId="1FCA2E5D" w14:textId="2A615C42" w:rsidR="00F152D1" w:rsidRDefault="00F152D1" w:rsidP="00317835">
      <w:pPr>
        <w:jc w:val="center"/>
        <w:rPr>
          <w:rFonts w:ascii="Arial Narrow" w:hAnsi="Arial Narrow"/>
          <w:i/>
          <w:iCs/>
        </w:rPr>
      </w:pPr>
    </w:p>
    <w:p w14:paraId="741D2BD6" w14:textId="1E27A51C" w:rsidR="00F152D1" w:rsidRDefault="00F152D1" w:rsidP="00317835">
      <w:pPr>
        <w:jc w:val="center"/>
        <w:rPr>
          <w:rFonts w:ascii="Arial Narrow" w:hAnsi="Arial Narrow"/>
          <w:i/>
          <w:iCs/>
        </w:rPr>
      </w:pPr>
    </w:p>
    <w:p w14:paraId="71F5DA17" w14:textId="52E2BE33" w:rsidR="00F152D1" w:rsidRDefault="00F152D1" w:rsidP="00317835">
      <w:pPr>
        <w:jc w:val="center"/>
        <w:rPr>
          <w:rFonts w:ascii="Arial Narrow" w:hAnsi="Arial Narrow"/>
          <w:i/>
          <w:iCs/>
        </w:rPr>
      </w:pPr>
    </w:p>
    <w:p w14:paraId="03D3AA2F" w14:textId="69B851A9" w:rsidR="00F152D1" w:rsidRPr="00AC5E81" w:rsidRDefault="00F152D1" w:rsidP="00317835">
      <w:pPr>
        <w:jc w:val="center"/>
        <w:rPr>
          <w:rFonts w:ascii="Arial Narrow" w:hAnsi="Arial Narrow"/>
          <w:i/>
          <w:iCs/>
        </w:rPr>
      </w:pPr>
      <w:r>
        <w:rPr>
          <w:rFonts w:ascii="Arial Narrow" w:hAnsi="Arial Narrow"/>
          <w:i/>
          <w:iCs/>
          <w:noProof/>
        </w:rPr>
        <w:lastRenderedPageBreak/>
        <w:drawing>
          <wp:anchor distT="0" distB="0" distL="114300" distR="114300" simplePos="0" relativeHeight="251670528" behindDoc="0" locked="0" layoutInCell="1" allowOverlap="1" wp14:anchorId="4997610E" wp14:editId="5F21C02F">
            <wp:simplePos x="0" y="0"/>
            <wp:positionH relativeFrom="margin">
              <wp:align>center</wp:align>
            </wp:positionH>
            <wp:positionV relativeFrom="paragraph">
              <wp:posOffset>15240</wp:posOffset>
            </wp:positionV>
            <wp:extent cx="2404872" cy="5824728"/>
            <wp:effectExtent l="0" t="0" r="0" b="5080"/>
            <wp:wrapSquare wrapText="bothSides"/>
            <wp:docPr id="18" name="Picture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4872" cy="582472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F7FA772" w14:textId="14F5C4C2" w:rsidR="00317835" w:rsidRDefault="00317835" w:rsidP="00317835">
      <w:pPr>
        <w:jc w:val="center"/>
      </w:pPr>
    </w:p>
    <w:p w14:paraId="338A03B2" w14:textId="50BC8680" w:rsidR="00F152D1" w:rsidRPr="00F152D1" w:rsidRDefault="00F152D1" w:rsidP="00F152D1"/>
    <w:p w14:paraId="6B80B73C" w14:textId="440277BA" w:rsidR="00F152D1" w:rsidRPr="00F152D1" w:rsidRDefault="00F152D1" w:rsidP="00F152D1"/>
    <w:p w14:paraId="2DB7E906" w14:textId="0373457A" w:rsidR="00F152D1" w:rsidRPr="00F152D1" w:rsidRDefault="00F152D1" w:rsidP="00F152D1"/>
    <w:p w14:paraId="783D18EE" w14:textId="5AF26AD4" w:rsidR="00F152D1" w:rsidRPr="00F152D1" w:rsidRDefault="00F152D1" w:rsidP="00F152D1"/>
    <w:p w14:paraId="20F93756" w14:textId="13CC9C70" w:rsidR="00F152D1" w:rsidRPr="00F152D1" w:rsidRDefault="00F152D1" w:rsidP="00F152D1"/>
    <w:p w14:paraId="2B9A1F06" w14:textId="52A4F4B5" w:rsidR="00F152D1" w:rsidRPr="00F152D1" w:rsidRDefault="00F152D1" w:rsidP="00F152D1"/>
    <w:p w14:paraId="1D4CA131" w14:textId="1FD09BAF" w:rsidR="00F152D1" w:rsidRPr="00F152D1" w:rsidRDefault="00F152D1" w:rsidP="00F152D1"/>
    <w:p w14:paraId="20F15BF9" w14:textId="6662194D" w:rsidR="00F152D1" w:rsidRPr="00F152D1" w:rsidRDefault="00F152D1" w:rsidP="00F152D1"/>
    <w:p w14:paraId="5C718180" w14:textId="0982063C" w:rsidR="00F152D1" w:rsidRPr="00F152D1" w:rsidRDefault="00F152D1" w:rsidP="00F152D1"/>
    <w:p w14:paraId="5C35F380" w14:textId="1CCB6F30" w:rsidR="00F152D1" w:rsidRPr="00F152D1" w:rsidRDefault="00F152D1" w:rsidP="00F152D1"/>
    <w:p w14:paraId="43753750" w14:textId="02D7DEB8" w:rsidR="00F152D1" w:rsidRPr="00F152D1" w:rsidRDefault="00F152D1" w:rsidP="00F152D1"/>
    <w:p w14:paraId="2E87E67A" w14:textId="2EA1A18D" w:rsidR="00F152D1" w:rsidRPr="00F152D1" w:rsidRDefault="00F152D1" w:rsidP="00F152D1"/>
    <w:p w14:paraId="09BF76CB" w14:textId="113CF1B0" w:rsidR="00F152D1" w:rsidRPr="00F152D1" w:rsidRDefault="00F152D1" w:rsidP="00F152D1"/>
    <w:p w14:paraId="6A10994B" w14:textId="19D5C078" w:rsidR="00F152D1" w:rsidRPr="00F152D1" w:rsidRDefault="00F152D1" w:rsidP="00F152D1"/>
    <w:p w14:paraId="3845767D" w14:textId="5BDF6A68" w:rsidR="00F152D1" w:rsidRPr="00F152D1" w:rsidRDefault="00F152D1" w:rsidP="00F152D1"/>
    <w:p w14:paraId="2501FF2F" w14:textId="58A77B06" w:rsidR="00F152D1" w:rsidRPr="00F152D1" w:rsidRDefault="00F152D1" w:rsidP="00F152D1"/>
    <w:p w14:paraId="2C2783ED" w14:textId="02FCE069" w:rsidR="00F152D1" w:rsidRPr="00F152D1" w:rsidRDefault="00F152D1" w:rsidP="00F152D1"/>
    <w:p w14:paraId="3A39D04C" w14:textId="56F8B745" w:rsidR="00F152D1" w:rsidRPr="00F152D1" w:rsidRDefault="00F152D1" w:rsidP="00F152D1"/>
    <w:p w14:paraId="1E9BC3BC" w14:textId="58B0CBD4" w:rsidR="00F152D1" w:rsidRPr="00F152D1" w:rsidRDefault="00F152D1" w:rsidP="00F152D1"/>
    <w:p w14:paraId="11885744" w14:textId="3688779D" w:rsidR="00F152D1" w:rsidRPr="00F152D1" w:rsidRDefault="00F152D1" w:rsidP="00F152D1"/>
    <w:p w14:paraId="2C618672" w14:textId="346F9709" w:rsidR="00F152D1" w:rsidRPr="00F152D1" w:rsidRDefault="00F152D1" w:rsidP="00F152D1"/>
    <w:p w14:paraId="38020305" w14:textId="403AACFC" w:rsidR="00F152D1" w:rsidRPr="00F152D1" w:rsidRDefault="00F152D1" w:rsidP="00F152D1"/>
    <w:p w14:paraId="260B150B" w14:textId="12330424" w:rsidR="00F152D1" w:rsidRPr="00F152D1" w:rsidRDefault="00F152D1" w:rsidP="00F152D1"/>
    <w:p w14:paraId="4A3294F2" w14:textId="1188E6C7" w:rsidR="00F152D1" w:rsidRPr="00F152D1" w:rsidRDefault="00F152D1" w:rsidP="00F152D1"/>
    <w:p w14:paraId="4C0A121F" w14:textId="39660116" w:rsidR="00F152D1" w:rsidRPr="00F152D1" w:rsidRDefault="00F152D1" w:rsidP="00F152D1"/>
    <w:p w14:paraId="194469F5" w14:textId="70A1A1FC" w:rsidR="00F152D1" w:rsidRPr="00F152D1" w:rsidRDefault="00F152D1" w:rsidP="00F152D1"/>
    <w:p w14:paraId="03D0336A" w14:textId="65512E84" w:rsidR="00F152D1" w:rsidRPr="00F152D1" w:rsidRDefault="00F152D1" w:rsidP="00F152D1"/>
    <w:p w14:paraId="767262F4" w14:textId="1D4B2527" w:rsidR="00F152D1" w:rsidRPr="00F152D1" w:rsidRDefault="00F152D1" w:rsidP="00F152D1"/>
    <w:p w14:paraId="66DCFC0B" w14:textId="46BE18A6" w:rsidR="00F152D1" w:rsidRPr="00F152D1" w:rsidRDefault="00F152D1" w:rsidP="00F152D1"/>
    <w:p w14:paraId="05C46C4E" w14:textId="5B7B9133" w:rsidR="00F152D1" w:rsidRDefault="00F152D1" w:rsidP="00F152D1"/>
    <w:p w14:paraId="2E7E3974" w14:textId="3B6EEE82" w:rsidR="00F152D1" w:rsidRPr="00F152D1" w:rsidRDefault="00F152D1" w:rsidP="00F152D1"/>
    <w:p w14:paraId="762EBBA8" w14:textId="6E95336B" w:rsidR="00F152D1" w:rsidRDefault="00F152D1" w:rsidP="00F152D1">
      <w:r>
        <w:br/>
      </w:r>
    </w:p>
    <w:p w14:paraId="39D02A6A" w14:textId="17761383" w:rsidR="00F152D1" w:rsidRDefault="00F152D1" w:rsidP="00F152D1">
      <w:pPr>
        <w:jc w:val="center"/>
        <w:rPr>
          <w:rFonts w:ascii="Arial Narrow" w:hAnsi="Arial Narrow"/>
          <w:i/>
          <w:iCs/>
        </w:rPr>
      </w:pPr>
      <w:r w:rsidRPr="00AC5E81">
        <w:rPr>
          <w:rFonts w:ascii="Arial Narrow" w:hAnsi="Arial Narrow"/>
          <w:i/>
          <w:iCs/>
        </w:rPr>
        <w:t>Figure 2</w:t>
      </w:r>
      <w:r>
        <w:rPr>
          <w:rFonts w:ascii="Arial Narrow" w:hAnsi="Arial Narrow"/>
          <w:i/>
          <w:iCs/>
        </w:rPr>
        <w:t xml:space="preserve">.3 </w:t>
      </w:r>
      <w:r w:rsidRPr="00AC5E81">
        <w:rPr>
          <w:rFonts w:ascii="Arial Narrow" w:hAnsi="Arial Narrow"/>
          <w:i/>
          <w:iCs/>
        </w:rPr>
        <w:t>main.css</w:t>
      </w:r>
      <w:r>
        <w:rPr>
          <w:rFonts w:ascii="Arial Narrow" w:hAnsi="Arial Narrow"/>
          <w:i/>
          <w:iCs/>
        </w:rPr>
        <w:t xml:space="preserve"> page 3</w:t>
      </w:r>
    </w:p>
    <w:p w14:paraId="1EE310AA" w14:textId="08031B10" w:rsidR="00F152D1" w:rsidRDefault="00F152D1" w:rsidP="00F152D1">
      <w:pPr>
        <w:jc w:val="center"/>
        <w:rPr>
          <w:rFonts w:ascii="Arial Narrow" w:hAnsi="Arial Narrow"/>
          <w:i/>
          <w:iCs/>
        </w:rPr>
      </w:pPr>
    </w:p>
    <w:p w14:paraId="7A31DBFF" w14:textId="672527D5" w:rsidR="00F152D1" w:rsidRPr="004F6F30" w:rsidRDefault="004F6F30" w:rsidP="004F6F30">
      <w:pPr>
        <w:jc w:val="both"/>
        <w:rPr>
          <w:rFonts w:ascii="Arial Narrow" w:hAnsi="Arial Narrow"/>
        </w:rPr>
      </w:pPr>
      <w:r>
        <w:rPr>
          <w:rFonts w:ascii="Arial Narrow" w:hAnsi="Arial Narrow"/>
        </w:rPr>
        <w:tab/>
      </w:r>
      <w:r w:rsidRPr="004F6F30">
        <w:rPr>
          <w:rFonts w:ascii="Arial Narrow" w:hAnsi="Arial Narrow"/>
        </w:rPr>
        <w:t>The footer's background color is set to black in the final CSS section. The responsiveness of the web page is determined by a media query; when the user shrinks the browser, the page adjusts its elements to fit the screen size.</w:t>
      </w:r>
    </w:p>
    <w:p w14:paraId="3B9CBB0F" w14:textId="06C0F389" w:rsidR="00F152D1" w:rsidRDefault="00F152D1" w:rsidP="00F152D1">
      <w:pPr>
        <w:jc w:val="center"/>
        <w:rPr>
          <w:rFonts w:ascii="Arial Narrow" w:hAnsi="Arial Narrow"/>
          <w:i/>
          <w:iCs/>
        </w:rPr>
      </w:pPr>
    </w:p>
    <w:p w14:paraId="334B9461" w14:textId="75881D42" w:rsidR="00F152D1" w:rsidRDefault="00F152D1" w:rsidP="00F152D1">
      <w:pPr>
        <w:jc w:val="center"/>
        <w:rPr>
          <w:rFonts w:ascii="Arial Narrow" w:hAnsi="Arial Narrow"/>
          <w:i/>
          <w:iCs/>
        </w:rPr>
      </w:pPr>
    </w:p>
    <w:p w14:paraId="01D76CE2" w14:textId="4078CFFA" w:rsidR="00F152D1" w:rsidRDefault="00F152D1" w:rsidP="00F152D1">
      <w:pPr>
        <w:jc w:val="center"/>
        <w:rPr>
          <w:rFonts w:ascii="Arial Narrow" w:hAnsi="Arial Narrow"/>
          <w:i/>
          <w:iCs/>
        </w:rPr>
      </w:pPr>
    </w:p>
    <w:p w14:paraId="75CF744C" w14:textId="32AD8D95" w:rsidR="00F152D1" w:rsidRDefault="00F152D1" w:rsidP="00F152D1">
      <w:pPr>
        <w:jc w:val="center"/>
        <w:rPr>
          <w:rFonts w:ascii="Arial Narrow" w:hAnsi="Arial Narrow"/>
          <w:i/>
          <w:iCs/>
        </w:rPr>
      </w:pPr>
    </w:p>
    <w:p w14:paraId="471D5E47" w14:textId="4CB698C4" w:rsidR="00F152D1" w:rsidRDefault="00F152D1" w:rsidP="00F152D1">
      <w:pPr>
        <w:jc w:val="center"/>
        <w:rPr>
          <w:rFonts w:ascii="Arial Narrow" w:hAnsi="Arial Narrow"/>
          <w:i/>
          <w:iCs/>
        </w:rPr>
      </w:pPr>
    </w:p>
    <w:p w14:paraId="140F8247" w14:textId="3205A6ED" w:rsidR="00F152D1" w:rsidRDefault="00F152D1" w:rsidP="00F152D1">
      <w:pPr>
        <w:jc w:val="center"/>
        <w:rPr>
          <w:rFonts w:ascii="Arial Narrow" w:hAnsi="Arial Narrow"/>
          <w:i/>
          <w:iCs/>
        </w:rPr>
      </w:pPr>
    </w:p>
    <w:p w14:paraId="1DE1905E" w14:textId="716C1773" w:rsidR="00F152D1" w:rsidRDefault="00F152D1" w:rsidP="00F152D1">
      <w:pPr>
        <w:jc w:val="center"/>
        <w:rPr>
          <w:rFonts w:ascii="Arial Narrow" w:hAnsi="Arial Narrow"/>
          <w:i/>
          <w:iCs/>
        </w:rPr>
      </w:pPr>
    </w:p>
    <w:p w14:paraId="408C85B7" w14:textId="25B0D1FD" w:rsidR="00F152D1" w:rsidRPr="00F152D1" w:rsidRDefault="00F152D1" w:rsidP="00F152D1">
      <w:pPr>
        <w:pStyle w:val="ListParagraph"/>
        <w:numPr>
          <w:ilvl w:val="1"/>
          <w:numId w:val="9"/>
        </w:numPr>
        <w:jc w:val="both"/>
        <w:rPr>
          <w:rFonts w:ascii="Arial Narrow" w:hAnsi="Arial Narrow" w:cs="Arial Narrow"/>
        </w:rPr>
      </w:pPr>
      <w:r w:rsidRPr="00F152D1">
        <w:rPr>
          <w:rFonts w:ascii="Arial Narrow" w:hAnsi="Arial Narrow" w:cs="Arial Narrow"/>
        </w:rPr>
        <w:lastRenderedPageBreak/>
        <w:t>File Name: main.js</w:t>
      </w:r>
    </w:p>
    <w:p w14:paraId="5ACC848C" w14:textId="52378963" w:rsidR="00F152D1" w:rsidRDefault="00F152D1" w:rsidP="00F152D1">
      <w:pPr>
        <w:jc w:val="center"/>
        <w:rPr>
          <w:rFonts w:ascii="Arial Narrow" w:hAnsi="Arial Narrow"/>
          <w:i/>
          <w:iCs/>
        </w:rPr>
      </w:pPr>
      <w:r>
        <w:rPr>
          <w:rFonts w:ascii="Arial Narrow" w:hAnsi="Arial Narrow" w:cs="Arial Narrow"/>
          <w:noProof/>
        </w:rPr>
        <w:drawing>
          <wp:anchor distT="0" distB="0" distL="114300" distR="114300" simplePos="0" relativeHeight="251671552" behindDoc="0" locked="0" layoutInCell="1" allowOverlap="1" wp14:anchorId="1BB1F100" wp14:editId="379E75EE">
            <wp:simplePos x="0" y="0"/>
            <wp:positionH relativeFrom="margin">
              <wp:align>center</wp:align>
            </wp:positionH>
            <wp:positionV relativeFrom="paragraph">
              <wp:posOffset>168275</wp:posOffset>
            </wp:positionV>
            <wp:extent cx="3951605" cy="1153160"/>
            <wp:effectExtent l="0" t="0" r="0" b="889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51605" cy="115316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C74C177" w14:textId="1F4C8CFA" w:rsidR="00F152D1" w:rsidRDefault="00F152D1" w:rsidP="00F152D1">
      <w:pPr>
        <w:jc w:val="center"/>
      </w:pPr>
    </w:p>
    <w:p w14:paraId="56C926AA" w14:textId="1AE95606" w:rsidR="00F152D1" w:rsidRPr="00F152D1" w:rsidRDefault="00F152D1" w:rsidP="00F152D1"/>
    <w:p w14:paraId="0495EAD7" w14:textId="065EF899" w:rsidR="00F152D1" w:rsidRPr="00F152D1" w:rsidRDefault="00F152D1" w:rsidP="00F152D1"/>
    <w:p w14:paraId="0473CBCB" w14:textId="695DE5CA" w:rsidR="00F152D1" w:rsidRPr="00F152D1" w:rsidRDefault="00F152D1" w:rsidP="00F152D1"/>
    <w:p w14:paraId="52455551" w14:textId="48E6E396" w:rsidR="00F152D1" w:rsidRPr="00F152D1" w:rsidRDefault="00F152D1" w:rsidP="00F152D1"/>
    <w:p w14:paraId="5CB5BF31" w14:textId="4374A280" w:rsidR="00F152D1" w:rsidRPr="00F152D1" w:rsidRDefault="00F152D1" w:rsidP="00F152D1"/>
    <w:p w14:paraId="50E63877" w14:textId="2B110798" w:rsidR="00F152D1" w:rsidRDefault="00F152D1" w:rsidP="00F152D1"/>
    <w:p w14:paraId="5CC6493D" w14:textId="7350CDDE" w:rsidR="00F152D1" w:rsidRDefault="00F152D1" w:rsidP="00F152D1">
      <w:pPr>
        <w:jc w:val="center"/>
        <w:rPr>
          <w:rFonts w:ascii="Arial Narrow" w:hAnsi="Arial Narrow"/>
          <w:i/>
          <w:iCs/>
        </w:rPr>
      </w:pPr>
      <w:r w:rsidRPr="00F152D1">
        <w:rPr>
          <w:rFonts w:ascii="Arial Narrow" w:hAnsi="Arial Narrow"/>
          <w:i/>
          <w:iCs/>
        </w:rPr>
        <w:t xml:space="preserve">Figure </w:t>
      </w:r>
      <w:r>
        <w:rPr>
          <w:rFonts w:ascii="Arial Narrow" w:hAnsi="Arial Narrow"/>
          <w:i/>
          <w:iCs/>
        </w:rPr>
        <w:t>3</w:t>
      </w:r>
      <w:r w:rsidRPr="00F152D1">
        <w:rPr>
          <w:rFonts w:ascii="Arial Narrow" w:hAnsi="Arial Narrow"/>
          <w:i/>
          <w:iCs/>
        </w:rPr>
        <w:t xml:space="preserve"> main.</w:t>
      </w:r>
      <w:r w:rsidR="001C59A9">
        <w:rPr>
          <w:rFonts w:ascii="Arial Narrow" w:hAnsi="Arial Narrow"/>
          <w:i/>
          <w:iCs/>
        </w:rPr>
        <w:t>js</w:t>
      </w:r>
    </w:p>
    <w:p w14:paraId="50DDFC91" w14:textId="6F2F1CD7" w:rsidR="00F152D1" w:rsidRDefault="00F152D1" w:rsidP="00F152D1">
      <w:pPr>
        <w:jc w:val="center"/>
        <w:rPr>
          <w:rFonts w:ascii="Arial Narrow" w:hAnsi="Arial Narrow"/>
          <w:i/>
          <w:iCs/>
        </w:rPr>
      </w:pPr>
    </w:p>
    <w:p w14:paraId="7D725FF5" w14:textId="29CA8677" w:rsidR="00F152D1" w:rsidRPr="004F6F30" w:rsidRDefault="004F6F30" w:rsidP="004F6F30">
      <w:pPr>
        <w:jc w:val="both"/>
        <w:rPr>
          <w:rFonts w:ascii="Arial Narrow" w:hAnsi="Arial Narrow"/>
        </w:rPr>
      </w:pPr>
      <w:r>
        <w:rPr>
          <w:rFonts w:ascii="Arial Narrow" w:hAnsi="Arial Narrow"/>
        </w:rPr>
        <w:tab/>
      </w:r>
      <w:r w:rsidRPr="004F6F30">
        <w:rPr>
          <w:rFonts w:ascii="Arial Narrow" w:hAnsi="Arial Narrow"/>
        </w:rPr>
        <w:t>This JavaScript function is used to make the header more responsive. The content inside the header will not overflow when the user minimizes the browser.</w:t>
      </w:r>
    </w:p>
    <w:p w14:paraId="2EB38431" w14:textId="37E30725" w:rsidR="00F152D1" w:rsidRDefault="00F152D1" w:rsidP="00F152D1">
      <w:pPr>
        <w:jc w:val="center"/>
        <w:rPr>
          <w:rFonts w:ascii="Arial Narrow" w:hAnsi="Arial Narrow"/>
          <w:i/>
          <w:iCs/>
        </w:rPr>
      </w:pPr>
    </w:p>
    <w:p w14:paraId="1B95EAE3" w14:textId="6160D523" w:rsidR="00F152D1" w:rsidRDefault="00F152D1" w:rsidP="00F152D1">
      <w:pPr>
        <w:jc w:val="center"/>
        <w:rPr>
          <w:rFonts w:ascii="Arial Narrow" w:hAnsi="Arial Narrow"/>
          <w:i/>
          <w:iCs/>
        </w:rPr>
      </w:pPr>
    </w:p>
    <w:p w14:paraId="5ADD9547" w14:textId="01B49E69" w:rsidR="00F152D1" w:rsidRDefault="00F152D1" w:rsidP="00F152D1">
      <w:pPr>
        <w:jc w:val="center"/>
        <w:rPr>
          <w:rFonts w:ascii="Arial Narrow" w:hAnsi="Arial Narrow"/>
          <w:i/>
          <w:iCs/>
        </w:rPr>
      </w:pPr>
    </w:p>
    <w:p w14:paraId="092DDEEA" w14:textId="3FCD7666" w:rsidR="00F152D1" w:rsidRDefault="00F152D1" w:rsidP="00F152D1">
      <w:pPr>
        <w:jc w:val="center"/>
        <w:rPr>
          <w:rFonts w:ascii="Arial Narrow" w:hAnsi="Arial Narrow"/>
          <w:i/>
          <w:iCs/>
        </w:rPr>
      </w:pPr>
    </w:p>
    <w:p w14:paraId="48440B26" w14:textId="756C9521" w:rsidR="00F152D1" w:rsidRDefault="00F152D1" w:rsidP="00F152D1">
      <w:pPr>
        <w:jc w:val="center"/>
        <w:rPr>
          <w:rFonts w:ascii="Arial Narrow" w:hAnsi="Arial Narrow"/>
          <w:i/>
          <w:iCs/>
        </w:rPr>
      </w:pPr>
    </w:p>
    <w:p w14:paraId="61A21B82" w14:textId="23062245" w:rsidR="00F152D1" w:rsidRDefault="00F152D1" w:rsidP="00F152D1">
      <w:pPr>
        <w:jc w:val="center"/>
        <w:rPr>
          <w:rFonts w:ascii="Arial Narrow" w:hAnsi="Arial Narrow"/>
          <w:i/>
          <w:iCs/>
        </w:rPr>
      </w:pPr>
    </w:p>
    <w:p w14:paraId="3D5D74F4" w14:textId="455C7DD8" w:rsidR="00F152D1" w:rsidRDefault="00F152D1" w:rsidP="00F152D1">
      <w:pPr>
        <w:jc w:val="center"/>
        <w:rPr>
          <w:rFonts w:ascii="Arial Narrow" w:hAnsi="Arial Narrow"/>
          <w:i/>
          <w:iCs/>
        </w:rPr>
      </w:pPr>
    </w:p>
    <w:p w14:paraId="0854B312" w14:textId="346666B9" w:rsidR="00F152D1" w:rsidRDefault="00F152D1" w:rsidP="00F152D1">
      <w:pPr>
        <w:jc w:val="center"/>
        <w:rPr>
          <w:rFonts w:ascii="Arial Narrow" w:hAnsi="Arial Narrow"/>
          <w:i/>
          <w:iCs/>
        </w:rPr>
      </w:pPr>
    </w:p>
    <w:p w14:paraId="577F8EFD" w14:textId="539D5A33" w:rsidR="00F152D1" w:rsidRDefault="00F152D1" w:rsidP="00F152D1">
      <w:pPr>
        <w:jc w:val="center"/>
        <w:rPr>
          <w:rFonts w:ascii="Arial Narrow" w:hAnsi="Arial Narrow"/>
          <w:i/>
          <w:iCs/>
        </w:rPr>
      </w:pPr>
    </w:p>
    <w:p w14:paraId="569A2BA5" w14:textId="73893FF7" w:rsidR="00F152D1" w:rsidRDefault="00F152D1" w:rsidP="00F152D1">
      <w:pPr>
        <w:jc w:val="center"/>
        <w:rPr>
          <w:rFonts w:ascii="Arial Narrow" w:hAnsi="Arial Narrow"/>
          <w:i/>
          <w:iCs/>
        </w:rPr>
      </w:pPr>
    </w:p>
    <w:p w14:paraId="7367DD90" w14:textId="72ABE0CF" w:rsidR="00F152D1" w:rsidRDefault="00F152D1" w:rsidP="00F152D1">
      <w:pPr>
        <w:jc w:val="center"/>
        <w:rPr>
          <w:rFonts w:ascii="Arial Narrow" w:hAnsi="Arial Narrow"/>
          <w:i/>
          <w:iCs/>
        </w:rPr>
      </w:pPr>
    </w:p>
    <w:p w14:paraId="46DC5D02" w14:textId="0EE900A7" w:rsidR="00F152D1" w:rsidRDefault="00F152D1" w:rsidP="00F152D1">
      <w:pPr>
        <w:jc w:val="center"/>
        <w:rPr>
          <w:rFonts w:ascii="Arial Narrow" w:hAnsi="Arial Narrow"/>
          <w:i/>
          <w:iCs/>
        </w:rPr>
      </w:pPr>
    </w:p>
    <w:p w14:paraId="1BCAC1DD" w14:textId="4C7C01CB" w:rsidR="00F152D1" w:rsidRDefault="00F152D1" w:rsidP="00F152D1">
      <w:pPr>
        <w:jc w:val="center"/>
        <w:rPr>
          <w:rFonts w:ascii="Arial Narrow" w:hAnsi="Arial Narrow"/>
          <w:i/>
          <w:iCs/>
        </w:rPr>
      </w:pPr>
    </w:p>
    <w:p w14:paraId="4C5D9FAA" w14:textId="3EC30B35" w:rsidR="00F152D1" w:rsidRDefault="00F152D1" w:rsidP="00F152D1">
      <w:pPr>
        <w:jc w:val="center"/>
        <w:rPr>
          <w:rFonts w:ascii="Arial Narrow" w:hAnsi="Arial Narrow"/>
          <w:i/>
          <w:iCs/>
        </w:rPr>
      </w:pPr>
    </w:p>
    <w:p w14:paraId="5B91D0E9" w14:textId="040860A0" w:rsidR="00F152D1" w:rsidRDefault="00F152D1" w:rsidP="00F152D1">
      <w:pPr>
        <w:jc w:val="center"/>
        <w:rPr>
          <w:rFonts w:ascii="Arial Narrow" w:hAnsi="Arial Narrow"/>
          <w:i/>
          <w:iCs/>
        </w:rPr>
      </w:pPr>
    </w:p>
    <w:p w14:paraId="506F95C4" w14:textId="63D17085" w:rsidR="00F152D1" w:rsidRDefault="00F152D1" w:rsidP="00F152D1">
      <w:pPr>
        <w:jc w:val="center"/>
        <w:rPr>
          <w:rFonts w:ascii="Arial Narrow" w:hAnsi="Arial Narrow"/>
          <w:i/>
          <w:iCs/>
        </w:rPr>
      </w:pPr>
    </w:p>
    <w:p w14:paraId="74D682DE" w14:textId="646775B5" w:rsidR="00F152D1" w:rsidRDefault="00F152D1" w:rsidP="00F152D1">
      <w:pPr>
        <w:jc w:val="center"/>
        <w:rPr>
          <w:rFonts w:ascii="Arial Narrow" w:hAnsi="Arial Narrow"/>
          <w:i/>
          <w:iCs/>
        </w:rPr>
      </w:pPr>
    </w:p>
    <w:p w14:paraId="701B92B8" w14:textId="6CD8813F" w:rsidR="00F152D1" w:rsidRDefault="00F152D1" w:rsidP="00F152D1">
      <w:pPr>
        <w:jc w:val="center"/>
        <w:rPr>
          <w:rFonts w:ascii="Arial Narrow" w:hAnsi="Arial Narrow"/>
          <w:i/>
          <w:iCs/>
        </w:rPr>
      </w:pPr>
    </w:p>
    <w:p w14:paraId="48E33703" w14:textId="4FC241EF" w:rsidR="00F152D1" w:rsidRDefault="00F152D1" w:rsidP="00F152D1">
      <w:pPr>
        <w:jc w:val="center"/>
        <w:rPr>
          <w:rFonts w:ascii="Arial Narrow" w:hAnsi="Arial Narrow"/>
          <w:i/>
          <w:iCs/>
        </w:rPr>
      </w:pPr>
    </w:p>
    <w:p w14:paraId="6A68517A" w14:textId="3F0AA57D" w:rsidR="00F152D1" w:rsidRDefault="00F152D1" w:rsidP="00F152D1">
      <w:pPr>
        <w:jc w:val="center"/>
        <w:rPr>
          <w:rFonts w:ascii="Arial Narrow" w:hAnsi="Arial Narrow"/>
          <w:i/>
          <w:iCs/>
        </w:rPr>
      </w:pPr>
    </w:p>
    <w:p w14:paraId="167B8308" w14:textId="1B5E7C7C" w:rsidR="00F152D1" w:rsidRDefault="00F152D1" w:rsidP="00F152D1">
      <w:pPr>
        <w:jc w:val="center"/>
        <w:rPr>
          <w:rFonts w:ascii="Arial Narrow" w:hAnsi="Arial Narrow"/>
          <w:i/>
          <w:iCs/>
        </w:rPr>
      </w:pPr>
    </w:p>
    <w:p w14:paraId="12DA6BD4" w14:textId="60676221" w:rsidR="00F152D1" w:rsidRDefault="00F152D1" w:rsidP="00F152D1">
      <w:pPr>
        <w:jc w:val="center"/>
        <w:rPr>
          <w:rFonts w:ascii="Arial Narrow" w:hAnsi="Arial Narrow"/>
          <w:i/>
          <w:iCs/>
        </w:rPr>
      </w:pPr>
    </w:p>
    <w:p w14:paraId="792C7C14" w14:textId="3AA10147" w:rsidR="00F152D1" w:rsidRDefault="00F152D1" w:rsidP="00F152D1">
      <w:pPr>
        <w:jc w:val="center"/>
        <w:rPr>
          <w:rFonts w:ascii="Arial Narrow" w:hAnsi="Arial Narrow"/>
          <w:i/>
          <w:iCs/>
        </w:rPr>
      </w:pPr>
    </w:p>
    <w:p w14:paraId="4DBADDEE" w14:textId="14E0C4D6" w:rsidR="00F152D1" w:rsidRDefault="00F152D1" w:rsidP="00F152D1">
      <w:pPr>
        <w:jc w:val="center"/>
        <w:rPr>
          <w:rFonts w:ascii="Arial Narrow" w:hAnsi="Arial Narrow"/>
          <w:i/>
          <w:iCs/>
        </w:rPr>
      </w:pPr>
    </w:p>
    <w:p w14:paraId="0DEC0343" w14:textId="3245D9B0" w:rsidR="00F152D1" w:rsidRDefault="00F152D1" w:rsidP="00F152D1">
      <w:pPr>
        <w:jc w:val="center"/>
        <w:rPr>
          <w:rFonts w:ascii="Arial Narrow" w:hAnsi="Arial Narrow"/>
          <w:i/>
          <w:iCs/>
        </w:rPr>
      </w:pPr>
    </w:p>
    <w:p w14:paraId="3CBCFF31" w14:textId="3996D4DE" w:rsidR="00F152D1" w:rsidRDefault="00F152D1" w:rsidP="00F152D1">
      <w:pPr>
        <w:jc w:val="center"/>
        <w:rPr>
          <w:rFonts w:ascii="Arial Narrow" w:hAnsi="Arial Narrow"/>
          <w:i/>
          <w:iCs/>
        </w:rPr>
      </w:pPr>
    </w:p>
    <w:p w14:paraId="6A7108DC" w14:textId="0D6DD351" w:rsidR="00F152D1" w:rsidRDefault="00F152D1" w:rsidP="00F152D1">
      <w:pPr>
        <w:jc w:val="center"/>
        <w:rPr>
          <w:rFonts w:ascii="Arial Narrow" w:hAnsi="Arial Narrow"/>
          <w:i/>
          <w:iCs/>
        </w:rPr>
      </w:pPr>
    </w:p>
    <w:p w14:paraId="49507369" w14:textId="2E686AB2" w:rsidR="00F152D1" w:rsidRDefault="00F152D1" w:rsidP="00F152D1">
      <w:pPr>
        <w:jc w:val="center"/>
        <w:rPr>
          <w:rFonts w:ascii="Arial Narrow" w:hAnsi="Arial Narrow"/>
          <w:i/>
          <w:iCs/>
        </w:rPr>
      </w:pPr>
    </w:p>
    <w:p w14:paraId="76D2098D" w14:textId="72C54CB9" w:rsidR="00F152D1" w:rsidRDefault="00F152D1" w:rsidP="00F152D1">
      <w:pPr>
        <w:jc w:val="center"/>
        <w:rPr>
          <w:rFonts w:ascii="Arial Narrow" w:hAnsi="Arial Narrow"/>
          <w:i/>
          <w:iCs/>
        </w:rPr>
      </w:pPr>
    </w:p>
    <w:p w14:paraId="161D41A2" w14:textId="7B6B9108" w:rsidR="00F152D1" w:rsidRDefault="00F152D1" w:rsidP="00F152D1">
      <w:pPr>
        <w:jc w:val="center"/>
        <w:rPr>
          <w:rFonts w:ascii="Arial Narrow" w:hAnsi="Arial Narrow"/>
          <w:i/>
          <w:iCs/>
        </w:rPr>
      </w:pPr>
    </w:p>
    <w:p w14:paraId="68A7CE0C" w14:textId="0898A32A" w:rsidR="00F152D1" w:rsidRDefault="00F152D1" w:rsidP="00F152D1">
      <w:pPr>
        <w:jc w:val="center"/>
        <w:rPr>
          <w:rFonts w:ascii="Arial Narrow" w:hAnsi="Arial Narrow"/>
          <w:i/>
          <w:iCs/>
        </w:rPr>
      </w:pPr>
    </w:p>
    <w:p w14:paraId="62B83EF3" w14:textId="5153CF10" w:rsidR="00F152D1" w:rsidRDefault="00F152D1" w:rsidP="00F152D1">
      <w:pPr>
        <w:jc w:val="center"/>
        <w:rPr>
          <w:rFonts w:ascii="Arial Narrow" w:hAnsi="Arial Narrow"/>
          <w:i/>
          <w:iCs/>
        </w:rPr>
      </w:pPr>
    </w:p>
    <w:p w14:paraId="173B6A0A" w14:textId="5D5FB136" w:rsidR="00F152D1" w:rsidRDefault="00F152D1" w:rsidP="00F152D1">
      <w:pPr>
        <w:jc w:val="center"/>
        <w:rPr>
          <w:rFonts w:ascii="Arial Narrow" w:hAnsi="Arial Narrow"/>
          <w:i/>
          <w:iCs/>
        </w:rPr>
      </w:pPr>
    </w:p>
    <w:p w14:paraId="591D5A9A" w14:textId="5629AF5E" w:rsidR="00F152D1" w:rsidRDefault="00F152D1" w:rsidP="00F152D1">
      <w:pPr>
        <w:jc w:val="center"/>
        <w:rPr>
          <w:rFonts w:ascii="Arial Narrow" w:hAnsi="Arial Narrow"/>
          <w:i/>
          <w:iCs/>
        </w:rPr>
      </w:pPr>
    </w:p>
    <w:p w14:paraId="183998CB" w14:textId="77777777" w:rsidR="00F152D1" w:rsidRPr="00F152D1" w:rsidRDefault="00F152D1" w:rsidP="00F152D1">
      <w:pPr>
        <w:jc w:val="center"/>
        <w:rPr>
          <w:rFonts w:ascii="Arial Narrow" w:hAnsi="Arial Narrow"/>
          <w:i/>
          <w:iCs/>
        </w:rPr>
      </w:pPr>
    </w:p>
    <w:p w14:paraId="567E8CB3" w14:textId="5D5B8D6B" w:rsidR="00F152D1" w:rsidRPr="00F152D1" w:rsidRDefault="00F152D1" w:rsidP="00F152D1">
      <w:pPr>
        <w:pStyle w:val="ListParagraph"/>
        <w:numPr>
          <w:ilvl w:val="0"/>
          <w:numId w:val="9"/>
        </w:numPr>
        <w:jc w:val="both"/>
        <w:rPr>
          <w:rFonts w:ascii="Arial Narrow" w:hAnsi="Arial Narrow" w:cs="Arial Narrow"/>
        </w:rPr>
      </w:pPr>
      <w:r>
        <w:rPr>
          <w:noProof/>
        </w:rPr>
        <w:drawing>
          <wp:anchor distT="0" distB="0" distL="114300" distR="114300" simplePos="0" relativeHeight="251672576" behindDoc="0" locked="0" layoutInCell="1" allowOverlap="1" wp14:anchorId="663D7916" wp14:editId="1C4D3184">
            <wp:simplePos x="0" y="0"/>
            <wp:positionH relativeFrom="margin">
              <wp:align>center</wp:align>
            </wp:positionH>
            <wp:positionV relativeFrom="paragraph">
              <wp:posOffset>263525</wp:posOffset>
            </wp:positionV>
            <wp:extent cx="5924550" cy="3209925"/>
            <wp:effectExtent l="0" t="0" r="0" b="9525"/>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24550" cy="3209925"/>
                    </a:xfrm>
                    <a:prstGeom prst="rect">
                      <a:avLst/>
                    </a:prstGeom>
                    <a:noFill/>
                    <a:ln>
                      <a:noFill/>
                    </a:ln>
                  </pic:spPr>
                </pic:pic>
              </a:graphicData>
            </a:graphic>
            <wp14:sizeRelH relativeFrom="page">
              <wp14:pctWidth>0</wp14:pctWidth>
            </wp14:sizeRelH>
            <wp14:sizeRelV relativeFrom="page">
              <wp14:pctHeight>0</wp14:pctHeight>
            </wp14:sizeRelV>
          </wp:anchor>
        </w:drawing>
      </w:r>
      <w:r w:rsidRPr="00F152D1">
        <w:rPr>
          <w:rFonts w:ascii="Arial Narrow" w:hAnsi="Arial Narrow" w:cs="Arial Narrow"/>
        </w:rPr>
        <w:t>Sample Final Output Running in the Browser.</w:t>
      </w:r>
    </w:p>
    <w:p w14:paraId="7B93F868" w14:textId="77777777" w:rsidR="00F152D1" w:rsidRDefault="00F152D1" w:rsidP="00F152D1">
      <w:pPr>
        <w:pStyle w:val="ListParagraph"/>
        <w:ind w:left="360"/>
        <w:jc w:val="center"/>
        <w:rPr>
          <w:rFonts w:ascii="Arial Narrow" w:hAnsi="Arial Narrow"/>
          <w:i/>
          <w:iCs/>
        </w:rPr>
      </w:pPr>
    </w:p>
    <w:p w14:paraId="4CC7CBA9" w14:textId="1FE45650" w:rsidR="00F152D1" w:rsidRDefault="00F152D1" w:rsidP="00F152D1">
      <w:pPr>
        <w:pStyle w:val="ListParagraph"/>
        <w:ind w:left="360"/>
        <w:jc w:val="center"/>
        <w:rPr>
          <w:rFonts w:ascii="Arial Narrow" w:hAnsi="Arial Narrow"/>
          <w:i/>
          <w:iCs/>
        </w:rPr>
      </w:pPr>
      <w:r w:rsidRPr="00F152D1">
        <w:rPr>
          <w:rFonts w:ascii="Arial Narrow" w:hAnsi="Arial Narrow"/>
          <w:i/>
          <w:iCs/>
        </w:rPr>
        <w:t xml:space="preserve">Figure </w:t>
      </w:r>
      <w:r>
        <w:rPr>
          <w:rFonts w:ascii="Arial Narrow" w:hAnsi="Arial Narrow"/>
          <w:i/>
          <w:iCs/>
        </w:rPr>
        <w:t>4</w:t>
      </w:r>
      <w:r w:rsidRPr="00F152D1">
        <w:rPr>
          <w:rFonts w:ascii="Arial Narrow" w:hAnsi="Arial Narrow"/>
          <w:i/>
          <w:iCs/>
        </w:rPr>
        <w:t xml:space="preserve"> </w:t>
      </w:r>
      <w:r>
        <w:rPr>
          <w:rFonts w:ascii="Arial Narrow" w:hAnsi="Arial Narrow"/>
          <w:i/>
          <w:iCs/>
        </w:rPr>
        <w:t>The Final Output</w:t>
      </w:r>
    </w:p>
    <w:p w14:paraId="15CFF98E" w14:textId="77777777" w:rsidR="002237C0" w:rsidRPr="00F152D1" w:rsidRDefault="002237C0" w:rsidP="00F152D1">
      <w:pPr>
        <w:pStyle w:val="ListParagraph"/>
        <w:ind w:left="360"/>
        <w:jc w:val="center"/>
        <w:rPr>
          <w:rFonts w:ascii="Arial Narrow" w:hAnsi="Arial Narrow"/>
          <w:i/>
          <w:iCs/>
        </w:rPr>
      </w:pPr>
    </w:p>
    <w:p w14:paraId="475D2E4E" w14:textId="16C57DDC" w:rsidR="00F152D1" w:rsidRDefault="002237C0" w:rsidP="002237C0">
      <w:pPr>
        <w:jc w:val="both"/>
        <w:rPr>
          <w:rFonts w:ascii="Arial Narrow" w:hAnsi="Arial Narrow"/>
        </w:rPr>
      </w:pPr>
      <w:r>
        <w:rPr>
          <w:rFonts w:ascii="Arial Narrow" w:hAnsi="Arial Narrow"/>
        </w:rPr>
        <w:tab/>
      </w:r>
      <w:r w:rsidRPr="002237C0">
        <w:rPr>
          <w:rFonts w:ascii="Arial Narrow" w:hAnsi="Arial Narrow"/>
        </w:rPr>
        <w:t>This is the final result after integrating all of the HTML, JavaScript, and CSS. Because of the bootstrap implementation, the pieces are well-placed.</w:t>
      </w:r>
    </w:p>
    <w:p w14:paraId="317A1034" w14:textId="32CC65F8" w:rsidR="002172D3" w:rsidRDefault="002172D3" w:rsidP="002237C0">
      <w:pPr>
        <w:jc w:val="both"/>
        <w:rPr>
          <w:rFonts w:ascii="Arial Narrow" w:hAnsi="Arial Narrow"/>
        </w:rPr>
      </w:pPr>
    </w:p>
    <w:p w14:paraId="6670B515" w14:textId="0CDFC63E" w:rsidR="002172D3" w:rsidRDefault="002172D3" w:rsidP="002237C0">
      <w:pPr>
        <w:jc w:val="both"/>
        <w:rPr>
          <w:rFonts w:ascii="Arial Narrow" w:hAnsi="Arial Narrow"/>
        </w:rPr>
      </w:pPr>
    </w:p>
    <w:p w14:paraId="7FC4E34E" w14:textId="3F511CAD" w:rsidR="002172D3" w:rsidRDefault="002172D3" w:rsidP="002237C0">
      <w:pPr>
        <w:jc w:val="both"/>
        <w:rPr>
          <w:rFonts w:ascii="Arial Narrow" w:hAnsi="Arial Narrow"/>
        </w:rPr>
      </w:pPr>
    </w:p>
    <w:p w14:paraId="25C5DDB5" w14:textId="32D73FD2" w:rsidR="002172D3" w:rsidRDefault="002172D3" w:rsidP="002237C0">
      <w:pPr>
        <w:jc w:val="both"/>
        <w:rPr>
          <w:rFonts w:ascii="Arial Narrow" w:hAnsi="Arial Narrow"/>
        </w:rPr>
      </w:pPr>
    </w:p>
    <w:p w14:paraId="488A6B2D" w14:textId="68B59827" w:rsidR="002172D3" w:rsidRPr="002172D3" w:rsidRDefault="002172D3" w:rsidP="002172D3">
      <w:pPr>
        <w:pStyle w:val="NormalWeb"/>
        <w:shd w:val="clear" w:color="auto" w:fill="FFFFFF"/>
        <w:spacing w:before="180" w:beforeAutospacing="0" w:after="0" w:afterAutospacing="0"/>
        <w:rPr>
          <w:rFonts w:ascii="Arial Narrow" w:hAnsi="Arial Narrow"/>
          <w:b/>
          <w:bCs/>
        </w:rPr>
      </w:pPr>
      <w:r w:rsidRPr="002172D3">
        <w:rPr>
          <w:rFonts w:ascii="Arial Narrow" w:hAnsi="Arial Narrow"/>
          <w:b/>
          <w:bCs/>
        </w:rPr>
        <w:t>Honor Pledge</w:t>
      </w:r>
      <w:r>
        <w:rPr>
          <w:rFonts w:ascii="Arial Narrow" w:hAnsi="Arial Narrow"/>
          <w:b/>
          <w:bCs/>
        </w:rPr>
        <w:t>:</w:t>
      </w:r>
      <w:bookmarkStart w:id="1" w:name="_GoBack"/>
      <w:bookmarkEnd w:id="1"/>
    </w:p>
    <w:p w14:paraId="013E6FD9" w14:textId="77777777" w:rsidR="002172D3" w:rsidRPr="002172D3" w:rsidRDefault="002172D3" w:rsidP="002172D3">
      <w:pPr>
        <w:pStyle w:val="NormalWeb"/>
        <w:shd w:val="clear" w:color="auto" w:fill="FFFFFF"/>
        <w:spacing w:before="180" w:beforeAutospacing="0" w:after="0" w:afterAutospacing="0"/>
        <w:rPr>
          <w:rFonts w:ascii="Arial Narrow" w:hAnsi="Arial Narrow"/>
        </w:rPr>
      </w:pPr>
      <w:r w:rsidRPr="002172D3">
        <w:rPr>
          <w:rFonts w:ascii="Arial Narrow" w:hAnsi="Arial Narrow"/>
        </w:rPr>
        <w:t>“I affirm that I have not given or received any unauthorized help on this assignment, and that this work is my own.”</w:t>
      </w:r>
    </w:p>
    <w:p w14:paraId="06B837AE" w14:textId="77777777" w:rsidR="002172D3" w:rsidRPr="002237C0" w:rsidRDefault="002172D3" w:rsidP="002237C0">
      <w:pPr>
        <w:jc w:val="both"/>
        <w:rPr>
          <w:rFonts w:ascii="Arial Narrow" w:hAnsi="Arial Narrow"/>
        </w:rPr>
      </w:pPr>
    </w:p>
    <w:sectPr w:rsidR="002172D3" w:rsidRPr="002237C0" w:rsidSect="00D24CFB">
      <w:type w:val="continuous"/>
      <w:pgSz w:w="12240" w:h="15840"/>
      <w:pgMar w:top="1440" w:right="1440" w:bottom="1440" w:left="1440" w:header="720" w:footer="720" w:gutter="0"/>
      <w:cols w:space="720"/>
      <w:docGrid w:linePitch="360" w:charSpace="-6145"/>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Narrow">
    <w:altName w:val="Arial Narrow"/>
    <w:panose1 w:val="020B0606020202030204"/>
    <w:charset w:val="00"/>
    <w:family w:val="swiss"/>
    <w:pitch w:val="variable"/>
    <w:sig w:usb0="00000287" w:usb1="000008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icrosoft YaHei">
    <w:panose1 w:val="020B0503020204020204"/>
    <w:charset w:val="86"/>
    <w:family w:val="swiss"/>
    <w:pitch w:val="variable"/>
    <w:sig w:usb0="80000287" w:usb1="2ACF3C50" w:usb2="00000016" w:usb3="00000000" w:csb0="0004001F" w:csb1="00000000"/>
  </w:font>
  <w:font w:name="Mangal">
    <w:altName w:val="Mangal"/>
    <w:panose1 w:val="00000400000000000000"/>
    <w:charset w:val="00"/>
    <w:family w:val="roman"/>
    <w:pitch w:val="variable"/>
    <w:sig w:usb0="00008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00000001"/>
    <w:name w:val="WWNum1"/>
    <w:lvl w:ilvl="0">
      <w:start w:val="1"/>
      <w:numFmt w:val="bullet"/>
      <w:pStyle w:val="Heading1"/>
      <w:lvlText w:val="-"/>
      <w:lvlJc w:val="left"/>
      <w:pPr>
        <w:tabs>
          <w:tab w:val="num" w:pos="0"/>
        </w:tabs>
        <w:ind w:left="720" w:hanging="360"/>
      </w:pPr>
      <w:rPr>
        <w:rFonts w:ascii="Arial Narrow" w:hAnsi="Arial Narrow" w:cs="Arial Narrow"/>
      </w:rPr>
    </w:lvl>
    <w:lvl w:ilvl="1">
      <w:start w:val="1"/>
      <w:numFmt w:val="bullet"/>
      <w:lvlText w:val="o"/>
      <w:lvlJc w:val="left"/>
      <w:pPr>
        <w:tabs>
          <w:tab w:val="num" w:pos="0"/>
        </w:tabs>
        <w:ind w:left="1440" w:hanging="360"/>
      </w:pPr>
      <w:rPr>
        <w:rFonts w:ascii="Courier New" w:hAnsi="Courier New" w:cs="Courier New"/>
      </w:rPr>
    </w:lvl>
    <w:lvl w:ilvl="2">
      <w:start w:val="1"/>
      <w:numFmt w:val="bullet"/>
      <w:pStyle w:val="Heading3"/>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1" w15:restartNumberingAfterBreak="0">
    <w:nsid w:val="00000002"/>
    <w:multiLevelType w:val="multilevel"/>
    <w:tmpl w:val="0000000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2" w15:restartNumberingAfterBreak="0">
    <w:nsid w:val="00000003"/>
    <w:multiLevelType w:val="singleLevel"/>
    <w:tmpl w:val="00000003"/>
    <w:name w:val="WW8Num26"/>
    <w:lvl w:ilvl="0">
      <w:start w:val="1"/>
      <w:numFmt w:val="bullet"/>
      <w:lvlText w:val=""/>
      <w:lvlJc w:val="left"/>
      <w:pPr>
        <w:tabs>
          <w:tab w:val="num" w:pos="0"/>
        </w:tabs>
        <w:ind w:left="720" w:hanging="360"/>
      </w:pPr>
      <w:rPr>
        <w:rFonts w:ascii="Symbol" w:hAnsi="Symbol" w:cs="Symbol" w:hint="default"/>
        <w:lang w:val="en"/>
      </w:rPr>
    </w:lvl>
  </w:abstractNum>
  <w:abstractNum w:abstractNumId="3" w15:restartNumberingAfterBreak="0">
    <w:nsid w:val="09693548"/>
    <w:multiLevelType w:val="hybridMultilevel"/>
    <w:tmpl w:val="F0186A4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340C7C"/>
    <w:multiLevelType w:val="hybridMultilevel"/>
    <w:tmpl w:val="DF288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083C6D"/>
    <w:multiLevelType w:val="hybridMultilevel"/>
    <w:tmpl w:val="DF28842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EC85F3E"/>
    <w:multiLevelType w:val="hybridMultilevel"/>
    <w:tmpl w:val="114E2730"/>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0853B5"/>
    <w:multiLevelType w:val="hybridMultilevel"/>
    <w:tmpl w:val="0F06CA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DA10810"/>
    <w:multiLevelType w:val="hybridMultilevel"/>
    <w:tmpl w:val="FD60FB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D1002"/>
    <w:multiLevelType w:val="hybridMultilevel"/>
    <w:tmpl w:val="9D320AC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4FE729F0"/>
    <w:multiLevelType w:val="hybridMultilevel"/>
    <w:tmpl w:val="DF288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D37F83"/>
    <w:multiLevelType w:val="hybridMultilevel"/>
    <w:tmpl w:val="DF2884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9993B55"/>
    <w:multiLevelType w:val="hybridMultilevel"/>
    <w:tmpl w:val="F3A6D84C"/>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1"/>
  </w:num>
  <w:num w:numId="3">
    <w:abstractNumId w:val="3"/>
  </w:num>
  <w:num w:numId="4">
    <w:abstractNumId w:val="9"/>
  </w:num>
  <w:num w:numId="5">
    <w:abstractNumId w:val="8"/>
  </w:num>
  <w:num w:numId="6">
    <w:abstractNumId w:val="2"/>
  </w:num>
  <w:num w:numId="7">
    <w:abstractNumId w:val="7"/>
  </w:num>
  <w:num w:numId="8">
    <w:abstractNumId w:val="4"/>
  </w:num>
  <w:num w:numId="9">
    <w:abstractNumId w:val="5"/>
  </w:num>
  <w:num w:numId="10">
    <w:abstractNumId w:val="6"/>
  </w:num>
  <w:num w:numId="11">
    <w:abstractNumId w:val="11"/>
  </w:num>
  <w:num w:numId="12">
    <w:abstractNumId w:val="12"/>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DUwMzM3MTUwNDNT0lEKTi0uzszPAykwrAUATOOLGSwAAAA="/>
  </w:docVars>
  <w:rsids>
    <w:rsidRoot w:val="00924D7F"/>
    <w:rsid w:val="000E6BC7"/>
    <w:rsid w:val="001C59A9"/>
    <w:rsid w:val="001F6C91"/>
    <w:rsid w:val="002172D3"/>
    <w:rsid w:val="002237C0"/>
    <w:rsid w:val="00274F78"/>
    <w:rsid w:val="002B5EB5"/>
    <w:rsid w:val="002C0733"/>
    <w:rsid w:val="003015FA"/>
    <w:rsid w:val="00317835"/>
    <w:rsid w:val="004B559C"/>
    <w:rsid w:val="004F6F30"/>
    <w:rsid w:val="00513E45"/>
    <w:rsid w:val="005D1E6D"/>
    <w:rsid w:val="006A3B31"/>
    <w:rsid w:val="007B19C1"/>
    <w:rsid w:val="00901DC8"/>
    <w:rsid w:val="00924D7F"/>
    <w:rsid w:val="00962B2D"/>
    <w:rsid w:val="009860D6"/>
    <w:rsid w:val="009E1FC7"/>
    <w:rsid w:val="00A44AD7"/>
    <w:rsid w:val="00AC5E81"/>
    <w:rsid w:val="00B03C82"/>
    <w:rsid w:val="00B85D00"/>
    <w:rsid w:val="00BF57E5"/>
    <w:rsid w:val="00C4170B"/>
    <w:rsid w:val="00C966DE"/>
    <w:rsid w:val="00CE0970"/>
    <w:rsid w:val="00D24CFB"/>
    <w:rsid w:val="00D82046"/>
    <w:rsid w:val="00DC432B"/>
    <w:rsid w:val="00DE7D7B"/>
    <w:rsid w:val="00E32CB7"/>
    <w:rsid w:val="00E45EE1"/>
    <w:rsid w:val="00E87048"/>
    <w:rsid w:val="00EA4EEA"/>
    <w:rsid w:val="00ED7772"/>
    <w:rsid w:val="00F06A89"/>
    <w:rsid w:val="00F152D1"/>
    <w:rsid w:val="00FB5E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2A9C177E"/>
  <w15:chartTrackingRefBased/>
  <w15:docId w15:val="{A3E168EA-FDC5-4991-8225-0E3731992B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uppressAutoHyphens/>
      <w:spacing w:line="100" w:lineRule="atLeast"/>
    </w:pPr>
    <w:rPr>
      <w:sz w:val="24"/>
      <w:szCs w:val="24"/>
      <w:lang w:eastAsia="ar-SA"/>
    </w:rPr>
  </w:style>
  <w:style w:type="paragraph" w:styleId="Heading1">
    <w:name w:val="heading 1"/>
    <w:basedOn w:val="Normal"/>
    <w:next w:val="Normal"/>
    <w:link w:val="Heading1Char"/>
    <w:qFormat/>
    <w:rsid w:val="00E45EE1"/>
    <w:pPr>
      <w:keepNext/>
      <w:widowControl w:val="0"/>
      <w:numPr>
        <w:numId w:val="1"/>
      </w:numPr>
      <w:spacing w:before="240" w:after="60" w:line="240" w:lineRule="auto"/>
      <w:outlineLvl w:val="0"/>
    </w:pPr>
    <w:rPr>
      <w:rFonts w:ascii="Calibri Light" w:hAnsi="Calibri Light" w:cs="Calibri Light"/>
      <w:b/>
      <w:bCs/>
      <w:kern w:val="1"/>
      <w:sz w:val="32"/>
      <w:szCs w:val="32"/>
      <w:lang w:eastAsia="hi-IN" w:bidi="hi-IN"/>
    </w:rPr>
  </w:style>
  <w:style w:type="paragraph" w:styleId="Heading3">
    <w:name w:val="heading 3"/>
    <w:basedOn w:val="Normal"/>
    <w:next w:val="Normal"/>
    <w:link w:val="Heading3Char"/>
    <w:qFormat/>
    <w:rsid w:val="00E45EE1"/>
    <w:pPr>
      <w:keepNext/>
      <w:widowControl w:val="0"/>
      <w:numPr>
        <w:ilvl w:val="2"/>
        <w:numId w:val="1"/>
      </w:numPr>
      <w:spacing w:before="240" w:after="60" w:line="240" w:lineRule="auto"/>
      <w:outlineLvl w:val="2"/>
    </w:pPr>
    <w:rPr>
      <w:rFonts w:ascii="Calibri Light" w:hAnsi="Calibri Light"/>
      <w:b/>
      <w:bCs/>
      <w:kern w:val="1"/>
      <w:sz w:val="26"/>
      <w:szCs w:val="26"/>
      <w:lang w:eastAsia="hi-IN" w:bidi="hi-I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rPr>
      <w:rFonts w:eastAsia="Times New Roman" w:cs="Arial Narrow"/>
    </w:rPr>
  </w:style>
  <w:style w:type="character" w:customStyle="1" w:styleId="ListLabel2">
    <w:name w:val="ListLabel 2"/>
    <w:rPr>
      <w:rFonts w:cs="Courier New"/>
    </w:rPr>
  </w:style>
  <w:style w:type="paragraph" w:customStyle="1" w:styleId="Heading">
    <w:name w:val="Heading"/>
    <w:basedOn w:val="Normal"/>
    <w:next w:val="BodyText"/>
    <w:pPr>
      <w:keepNext/>
      <w:spacing w:before="240" w:after="120"/>
    </w:pPr>
    <w:rPr>
      <w:rFonts w:ascii="Arial" w:eastAsia="Microsoft YaHei" w:hAnsi="Arial" w:cs="Mangal"/>
      <w:sz w:val="28"/>
      <w:szCs w:val="28"/>
    </w:rPr>
  </w:style>
  <w:style w:type="paragraph" w:styleId="BodyText">
    <w:name w:val="Body Text"/>
    <w:basedOn w:val="Normal"/>
    <w:pPr>
      <w:spacing w:after="120"/>
    </w:pPr>
  </w:style>
  <w:style w:type="paragraph" w:styleId="List">
    <w:name w:val="List"/>
    <w:basedOn w:val="BodyText"/>
    <w:rPr>
      <w:rFonts w:cs="Mangal"/>
    </w:rPr>
  </w:style>
  <w:style w:type="paragraph" w:styleId="Caption">
    <w:name w:val="caption"/>
    <w:basedOn w:val="Normal"/>
    <w:qFormat/>
    <w:pPr>
      <w:suppressLineNumbers/>
      <w:spacing w:before="120" w:after="120"/>
    </w:pPr>
    <w:rPr>
      <w:rFonts w:cs="Mangal"/>
      <w:i/>
      <w:iCs/>
    </w:rPr>
  </w:style>
  <w:style w:type="paragraph" w:customStyle="1" w:styleId="Index">
    <w:name w:val="Index"/>
    <w:basedOn w:val="Normal"/>
    <w:pPr>
      <w:suppressLineNumbers/>
    </w:pPr>
    <w:rPr>
      <w:rFonts w:cs="Mangal"/>
    </w:rPr>
  </w:style>
  <w:style w:type="paragraph" w:styleId="ListParagraph">
    <w:name w:val="List Paragraph"/>
    <w:basedOn w:val="Normal"/>
    <w:qFormat/>
    <w:pPr>
      <w:ind w:left="720"/>
    </w:pPr>
  </w:style>
  <w:style w:type="paragraph" w:styleId="NormalWeb">
    <w:name w:val="Normal (Web)"/>
    <w:basedOn w:val="Normal"/>
    <w:uiPriority w:val="99"/>
    <w:unhideWhenUsed/>
    <w:rsid w:val="004B559C"/>
    <w:pPr>
      <w:suppressAutoHyphens w:val="0"/>
      <w:spacing w:before="100" w:beforeAutospacing="1" w:after="100" w:afterAutospacing="1" w:line="240" w:lineRule="auto"/>
    </w:pPr>
    <w:rPr>
      <w:lang w:val="en-PH" w:eastAsia="en-PH"/>
    </w:rPr>
  </w:style>
  <w:style w:type="paragraph" w:styleId="HTMLPreformatted">
    <w:name w:val="HTML Preformatted"/>
    <w:basedOn w:val="Normal"/>
    <w:link w:val="HTMLPreformattedChar"/>
    <w:semiHidden/>
    <w:rsid w:val="004B55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line="240" w:lineRule="auto"/>
    </w:pPr>
    <w:rPr>
      <w:rFonts w:ascii="Courier New" w:eastAsia="Courier New" w:hAnsi="Courier New" w:cs="Courier New"/>
      <w:sz w:val="20"/>
      <w:szCs w:val="20"/>
      <w:lang w:eastAsia="en-US"/>
    </w:rPr>
  </w:style>
  <w:style w:type="character" w:customStyle="1" w:styleId="HTMLPreformattedChar">
    <w:name w:val="HTML Preformatted Char"/>
    <w:basedOn w:val="DefaultParagraphFont"/>
    <w:link w:val="HTMLPreformatted"/>
    <w:semiHidden/>
    <w:rsid w:val="004B559C"/>
    <w:rPr>
      <w:rFonts w:ascii="Courier New" w:eastAsia="Courier New" w:hAnsi="Courier New" w:cs="Courier New"/>
    </w:rPr>
  </w:style>
  <w:style w:type="character" w:customStyle="1" w:styleId="Heading1Char">
    <w:name w:val="Heading 1 Char"/>
    <w:basedOn w:val="DefaultParagraphFont"/>
    <w:link w:val="Heading1"/>
    <w:rsid w:val="00E45EE1"/>
    <w:rPr>
      <w:rFonts w:ascii="Calibri Light" w:hAnsi="Calibri Light" w:cs="Calibri Light"/>
      <w:b/>
      <w:bCs/>
      <w:kern w:val="1"/>
      <w:sz w:val="32"/>
      <w:szCs w:val="32"/>
      <w:lang w:eastAsia="hi-IN" w:bidi="hi-IN"/>
    </w:rPr>
  </w:style>
  <w:style w:type="character" w:customStyle="1" w:styleId="Heading3Char">
    <w:name w:val="Heading 3 Char"/>
    <w:basedOn w:val="DefaultParagraphFont"/>
    <w:link w:val="Heading3"/>
    <w:rsid w:val="00E45EE1"/>
    <w:rPr>
      <w:rFonts w:ascii="Calibri Light" w:hAnsi="Calibri Light"/>
      <w:b/>
      <w:bCs/>
      <w:kern w:val="1"/>
      <w:sz w:val="26"/>
      <w:szCs w:val="26"/>
      <w:lang w:eastAsia="hi-IN" w:bidi="hi-IN"/>
    </w:rPr>
  </w:style>
  <w:style w:type="paragraph" w:styleId="NoSpacing">
    <w:name w:val="No Spacing"/>
    <w:qFormat/>
    <w:rsid w:val="00E45EE1"/>
    <w:pPr>
      <w:suppressAutoHyphens/>
    </w:pPr>
    <w:rPr>
      <w:rFonts w:ascii="Calibri" w:eastAsia="Calibri" w:hAnsi="Calibri"/>
      <w:sz w:val="22"/>
      <w:szCs w:val="22"/>
      <w:lang w:eastAsia="ar-SA"/>
    </w:rPr>
  </w:style>
  <w:style w:type="character" w:customStyle="1" w:styleId="WW8Num1z7">
    <w:name w:val="WW8Num1z7"/>
    <w:rsid w:val="00962B2D"/>
  </w:style>
  <w:style w:type="character" w:styleId="Strong">
    <w:name w:val="Strong"/>
    <w:basedOn w:val="DefaultParagraphFont"/>
    <w:uiPriority w:val="22"/>
    <w:qFormat/>
    <w:rsid w:val="002172D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4627220">
      <w:bodyDiv w:val="1"/>
      <w:marLeft w:val="0"/>
      <w:marRight w:val="0"/>
      <w:marTop w:val="0"/>
      <w:marBottom w:val="0"/>
      <w:divBdr>
        <w:top w:val="none" w:sz="0" w:space="0" w:color="auto"/>
        <w:left w:val="none" w:sz="0" w:space="0" w:color="auto"/>
        <w:bottom w:val="none" w:sz="0" w:space="0" w:color="auto"/>
        <w:right w:val="none" w:sz="0" w:space="0" w:color="auto"/>
      </w:divBdr>
    </w:div>
    <w:div w:id="19495069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8</TotalTime>
  <Pages>14</Pages>
  <Words>1645</Words>
  <Characters>9379</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xanne</dc:creator>
  <cp:keywords/>
  <cp:lastModifiedBy>Aristotle Buenaventura</cp:lastModifiedBy>
  <cp:revision>33</cp:revision>
  <cp:lastPrinted>2021-10-28T15:04:00Z</cp:lastPrinted>
  <dcterms:created xsi:type="dcterms:W3CDTF">2021-10-27T05:56:00Z</dcterms:created>
  <dcterms:modified xsi:type="dcterms:W3CDTF">2021-10-28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